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C9613C3" w14:textId="77777777" w:rsidR="001D2C5B" w:rsidRPr="006E2357" w:rsidRDefault="00FF503B" w:rsidP="00FF503B">
      <w:pPr>
        <w:rPr>
          <w:rFonts w:ascii="Arial" w:hAnsi="Arial" w:cs="Arial"/>
          <w:b/>
          <w:sz w:val="32"/>
          <w:szCs w:val="32"/>
          <w:u w:val="single"/>
        </w:rPr>
      </w:pPr>
      <w:r w:rsidRPr="006E2357">
        <w:rPr>
          <w:rFonts w:ascii="Arial" w:hAnsi="Arial" w:cs="Arial"/>
          <w:b/>
          <w:noProof/>
          <w:sz w:val="32"/>
          <w:szCs w:val="32"/>
          <w:lang w:eastAsia="pl-PL"/>
        </w:rPr>
        <w:drawing>
          <wp:inline distT="0" distB="0" distL="0" distR="0" wp14:anchorId="6D2FE612" wp14:editId="619A2910">
            <wp:extent cx="2457450" cy="956353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WS-logo-poziom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231" cy="95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E4C6" w14:textId="77777777" w:rsidR="008D051A" w:rsidRPr="006E2357" w:rsidRDefault="001D2C5B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6E2357">
        <w:rPr>
          <w:rFonts w:ascii="Arial" w:hAnsi="Arial" w:cs="Arial"/>
          <w:b/>
          <w:sz w:val="32"/>
          <w:szCs w:val="32"/>
          <w:u w:val="single"/>
        </w:rPr>
        <w:t xml:space="preserve">Raport dla </w:t>
      </w:r>
      <w:r w:rsidR="00744C03" w:rsidRPr="006E2357">
        <w:rPr>
          <w:rFonts w:ascii="Arial" w:hAnsi="Arial" w:cs="Arial"/>
          <w:b/>
          <w:sz w:val="32"/>
          <w:szCs w:val="32"/>
          <w:u w:val="single"/>
        </w:rPr>
        <w:t>Wydziałowego</w:t>
      </w:r>
      <w:r w:rsidR="00701215" w:rsidRPr="006E2357">
        <w:rPr>
          <w:rFonts w:ascii="Arial" w:hAnsi="Arial" w:cs="Arial"/>
          <w:b/>
          <w:sz w:val="32"/>
          <w:szCs w:val="32"/>
          <w:u w:val="single"/>
        </w:rPr>
        <w:t xml:space="preserve"> Koordynatora ds. </w:t>
      </w:r>
      <w:r w:rsidR="00744C03" w:rsidRPr="006E2357">
        <w:rPr>
          <w:rFonts w:ascii="Arial" w:hAnsi="Arial" w:cs="Arial"/>
          <w:b/>
          <w:sz w:val="32"/>
          <w:szCs w:val="32"/>
          <w:u w:val="single"/>
        </w:rPr>
        <w:t>Jakości</w:t>
      </w:r>
    </w:p>
    <w:p w14:paraId="3FD55DF7" w14:textId="77777777" w:rsidR="008163E3" w:rsidRPr="006E2357" w:rsidRDefault="008163E3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7782A4FE" w14:textId="5B7FD3A1" w:rsidR="00905401" w:rsidRPr="006E2357" w:rsidRDefault="008163E3" w:rsidP="008163E3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6E2357">
        <w:rPr>
          <w:rFonts w:ascii="Arial" w:hAnsi="Arial" w:cs="Arial"/>
          <w:b/>
          <w:sz w:val="28"/>
          <w:szCs w:val="28"/>
        </w:rPr>
        <w:t>Analiza</w:t>
      </w:r>
      <w:r w:rsidR="008D051A" w:rsidRPr="006E2357">
        <w:rPr>
          <w:rFonts w:ascii="Arial" w:hAnsi="Arial" w:cs="Arial"/>
          <w:b/>
          <w:sz w:val="28"/>
          <w:szCs w:val="28"/>
        </w:rPr>
        <w:t xml:space="preserve"> ankiet </w:t>
      </w:r>
      <w:r w:rsidRPr="006E2357">
        <w:rPr>
          <w:rFonts w:ascii="Arial" w:hAnsi="Arial" w:cs="Arial"/>
          <w:b/>
          <w:sz w:val="28"/>
          <w:szCs w:val="28"/>
        </w:rPr>
        <w:t xml:space="preserve">dotyczących nauczycieli Wydziału </w:t>
      </w:r>
      <w:r w:rsidR="00A04431" w:rsidRPr="006E2357">
        <w:rPr>
          <w:rFonts w:ascii="Arial" w:hAnsi="Arial" w:cs="Arial"/>
          <w:b/>
          <w:sz w:val="28"/>
          <w:szCs w:val="28"/>
        </w:rPr>
        <w:t xml:space="preserve">Nauk Medycznych i Nauk </w:t>
      </w:r>
      <w:r w:rsidR="00A04431" w:rsidRPr="006E2357">
        <w:rPr>
          <w:rFonts w:ascii="Arial" w:hAnsi="Arial" w:cs="Arial"/>
          <w:b/>
          <w:sz w:val="28"/>
          <w:szCs w:val="28"/>
        </w:rPr>
        <w:br/>
        <w:t>o Zdrowiu</w:t>
      </w:r>
      <w:r w:rsidR="00FC6A3E" w:rsidRPr="006E2357">
        <w:rPr>
          <w:rFonts w:ascii="Arial" w:hAnsi="Arial" w:cs="Arial"/>
          <w:b/>
          <w:sz w:val="28"/>
          <w:szCs w:val="28"/>
        </w:rPr>
        <w:t xml:space="preserve"> oraz </w:t>
      </w:r>
      <w:r w:rsidRPr="006E2357">
        <w:rPr>
          <w:rFonts w:ascii="Arial" w:hAnsi="Arial" w:cs="Arial"/>
          <w:b/>
          <w:sz w:val="28"/>
          <w:szCs w:val="28"/>
        </w:rPr>
        <w:t>przedmiotów realizowanych w</w:t>
      </w:r>
      <w:r w:rsidR="008D051A" w:rsidRPr="006E2357">
        <w:rPr>
          <w:rFonts w:ascii="Arial" w:hAnsi="Arial" w:cs="Arial"/>
          <w:b/>
          <w:sz w:val="28"/>
          <w:szCs w:val="28"/>
        </w:rPr>
        <w:t xml:space="preserve"> semestr</w:t>
      </w:r>
      <w:r w:rsidRPr="006E2357">
        <w:rPr>
          <w:rFonts w:ascii="Arial" w:hAnsi="Arial" w:cs="Arial"/>
          <w:b/>
          <w:sz w:val="28"/>
          <w:szCs w:val="28"/>
        </w:rPr>
        <w:t>ze</w:t>
      </w:r>
      <w:r w:rsidR="008D051A" w:rsidRPr="006E2357">
        <w:rPr>
          <w:rFonts w:ascii="Arial" w:hAnsi="Arial" w:cs="Arial"/>
          <w:b/>
          <w:sz w:val="28"/>
          <w:szCs w:val="28"/>
        </w:rPr>
        <w:t xml:space="preserve"> </w:t>
      </w:r>
      <w:r w:rsidR="005900CF" w:rsidRPr="006E2357">
        <w:rPr>
          <w:rFonts w:ascii="Arial" w:hAnsi="Arial" w:cs="Arial"/>
          <w:b/>
          <w:sz w:val="28"/>
          <w:szCs w:val="28"/>
        </w:rPr>
        <w:t>zimowym</w:t>
      </w:r>
      <w:r w:rsidR="00905401" w:rsidRPr="006E2357">
        <w:rPr>
          <w:rFonts w:ascii="Arial" w:hAnsi="Arial" w:cs="Arial"/>
          <w:b/>
          <w:sz w:val="28"/>
          <w:szCs w:val="28"/>
        </w:rPr>
        <w:t xml:space="preserve"> </w:t>
      </w:r>
    </w:p>
    <w:p w14:paraId="6A00A36D" w14:textId="512EFEFF" w:rsidR="008D051A" w:rsidRPr="006E2357" w:rsidRDefault="00905401" w:rsidP="008163E3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E2357">
        <w:rPr>
          <w:rFonts w:ascii="Arial" w:hAnsi="Arial" w:cs="Arial"/>
          <w:b/>
          <w:sz w:val="28"/>
          <w:szCs w:val="28"/>
        </w:rPr>
        <w:t xml:space="preserve">w roku akademickim </w:t>
      </w:r>
      <w:r w:rsidR="00A04431" w:rsidRPr="006E2357">
        <w:rPr>
          <w:rFonts w:ascii="Arial" w:hAnsi="Arial" w:cs="Arial"/>
          <w:b/>
          <w:sz w:val="28"/>
          <w:szCs w:val="28"/>
        </w:rPr>
        <w:t>202</w:t>
      </w:r>
      <w:r w:rsidR="005900CF" w:rsidRPr="006E2357">
        <w:rPr>
          <w:rFonts w:ascii="Arial" w:hAnsi="Arial" w:cs="Arial"/>
          <w:b/>
          <w:sz w:val="28"/>
          <w:szCs w:val="28"/>
        </w:rPr>
        <w:t>4</w:t>
      </w:r>
      <w:r w:rsidR="00A04431" w:rsidRPr="006E2357">
        <w:rPr>
          <w:rFonts w:ascii="Arial" w:hAnsi="Arial" w:cs="Arial"/>
          <w:b/>
          <w:sz w:val="28"/>
          <w:szCs w:val="28"/>
        </w:rPr>
        <w:t>/202</w:t>
      </w:r>
      <w:r w:rsidR="005900CF" w:rsidRPr="006E2357">
        <w:rPr>
          <w:rFonts w:ascii="Arial" w:hAnsi="Arial" w:cs="Arial"/>
          <w:b/>
          <w:sz w:val="28"/>
          <w:szCs w:val="28"/>
        </w:rPr>
        <w:t>5</w:t>
      </w:r>
    </w:p>
    <w:p w14:paraId="358A6FE1" w14:textId="77777777" w:rsidR="008D051A" w:rsidRPr="006E2357" w:rsidRDefault="008D051A">
      <w:pPr>
        <w:rPr>
          <w:rFonts w:ascii="Arial" w:hAnsi="Arial" w:cs="Arial"/>
          <w:sz w:val="24"/>
          <w:szCs w:val="24"/>
        </w:rPr>
      </w:pPr>
    </w:p>
    <w:p w14:paraId="1AF2D811" w14:textId="77777777" w:rsidR="008D051A" w:rsidRPr="006E2357" w:rsidRDefault="008D051A">
      <w:pPr>
        <w:rPr>
          <w:rFonts w:ascii="Arial" w:hAnsi="Arial" w:cs="Arial"/>
          <w:sz w:val="24"/>
          <w:szCs w:val="24"/>
        </w:rPr>
      </w:pPr>
      <w:r w:rsidRPr="006E2357">
        <w:rPr>
          <w:rFonts w:ascii="Arial" w:hAnsi="Arial" w:cs="Arial"/>
          <w:b/>
          <w:sz w:val="26"/>
          <w:szCs w:val="26"/>
        </w:rPr>
        <w:t>1. Metodologia badania, wielkość próby</w:t>
      </w:r>
      <w:r w:rsidRPr="006E2357">
        <w:rPr>
          <w:rFonts w:ascii="Arial" w:hAnsi="Arial" w:cs="Arial"/>
          <w:b/>
          <w:sz w:val="24"/>
          <w:szCs w:val="24"/>
        </w:rPr>
        <w:t>.</w:t>
      </w:r>
    </w:p>
    <w:p w14:paraId="7157C908" w14:textId="77777777" w:rsidR="00CB684A" w:rsidRPr="006E2357" w:rsidRDefault="00CB684A" w:rsidP="006F0302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14:paraId="4FC83556" w14:textId="5D08582E" w:rsidR="008E54A1" w:rsidRPr="006E2357" w:rsidRDefault="006F0302" w:rsidP="00747CE3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6E2357">
        <w:rPr>
          <w:rFonts w:ascii="Arial" w:hAnsi="Arial" w:cs="Arial"/>
          <w:sz w:val="24"/>
          <w:szCs w:val="24"/>
        </w:rPr>
        <w:t xml:space="preserve">Badanie zostało przeprowadzone wśród studentów Wydziału </w:t>
      </w:r>
      <w:r w:rsidR="00953CE0" w:rsidRPr="006E2357">
        <w:rPr>
          <w:rFonts w:ascii="Arial" w:hAnsi="Arial" w:cs="Arial"/>
          <w:sz w:val="24"/>
          <w:szCs w:val="24"/>
        </w:rPr>
        <w:t xml:space="preserve">Nauk Medycznych i Nauk </w:t>
      </w:r>
      <w:r w:rsidR="00953CE0" w:rsidRPr="006E2357">
        <w:rPr>
          <w:rFonts w:ascii="Arial" w:hAnsi="Arial" w:cs="Arial"/>
          <w:sz w:val="24"/>
          <w:szCs w:val="24"/>
        </w:rPr>
        <w:br/>
        <w:t xml:space="preserve">o Zdrowiu </w:t>
      </w:r>
      <w:proofErr w:type="spellStart"/>
      <w:r w:rsidR="00953CE0" w:rsidRPr="006E2357">
        <w:rPr>
          <w:rFonts w:ascii="Arial" w:hAnsi="Arial" w:cs="Arial"/>
          <w:sz w:val="24"/>
          <w:szCs w:val="24"/>
        </w:rPr>
        <w:t>UwS</w:t>
      </w:r>
      <w:proofErr w:type="spellEnd"/>
      <w:r w:rsidR="00953CE0" w:rsidRPr="006E2357">
        <w:rPr>
          <w:rFonts w:ascii="Arial" w:hAnsi="Arial" w:cs="Arial"/>
          <w:sz w:val="24"/>
          <w:szCs w:val="24"/>
        </w:rPr>
        <w:t xml:space="preserve">, studiujących na studiach pierwszego i drugiego stopnia, głównie w trybie stacjonarnym. </w:t>
      </w:r>
      <w:r w:rsidRPr="006E2357">
        <w:rPr>
          <w:rFonts w:ascii="Arial" w:hAnsi="Arial" w:cs="Arial"/>
          <w:sz w:val="24"/>
          <w:szCs w:val="24"/>
        </w:rPr>
        <w:t>Badanie było dobrowolne i anonimowe, a ankiety dostę</w:t>
      </w:r>
      <w:r w:rsidR="009A042B" w:rsidRPr="006E2357">
        <w:rPr>
          <w:rFonts w:ascii="Arial" w:hAnsi="Arial" w:cs="Arial"/>
          <w:sz w:val="24"/>
          <w:szCs w:val="24"/>
        </w:rPr>
        <w:t>pne b</w:t>
      </w:r>
      <w:r w:rsidR="00C261B7" w:rsidRPr="006E2357">
        <w:rPr>
          <w:rFonts w:ascii="Arial" w:hAnsi="Arial" w:cs="Arial"/>
          <w:sz w:val="24"/>
          <w:szCs w:val="24"/>
        </w:rPr>
        <w:t xml:space="preserve">yły dla studentów </w:t>
      </w:r>
      <w:r w:rsidR="00EE027B">
        <w:rPr>
          <w:rFonts w:ascii="Arial" w:hAnsi="Arial" w:cs="Arial"/>
          <w:sz w:val="24"/>
          <w:szCs w:val="24"/>
        </w:rPr>
        <w:br/>
      </w:r>
      <w:r w:rsidR="00C261B7" w:rsidRPr="006E2357">
        <w:rPr>
          <w:rFonts w:ascii="Arial" w:hAnsi="Arial" w:cs="Arial"/>
          <w:sz w:val="24"/>
          <w:szCs w:val="24"/>
        </w:rPr>
        <w:t xml:space="preserve">w dniach od </w:t>
      </w:r>
      <w:r w:rsidR="00236297" w:rsidRPr="006E2357">
        <w:rPr>
          <w:rFonts w:ascii="Arial" w:hAnsi="Arial" w:cs="Arial"/>
          <w:sz w:val="24"/>
          <w:szCs w:val="24"/>
        </w:rPr>
        <w:t xml:space="preserve">03.02.2025 do 15.04.2025 oraz od </w:t>
      </w:r>
      <w:r w:rsidR="00C446AD" w:rsidRPr="006E2357">
        <w:rPr>
          <w:rFonts w:ascii="Arial" w:hAnsi="Arial" w:cs="Arial"/>
          <w:sz w:val="24"/>
          <w:szCs w:val="24"/>
        </w:rPr>
        <w:t>01.04.202</w:t>
      </w:r>
      <w:r w:rsidR="00236297" w:rsidRPr="006E2357">
        <w:rPr>
          <w:rFonts w:ascii="Arial" w:hAnsi="Arial" w:cs="Arial"/>
          <w:sz w:val="24"/>
          <w:szCs w:val="24"/>
        </w:rPr>
        <w:t>5</w:t>
      </w:r>
      <w:r w:rsidR="00C446AD" w:rsidRPr="006E2357">
        <w:rPr>
          <w:rFonts w:ascii="Arial" w:hAnsi="Arial" w:cs="Arial"/>
          <w:sz w:val="24"/>
          <w:szCs w:val="24"/>
        </w:rPr>
        <w:t xml:space="preserve"> do 31.</w:t>
      </w:r>
      <w:r w:rsidR="00236297" w:rsidRPr="006E2357">
        <w:rPr>
          <w:rFonts w:ascii="Arial" w:hAnsi="Arial" w:cs="Arial"/>
          <w:sz w:val="24"/>
          <w:szCs w:val="24"/>
        </w:rPr>
        <w:t>05</w:t>
      </w:r>
      <w:r w:rsidR="00C446AD" w:rsidRPr="006E2357">
        <w:rPr>
          <w:rFonts w:ascii="Arial" w:hAnsi="Arial" w:cs="Arial"/>
          <w:sz w:val="24"/>
          <w:szCs w:val="24"/>
        </w:rPr>
        <w:t>.202</w:t>
      </w:r>
      <w:r w:rsidR="00236297" w:rsidRPr="006E2357">
        <w:rPr>
          <w:rFonts w:ascii="Arial" w:hAnsi="Arial" w:cs="Arial"/>
          <w:sz w:val="24"/>
          <w:szCs w:val="24"/>
        </w:rPr>
        <w:t>5</w:t>
      </w:r>
      <w:r w:rsidR="00C446AD" w:rsidRPr="006E2357">
        <w:rPr>
          <w:rFonts w:ascii="Arial" w:hAnsi="Arial" w:cs="Arial"/>
          <w:sz w:val="24"/>
          <w:szCs w:val="24"/>
        </w:rPr>
        <w:t xml:space="preserve"> </w:t>
      </w:r>
      <w:r w:rsidR="00FC6A3E" w:rsidRPr="006E2357">
        <w:rPr>
          <w:rFonts w:ascii="Arial" w:hAnsi="Arial" w:cs="Arial"/>
          <w:sz w:val="24"/>
          <w:szCs w:val="24"/>
        </w:rPr>
        <w:t>dla wszystkich kierunków W</w:t>
      </w:r>
      <w:r w:rsidR="00905401" w:rsidRPr="006E2357">
        <w:rPr>
          <w:rFonts w:ascii="Arial" w:hAnsi="Arial" w:cs="Arial"/>
          <w:sz w:val="24"/>
          <w:szCs w:val="24"/>
        </w:rPr>
        <w:t>ydzia</w:t>
      </w:r>
      <w:r w:rsidR="009A042B" w:rsidRPr="006E2357">
        <w:rPr>
          <w:rFonts w:ascii="Arial" w:hAnsi="Arial" w:cs="Arial"/>
          <w:sz w:val="24"/>
          <w:szCs w:val="24"/>
        </w:rPr>
        <w:t>łu Nauk Medycznych i Nauk o Zdrowiu.</w:t>
      </w:r>
      <w:r w:rsidR="00747CE3" w:rsidRPr="006E2357">
        <w:rPr>
          <w:rFonts w:ascii="Arial" w:hAnsi="Arial" w:cs="Arial"/>
          <w:sz w:val="24"/>
          <w:szCs w:val="24"/>
        </w:rPr>
        <w:t xml:space="preserve"> </w:t>
      </w:r>
      <w:r w:rsidR="008E54A1" w:rsidRPr="006E2357">
        <w:rPr>
          <w:rFonts w:ascii="Arial" w:hAnsi="Arial" w:cs="Arial"/>
          <w:sz w:val="24"/>
          <w:szCs w:val="24"/>
        </w:rPr>
        <w:t>Lista pytań</w:t>
      </w:r>
      <w:r w:rsidR="00BD3951" w:rsidRPr="006E2357">
        <w:rPr>
          <w:rFonts w:ascii="Arial" w:hAnsi="Arial" w:cs="Arial"/>
          <w:sz w:val="24"/>
          <w:szCs w:val="24"/>
        </w:rPr>
        <w:t>, na które odpowiadali studenci dostępna jest w Dodatku.</w:t>
      </w:r>
    </w:p>
    <w:p w14:paraId="4EB300C7" w14:textId="07B6BE88" w:rsidR="006F0302" w:rsidRPr="006E2357" w:rsidRDefault="006F0302" w:rsidP="006F0302">
      <w:pPr>
        <w:tabs>
          <w:tab w:val="left" w:pos="4025"/>
        </w:tabs>
        <w:spacing w:after="0" w:line="360" w:lineRule="auto"/>
        <w:ind w:firstLine="56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E2357">
        <w:rPr>
          <w:rFonts w:ascii="Arial" w:hAnsi="Arial" w:cs="Arial"/>
          <w:sz w:val="24"/>
          <w:szCs w:val="24"/>
        </w:rPr>
        <w:t xml:space="preserve">W badaniu wzięło udział 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199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z 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650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studentów Wydziału</w:t>
      </w:r>
      <w:r w:rsidR="00C400FE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z przyznanym dostępem do ankietyzacji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, co stanowi 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30</w:t>
      </w:r>
      <w:r w:rsidR="00E43B89" w:rsidRPr="006E2357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6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>%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>Wypełniono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1480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z 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13074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dostępnych ankiet, tj., 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11</w:t>
      </w:r>
      <w:r w:rsidR="0027552E" w:rsidRPr="006E2357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3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%. Statystyka ankiet na poszczególnych kierunkach studiów została przedstawiona w </w:t>
      </w:r>
      <w:r w:rsidR="00CD01C6" w:rsidRPr="006E2357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>abeli 1.</w:t>
      </w:r>
      <w:r w:rsidR="00F55668" w:rsidRPr="006E2357">
        <w:rPr>
          <w:rFonts w:ascii="Arial" w:eastAsia="Times New Roman" w:hAnsi="Arial" w:cs="Arial"/>
          <w:color w:val="000000"/>
          <w:sz w:val="24"/>
          <w:szCs w:val="24"/>
        </w:rPr>
        <w:t>1.</w:t>
      </w:r>
    </w:p>
    <w:p w14:paraId="4431B8A5" w14:textId="77777777" w:rsidR="008E7940" w:rsidRPr="006E2357" w:rsidRDefault="008E7940" w:rsidP="009C6007">
      <w:pPr>
        <w:tabs>
          <w:tab w:val="left" w:pos="4025"/>
        </w:tabs>
        <w:spacing w:after="0" w:line="360" w:lineRule="auto"/>
        <w:jc w:val="both"/>
        <w:rPr>
          <w:rFonts w:ascii="Arial" w:hAnsi="Arial" w:cs="Arial"/>
          <w:color w:val="00000A"/>
          <w:sz w:val="24"/>
          <w:szCs w:val="24"/>
        </w:rPr>
      </w:pPr>
    </w:p>
    <w:p w14:paraId="4285706D" w14:textId="0473D6BA" w:rsidR="00586444" w:rsidRPr="008D1C27" w:rsidRDefault="006F0302" w:rsidP="008D1C27">
      <w:pPr>
        <w:pStyle w:val="Legenda1"/>
        <w:keepNext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 w:rsidRPr="008D1C27">
        <w:rPr>
          <w:rFonts w:ascii="Arial" w:hAnsi="Arial" w:cs="Arial"/>
          <w:color w:val="auto"/>
          <w:sz w:val="26"/>
          <w:szCs w:val="26"/>
        </w:rPr>
        <w:t xml:space="preserve">Tabela </w:t>
      </w:r>
      <w:r w:rsidR="00E277E3">
        <w:rPr>
          <w:rFonts w:ascii="Arial" w:hAnsi="Arial" w:cs="Arial"/>
          <w:color w:val="auto"/>
          <w:sz w:val="26"/>
          <w:szCs w:val="26"/>
        </w:rPr>
        <w:t>.</w:t>
      </w:r>
      <w:r w:rsidRPr="008D1C27">
        <w:rPr>
          <w:rFonts w:ascii="Arial" w:hAnsi="Arial" w:cs="Arial"/>
          <w:color w:val="00000A"/>
          <w:sz w:val="26"/>
          <w:szCs w:val="26"/>
        </w:rPr>
        <w:t xml:space="preserve"> Statystyka ankiet na poszczególnych kierunkach studiów realizowanych na Wydziale </w:t>
      </w:r>
      <w:r w:rsidR="00586444" w:rsidRPr="008D1C27">
        <w:rPr>
          <w:rFonts w:ascii="Arial" w:hAnsi="Arial" w:cs="Arial"/>
          <w:color w:val="00000A"/>
          <w:sz w:val="26"/>
          <w:szCs w:val="26"/>
        </w:rPr>
        <w:t>Nauk Medycznych i Nauk o Zdrowiu.</w:t>
      </w:r>
    </w:p>
    <w:tbl>
      <w:tblPr>
        <w:tblW w:w="868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20"/>
        <w:gridCol w:w="1463"/>
        <w:gridCol w:w="1463"/>
        <w:gridCol w:w="1360"/>
        <w:gridCol w:w="1380"/>
      </w:tblGrid>
      <w:tr w:rsidR="00347761" w:rsidRPr="00347761" w14:paraId="5CC2FBD5" w14:textId="77777777" w:rsidTr="00DF4112">
        <w:trPr>
          <w:trHeight w:val="1310"/>
          <w:jc w:val="center"/>
        </w:trPr>
        <w:tc>
          <w:tcPr>
            <w:tcW w:w="3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18B29F4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Kierunek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D535B4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Liczba wypełnionych ankiet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87A1FD7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% wypełnionych ankiet</w:t>
            </w:r>
          </w:p>
        </w:tc>
        <w:tc>
          <w:tcPr>
            <w:tcW w:w="13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247937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Liczba studentów biorących udział w ankiecie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4ADB12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% studentów biorących udział w ankiecie</w:t>
            </w:r>
          </w:p>
        </w:tc>
      </w:tr>
      <w:tr w:rsidR="00347761" w:rsidRPr="00347761" w14:paraId="19A556D9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40EB9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Turystyka i Rekreacja II st.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F5B449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46/283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22FA2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6,3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A2EE6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3/17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AA5E741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7,6%</w:t>
            </w:r>
          </w:p>
        </w:tc>
      </w:tr>
      <w:tr w:rsidR="00347761" w:rsidRPr="00347761" w14:paraId="0F5E7BF6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17914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Turystyka i Rekreacja I st.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8EE197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35/740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7111EF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4,7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C9BA83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6/5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C0538BD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1,3%</w:t>
            </w:r>
          </w:p>
        </w:tc>
      </w:tr>
      <w:tr w:rsidR="00347761" w:rsidRPr="00347761" w14:paraId="5B853AEB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642EA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Ratownictwo medyczne I st.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1EDD6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35/707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E1AFC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5,0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E1349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7/4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A693E9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7,5%</w:t>
            </w:r>
          </w:p>
        </w:tc>
      </w:tr>
      <w:tr w:rsidR="00347761" w:rsidRPr="00347761" w14:paraId="439FD364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2B92A0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Pielęgniarstwo II st.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4F7F8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356/2660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99186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3,4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0B6DF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34/13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D43FC9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25,4%</w:t>
            </w:r>
          </w:p>
        </w:tc>
      </w:tr>
      <w:tr w:rsidR="00347761" w:rsidRPr="00347761" w14:paraId="5E356F46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D8735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Pielęgniarstwo I st.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B8DAF7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467/5016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4FFFD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9,3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CD409C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85/20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34348740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41,3%</w:t>
            </w:r>
          </w:p>
        </w:tc>
      </w:tr>
      <w:tr w:rsidR="00347761" w:rsidRPr="00347761" w14:paraId="68F57C14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2FAC624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Dietetyka II st.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903AA1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63/495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60D61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2,7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C0260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5/26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E54094C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9,2%</w:t>
            </w:r>
          </w:p>
        </w:tc>
      </w:tr>
      <w:tr w:rsidR="00347761" w:rsidRPr="00347761" w14:paraId="5FEBDDBD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CA5F272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Dietetyka I st.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52B775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58/839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4FE9E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8,8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B8914C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7/50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7AAD64C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34,0%</w:t>
            </w:r>
          </w:p>
        </w:tc>
      </w:tr>
      <w:tr w:rsidR="00347761" w:rsidRPr="00347761" w14:paraId="563D6770" w14:textId="77777777" w:rsidTr="00DF4112">
        <w:trPr>
          <w:trHeight w:val="290"/>
          <w:jc w:val="center"/>
        </w:trPr>
        <w:tc>
          <w:tcPr>
            <w:tcW w:w="302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6A67FB9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lastRenderedPageBreak/>
              <w:t>Lekarski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7EDF7B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02/999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505483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0,2%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715E8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7/37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EA049D6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45,9%</w:t>
            </w:r>
          </w:p>
        </w:tc>
      </w:tr>
      <w:tr w:rsidR="00347761" w:rsidRPr="00347761" w14:paraId="14D183F5" w14:textId="77777777" w:rsidTr="00DF4112">
        <w:trPr>
          <w:trHeight w:val="300"/>
          <w:jc w:val="center"/>
        </w:trPr>
        <w:tc>
          <w:tcPr>
            <w:tcW w:w="302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CB62595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Kosmetologia I st.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2CC7C34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218/133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9C59DC6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16,3%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D428853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25/87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C74B85D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28,7%</w:t>
            </w:r>
          </w:p>
        </w:tc>
      </w:tr>
      <w:tr w:rsidR="00347761" w:rsidRPr="00347761" w14:paraId="1BA493B5" w14:textId="77777777" w:rsidTr="00DF4112">
        <w:trPr>
          <w:trHeight w:val="300"/>
          <w:jc w:val="center"/>
        </w:trPr>
        <w:tc>
          <w:tcPr>
            <w:tcW w:w="3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4BFFC03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Ogółem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433C6CD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1480/13074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15E536F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11,3%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AB37C34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199/650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2B0972F" w14:textId="77777777" w:rsidR="00347761" w:rsidRPr="00347761" w:rsidRDefault="00347761" w:rsidP="00347761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34776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30,6%</w:t>
            </w:r>
          </w:p>
        </w:tc>
      </w:tr>
    </w:tbl>
    <w:p w14:paraId="54FBB7F3" w14:textId="77777777" w:rsidR="006F0302" w:rsidRPr="006E2357" w:rsidRDefault="006F0302" w:rsidP="006F0302">
      <w:pPr>
        <w:tabs>
          <w:tab w:val="left" w:pos="4025"/>
        </w:tabs>
        <w:spacing w:after="0" w:line="360" w:lineRule="auto"/>
        <w:ind w:firstLine="567"/>
        <w:jc w:val="both"/>
        <w:rPr>
          <w:rFonts w:ascii="Arial" w:hAnsi="Arial" w:cs="Arial"/>
          <w:kern w:val="2"/>
          <w:sz w:val="24"/>
          <w:szCs w:val="24"/>
        </w:rPr>
      </w:pPr>
    </w:p>
    <w:p w14:paraId="57CCCD80" w14:textId="07A3FE8E" w:rsidR="00471B7B" w:rsidRPr="006E2357" w:rsidRDefault="00471B7B" w:rsidP="00471B7B">
      <w:pPr>
        <w:spacing w:after="0" w:line="360" w:lineRule="auto"/>
        <w:ind w:firstLine="56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E2357">
        <w:rPr>
          <w:rFonts w:ascii="Arial" w:hAnsi="Arial" w:cs="Arial"/>
          <w:sz w:val="24"/>
          <w:szCs w:val="24"/>
        </w:rPr>
        <w:t xml:space="preserve">W trakcie badania ankietowego studenci dokonali oceny </w:t>
      </w:r>
      <w:r w:rsidR="0004029D" w:rsidRPr="006E2357">
        <w:rPr>
          <w:rFonts w:ascii="Arial" w:hAnsi="Arial" w:cs="Arial"/>
          <w:sz w:val="24"/>
          <w:szCs w:val="24"/>
        </w:rPr>
        <w:t>222</w:t>
      </w:r>
      <w:r w:rsidRPr="006E2357">
        <w:rPr>
          <w:rFonts w:ascii="Arial" w:hAnsi="Arial" w:cs="Arial"/>
          <w:sz w:val="24"/>
          <w:szCs w:val="24"/>
        </w:rPr>
        <w:t xml:space="preserve"> nauczycieli (nazwiska naucz</w:t>
      </w:r>
      <w:r w:rsidR="00EB6F7C" w:rsidRPr="006E2357">
        <w:rPr>
          <w:rFonts w:ascii="Arial" w:hAnsi="Arial" w:cs="Arial"/>
          <w:sz w:val="24"/>
          <w:szCs w:val="24"/>
        </w:rPr>
        <w:t>ycieli mogły się powtarzać), 2</w:t>
      </w:r>
      <w:r w:rsidR="0004029D" w:rsidRPr="006E2357">
        <w:rPr>
          <w:rFonts w:ascii="Arial" w:hAnsi="Arial" w:cs="Arial"/>
          <w:sz w:val="24"/>
          <w:szCs w:val="24"/>
        </w:rPr>
        <w:t>94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prowadzonych zajęć i wystawili </w:t>
      </w:r>
      <w:r w:rsidR="00EB6F7C" w:rsidRPr="006E2357">
        <w:rPr>
          <w:rFonts w:ascii="Arial" w:eastAsia="Times New Roman" w:hAnsi="Arial" w:cs="Arial"/>
          <w:color w:val="000000"/>
          <w:sz w:val="24"/>
          <w:szCs w:val="24"/>
        </w:rPr>
        <w:t>1</w:t>
      </w:r>
      <w:r w:rsidR="0004029D" w:rsidRPr="006E2357">
        <w:rPr>
          <w:rFonts w:ascii="Arial" w:eastAsia="Times New Roman" w:hAnsi="Arial" w:cs="Arial"/>
          <w:color w:val="000000"/>
          <w:sz w:val="24"/>
          <w:szCs w:val="24"/>
        </w:rPr>
        <w:t>16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komentarzy.</w:t>
      </w:r>
    </w:p>
    <w:p w14:paraId="66F49ABD" w14:textId="77777777" w:rsidR="002F19DC" w:rsidRPr="006E2357" w:rsidRDefault="002F19DC" w:rsidP="002F19DC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508ADC1B" w14:textId="5DFC9CF8" w:rsidR="00BC4DF3" w:rsidRPr="00BC4DF3" w:rsidRDefault="00820754" w:rsidP="00BC4DF3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</w:rPr>
      </w:pPr>
      <w:r w:rsidRPr="008D1C27">
        <w:rPr>
          <w:rFonts w:ascii="Arial" w:hAnsi="Arial" w:cs="Arial"/>
          <w:color w:val="00000A"/>
          <w:sz w:val="26"/>
          <w:szCs w:val="26"/>
        </w:rPr>
        <w:t xml:space="preserve"> </w:t>
      </w:r>
      <w:r w:rsidR="00BC4DF3" w:rsidRPr="00BC4DF3">
        <w:rPr>
          <w:rFonts w:ascii="Arial" w:eastAsia="Times New Roman" w:hAnsi="Arial" w:cs="Arial"/>
          <w:b/>
          <w:color w:val="000000"/>
        </w:rPr>
        <w:t>2. Wyniki badań</w:t>
      </w:r>
    </w:p>
    <w:p w14:paraId="7A2ADC36" w14:textId="77777777" w:rsidR="00BC4DF3" w:rsidRPr="00BC4DF3" w:rsidRDefault="00BC4DF3" w:rsidP="00BC4DF3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</w:rPr>
      </w:pPr>
    </w:p>
    <w:p w14:paraId="046AA2CF" w14:textId="38D337AE" w:rsidR="0058412C" w:rsidRPr="006E2357" w:rsidRDefault="00B66026">
      <w:pPr>
        <w:spacing w:after="0" w:line="360" w:lineRule="auto"/>
        <w:jc w:val="both"/>
        <w:rPr>
          <w:rFonts w:ascii="Arial" w:hAnsi="Arial" w:cs="Arial"/>
          <w:b/>
          <w:sz w:val="26"/>
          <w:szCs w:val="26"/>
        </w:rPr>
      </w:pPr>
      <w:r w:rsidRPr="006E2357">
        <w:rPr>
          <w:rFonts w:ascii="Arial" w:hAnsi="Arial" w:cs="Arial"/>
          <w:b/>
          <w:sz w:val="26"/>
          <w:szCs w:val="26"/>
        </w:rPr>
        <w:t>Tabela</w:t>
      </w:r>
      <w:r w:rsidR="00BC4DF3">
        <w:rPr>
          <w:rFonts w:ascii="Arial" w:hAnsi="Arial" w:cs="Arial"/>
          <w:b/>
          <w:sz w:val="26"/>
          <w:szCs w:val="26"/>
        </w:rPr>
        <w:t xml:space="preserve"> 2.</w:t>
      </w:r>
      <w:r w:rsidRPr="006E2357">
        <w:rPr>
          <w:rFonts w:ascii="Arial" w:hAnsi="Arial" w:cs="Arial"/>
          <w:b/>
          <w:sz w:val="26"/>
          <w:szCs w:val="26"/>
        </w:rPr>
        <w:t xml:space="preserve"> Uśrednione wyniki ankiety dla poszczególnych kierunków studiów</w:t>
      </w:r>
      <w:r w:rsidR="00BC4DF3" w:rsidRPr="00BC4DF3">
        <w:rPr>
          <w:rFonts w:ascii="Arial" w:hAnsi="Arial" w:cs="Arial"/>
        </w:rPr>
        <w:t xml:space="preserve"> </w:t>
      </w:r>
      <w:bookmarkStart w:id="0" w:name="_GoBack"/>
      <w:bookmarkEnd w:id="0"/>
    </w:p>
    <w:tbl>
      <w:tblPr>
        <w:tblW w:w="615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26"/>
        <w:gridCol w:w="2578"/>
        <w:gridCol w:w="146"/>
      </w:tblGrid>
      <w:tr w:rsidR="002E37E3" w:rsidRPr="002E37E3" w14:paraId="1E042CEC" w14:textId="77777777" w:rsidTr="00DF4112">
        <w:trPr>
          <w:gridAfter w:val="1"/>
          <w:wAfter w:w="146" w:type="dxa"/>
          <w:trHeight w:val="290"/>
          <w:jc w:val="center"/>
        </w:trPr>
        <w:tc>
          <w:tcPr>
            <w:tcW w:w="34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B4690A8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  <w:r w:rsidRPr="002E37E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  <w:t>Kierunek</w:t>
            </w:r>
          </w:p>
        </w:tc>
        <w:tc>
          <w:tcPr>
            <w:tcW w:w="2578" w:type="dxa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284C4E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  <w:r w:rsidRPr="002E37E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  <w:t>ocena średnia</w:t>
            </w:r>
          </w:p>
        </w:tc>
      </w:tr>
      <w:tr w:rsidR="002E37E3" w:rsidRPr="002E37E3" w14:paraId="35BF4BA6" w14:textId="77777777" w:rsidTr="00DF4112">
        <w:trPr>
          <w:trHeight w:val="300"/>
          <w:jc w:val="center"/>
        </w:trPr>
        <w:tc>
          <w:tcPr>
            <w:tcW w:w="34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3C1262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2578" w:type="dxa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99F95E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0054BA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</w:p>
        </w:tc>
      </w:tr>
      <w:tr w:rsidR="002E37E3" w:rsidRPr="002E37E3" w14:paraId="182A88AF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5DE40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Turystyka i Rekreacja I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EBE08A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7</w:t>
            </w:r>
          </w:p>
        </w:tc>
        <w:tc>
          <w:tcPr>
            <w:tcW w:w="146" w:type="dxa"/>
            <w:vAlign w:val="center"/>
            <w:hideMark/>
          </w:tcPr>
          <w:p w14:paraId="4711FD2D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49D637C9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CA532E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Turystyka i Rekreacja 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16E5C8A1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6</w:t>
            </w:r>
          </w:p>
        </w:tc>
        <w:tc>
          <w:tcPr>
            <w:tcW w:w="146" w:type="dxa"/>
            <w:vAlign w:val="center"/>
            <w:hideMark/>
          </w:tcPr>
          <w:p w14:paraId="084E95D1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3BC04766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6F116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Ratownictwo medyczne 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2FBB562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14</w:t>
            </w:r>
          </w:p>
        </w:tc>
        <w:tc>
          <w:tcPr>
            <w:tcW w:w="146" w:type="dxa"/>
            <w:vAlign w:val="center"/>
            <w:hideMark/>
          </w:tcPr>
          <w:p w14:paraId="0D6A22A8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34A32C60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FB17E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Pielęgniarstwo I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188FF8C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7</w:t>
            </w:r>
          </w:p>
        </w:tc>
        <w:tc>
          <w:tcPr>
            <w:tcW w:w="146" w:type="dxa"/>
            <w:vAlign w:val="center"/>
            <w:hideMark/>
          </w:tcPr>
          <w:p w14:paraId="1FC0705C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31FC5CA1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A2621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Pielęgniarstwo 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1BC5B63A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4</w:t>
            </w:r>
          </w:p>
        </w:tc>
        <w:tc>
          <w:tcPr>
            <w:tcW w:w="146" w:type="dxa"/>
            <w:vAlign w:val="center"/>
            <w:hideMark/>
          </w:tcPr>
          <w:p w14:paraId="0AEC9AD4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12C44E4E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7A6D5F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Dietetyka I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8C2AA08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75</w:t>
            </w:r>
          </w:p>
        </w:tc>
        <w:tc>
          <w:tcPr>
            <w:tcW w:w="146" w:type="dxa"/>
            <w:vAlign w:val="center"/>
            <w:hideMark/>
          </w:tcPr>
          <w:p w14:paraId="4F01CA8C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044FFD26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CB9F7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Dietetyka 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6D76F1F9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25</w:t>
            </w:r>
          </w:p>
        </w:tc>
        <w:tc>
          <w:tcPr>
            <w:tcW w:w="146" w:type="dxa"/>
            <w:vAlign w:val="center"/>
            <w:hideMark/>
          </w:tcPr>
          <w:p w14:paraId="072DD4F9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7BC2CCAE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AF401F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Lekarski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D3BAA45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37</w:t>
            </w:r>
          </w:p>
        </w:tc>
        <w:tc>
          <w:tcPr>
            <w:tcW w:w="146" w:type="dxa"/>
            <w:vAlign w:val="center"/>
            <w:hideMark/>
          </w:tcPr>
          <w:p w14:paraId="54FFFE12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0676DA94" w14:textId="77777777" w:rsidTr="00DF4112">
        <w:trPr>
          <w:trHeight w:val="29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32EBC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pl-PL"/>
              </w:rPr>
              <w:t>Kosmetologia I st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594E87E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36</w:t>
            </w:r>
          </w:p>
        </w:tc>
        <w:tc>
          <w:tcPr>
            <w:tcW w:w="146" w:type="dxa"/>
            <w:vAlign w:val="center"/>
            <w:hideMark/>
          </w:tcPr>
          <w:p w14:paraId="6CA80FE6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  <w:tr w:rsidR="002E37E3" w:rsidRPr="002E37E3" w14:paraId="14B49D95" w14:textId="77777777" w:rsidTr="00DF4112">
        <w:trPr>
          <w:trHeight w:val="300"/>
          <w:jc w:val="center"/>
        </w:trPr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8AC0229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2E37E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Ogółem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19DBA0AF" w14:textId="77777777" w:rsidR="002E37E3" w:rsidRPr="002E37E3" w:rsidRDefault="002E37E3" w:rsidP="002E37E3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pl-PL"/>
              </w:rPr>
            </w:pPr>
            <w:r w:rsidRPr="002E37E3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pl-PL"/>
              </w:rPr>
              <w:t>4,48</w:t>
            </w:r>
          </w:p>
        </w:tc>
        <w:tc>
          <w:tcPr>
            <w:tcW w:w="146" w:type="dxa"/>
            <w:vAlign w:val="center"/>
            <w:hideMark/>
          </w:tcPr>
          <w:p w14:paraId="19B01F7C" w14:textId="77777777" w:rsidR="002E37E3" w:rsidRPr="002E37E3" w:rsidRDefault="002E37E3" w:rsidP="002E37E3">
            <w:pPr>
              <w:suppressAutoHyphens w:val="0"/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</w:p>
        </w:tc>
      </w:tr>
    </w:tbl>
    <w:p w14:paraId="4E1D440E" w14:textId="77777777" w:rsidR="009A76B6" w:rsidRPr="006E2357" w:rsidRDefault="009A76B6" w:rsidP="009A76B6">
      <w:pPr>
        <w:spacing w:after="0" w:line="360" w:lineRule="auto"/>
        <w:jc w:val="both"/>
        <w:rPr>
          <w:rFonts w:ascii="Arial" w:hAnsi="Arial" w:cs="Arial"/>
          <w:color w:val="00000A"/>
        </w:rPr>
      </w:pPr>
    </w:p>
    <w:p w14:paraId="7E23E457" w14:textId="776A9514" w:rsidR="00DF4112" w:rsidRPr="00D4183A" w:rsidRDefault="009A76B6" w:rsidP="00DF4112">
      <w:pPr>
        <w:spacing w:after="0" w:line="240" w:lineRule="auto"/>
        <w:jc w:val="both"/>
        <w:rPr>
          <w:rFonts w:ascii="Arial" w:hAnsi="Arial" w:cs="Arial"/>
        </w:rPr>
      </w:pPr>
      <w:r w:rsidRPr="008D1C27">
        <w:rPr>
          <w:rFonts w:ascii="Arial" w:hAnsi="Arial" w:cs="Arial"/>
          <w:b/>
          <w:color w:val="00000A"/>
          <w:sz w:val="26"/>
          <w:szCs w:val="26"/>
        </w:rPr>
        <w:t xml:space="preserve">Tabela </w:t>
      </w:r>
      <w:r w:rsidR="00DF4112">
        <w:rPr>
          <w:rFonts w:ascii="Arial" w:hAnsi="Arial" w:cs="Arial"/>
          <w:b/>
          <w:color w:val="00000A"/>
          <w:sz w:val="26"/>
          <w:szCs w:val="26"/>
        </w:rPr>
        <w:t>3</w:t>
      </w:r>
      <w:r w:rsidRPr="008D1C27">
        <w:rPr>
          <w:rFonts w:ascii="Arial" w:hAnsi="Arial" w:cs="Arial"/>
          <w:b/>
          <w:color w:val="00000A"/>
          <w:sz w:val="26"/>
          <w:szCs w:val="26"/>
        </w:rPr>
        <w:t xml:space="preserve">. </w:t>
      </w:r>
      <w:r w:rsidR="00DF4112" w:rsidRPr="00ED4799">
        <w:rPr>
          <w:rFonts w:ascii="Arial" w:hAnsi="Arial" w:cs="Arial"/>
          <w:b/>
        </w:rPr>
        <w:t>Zestawienie ocen średnich dla przedmiotów</w:t>
      </w:r>
      <w:r w:rsidR="00DF4112">
        <w:rPr>
          <w:rFonts w:ascii="Arial" w:hAnsi="Arial" w:cs="Arial"/>
          <w:b/>
        </w:rPr>
        <w:t xml:space="preserve"> realizowanych na </w:t>
      </w:r>
      <w:r w:rsidR="00DF4112" w:rsidRPr="00ED4799">
        <w:rPr>
          <w:rFonts w:ascii="Arial" w:hAnsi="Arial" w:cs="Arial"/>
          <w:b/>
        </w:rPr>
        <w:t>W</w:t>
      </w:r>
      <w:r w:rsidR="00DF4112">
        <w:rPr>
          <w:rFonts w:ascii="Arial" w:hAnsi="Arial" w:cs="Arial"/>
          <w:b/>
        </w:rPr>
        <w:t>ydziale Nauk Medycznych i Nauk o Zdrowiu</w:t>
      </w:r>
      <w:r w:rsidR="00DF4112" w:rsidRPr="00ED4799">
        <w:rPr>
          <w:rFonts w:ascii="Arial" w:hAnsi="Arial" w:cs="Arial"/>
          <w:b/>
        </w:rPr>
        <w:t xml:space="preserve"> </w:t>
      </w:r>
      <w:r w:rsidR="00DF4112">
        <w:rPr>
          <w:rFonts w:ascii="Arial" w:hAnsi="Arial" w:cs="Arial"/>
          <w:b/>
        </w:rPr>
        <w:t xml:space="preserve">- </w:t>
      </w:r>
      <w:r w:rsidR="00DF4112" w:rsidRPr="00ED4799">
        <w:rPr>
          <w:rFonts w:ascii="Arial" w:hAnsi="Arial" w:cs="Arial"/>
          <w:b/>
        </w:rPr>
        <w:t>oceny średnie wyznaczone zgodnie z metodologią określoną w Zarządzeniu Rektora UPH w Siedlcach nr 141/2021</w:t>
      </w:r>
      <w:r w:rsidR="00DF4112">
        <w:rPr>
          <w:rFonts w:ascii="Arial" w:hAnsi="Arial" w:cs="Arial"/>
          <w:b/>
        </w:rPr>
        <w:t xml:space="preserve"> (oceny średnie wyliczane są dla przedmiotów, które zostały ocenione przez minimum 25% uprawnionych studentów)</w:t>
      </w:r>
    </w:p>
    <w:p w14:paraId="53C8A174" w14:textId="4A1E0EA0" w:rsidR="006B1545" w:rsidRPr="008D1C27" w:rsidRDefault="006B1545" w:rsidP="006B1545">
      <w:pPr>
        <w:spacing w:after="0" w:line="360" w:lineRule="auto"/>
        <w:jc w:val="both"/>
        <w:rPr>
          <w:rFonts w:ascii="Arial" w:hAnsi="Arial" w:cs="Arial"/>
          <w:sz w:val="26"/>
          <w:szCs w:val="26"/>
        </w:rPr>
      </w:pPr>
    </w:p>
    <w:tbl>
      <w:tblPr>
        <w:tblW w:w="3938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5"/>
        <w:gridCol w:w="4794"/>
        <w:gridCol w:w="1476"/>
        <w:gridCol w:w="1120"/>
      </w:tblGrid>
      <w:tr w:rsidR="00DF4112" w:rsidRPr="006E2357" w14:paraId="3EE857CE" w14:textId="77777777" w:rsidTr="00DF4112">
        <w:trPr>
          <w:trHeight w:val="315"/>
          <w:jc w:val="center"/>
        </w:trPr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6CD36" w14:textId="77777777" w:rsidR="00DF4112" w:rsidRPr="006E2357" w:rsidRDefault="00DF4112" w:rsidP="000A2346">
            <w:pPr>
              <w:spacing w:after="0"/>
              <w:ind w:right="-71"/>
              <w:rPr>
                <w:rFonts w:ascii="Arial" w:hAnsi="Arial" w:cs="Arial"/>
              </w:rPr>
            </w:pPr>
            <w:r w:rsidRPr="006E2357">
              <w:rPr>
                <w:rFonts w:ascii="Arial" w:hAnsi="Arial" w:cs="Arial"/>
              </w:rPr>
              <w:t>Lp.</w:t>
            </w:r>
          </w:p>
        </w:tc>
        <w:tc>
          <w:tcPr>
            <w:tcW w:w="29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B63EF" w14:textId="77777777" w:rsidR="00DF4112" w:rsidRPr="006E2357" w:rsidRDefault="00DF4112" w:rsidP="000A2346">
            <w:pPr>
              <w:spacing w:after="0"/>
              <w:rPr>
                <w:rFonts w:ascii="Arial" w:hAnsi="Arial" w:cs="Arial"/>
              </w:rPr>
            </w:pPr>
            <w:r w:rsidRPr="006E2357">
              <w:rPr>
                <w:rFonts w:ascii="Arial" w:hAnsi="Arial" w:cs="Arial"/>
              </w:rPr>
              <w:t>Nazwa przedmiotu</w:t>
            </w: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B63E0" w14:textId="77777777" w:rsidR="00DF4112" w:rsidRPr="00C83EC8" w:rsidRDefault="00DF4112" w:rsidP="000A2346">
            <w:pPr>
              <w:pStyle w:val="Legenda1"/>
              <w:suppressAutoHyphens w:val="0"/>
              <w:spacing w:after="0"/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C83EC8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Liczba wypełnionych ankiet w %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6C8F" w14:textId="77777777" w:rsidR="00DF4112" w:rsidRPr="00C83EC8" w:rsidRDefault="00DF4112" w:rsidP="000A2346">
            <w:pPr>
              <w:pStyle w:val="Legenda1"/>
              <w:suppressAutoHyphens w:val="0"/>
              <w:spacing w:after="0"/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C83EC8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cena średnia***</w:t>
            </w:r>
          </w:p>
        </w:tc>
      </w:tr>
      <w:tr w:rsidR="00DF4112" w:rsidRPr="006E2357" w14:paraId="6A356187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E7FDA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7BB107" w14:textId="082041D6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Anatomi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5A3B1" w14:textId="3EDACA02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29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58E00" w14:textId="39168C84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31</w:t>
            </w:r>
          </w:p>
        </w:tc>
      </w:tr>
      <w:tr w:rsidR="00DF4112" w:rsidRPr="006E2357" w14:paraId="102146D2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B557B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3B1692" w14:textId="588A655D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Anatomia człowiek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536EBF" w14:textId="7357D45C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57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C77EC" w14:textId="1A203A44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,76</w:t>
            </w:r>
          </w:p>
        </w:tc>
      </w:tr>
      <w:tr w:rsidR="00DF4112" w:rsidRPr="006E2357" w14:paraId="6F6F7F53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B3BB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95E3ED" w14:textId="50365C10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adania naukowe w pielęgniarstwie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2D347E" w14:textId="3CC70746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0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385C4" w14:textId="182ECC87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8</w:t>
            </w:r>
          </w:p>
        </w:tc>
      </w:tr>
      <w:tr w:rsidR="00DF4112" w:rsidRPr="006E2357" w14:paraId="15B599AA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49037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AD408E" w14:textId="763079FB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ezpieczeństwo i higiena żywności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2E5C0C" w14:textId="4CAEE4E4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0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E2888" w14:textId="71B130F1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6</w:t>
            </w:r>
          </w:p>
        </w:tc>
      </w:tr>
      <w:tr w:rsidR="00DF4112" w:rsidRPr="006E2357" w14:paraId="4D9313D2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C155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09CB05" w14:textId="3CC4832D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HP i ergonomi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F9E415" w14:textId="6538ECB1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6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FC130" w14:textId="799D0E5B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20</w:t>
            </w:r>
          </w:p>
        </w:tc>
      </w:tr>
      <w:tr w:rsidR="00DF4112" w:rsidRPr="006E2357" w14:paraId="0FADBD17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40C6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FDAB78" w14:textId="59E92BE3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iochemi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715ED" w14:textId="4A7DFF0F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4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0946" w14:textId="0824326E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35</w:t>
            </w:r>
          </w:p>
        </w:tc>
      </w:tr>
      <w:tr w:rsidR="00DF4112" w:rsidRPr="006E2357" w14:paraId="4B7C28A0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A36BE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B2FF05" w14:textId="4676D65F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iochemia z elementami chemii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0600CE" w14:textId="5E49744D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27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9AE2F" w14:textId="2FBE51EC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01</w:t>
            </w:r>
          </w:p>
        </w:tc>
      </w:tr>
      <w:tr w:rsidR="00DF4112" w:rsidRPr="006E2357" w14:paraId="5037255D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F5D03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102298" w14:textId="580ADE9D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iofizyk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B46244" w14:textId="49CF2374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29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A8B84" w14:textId="161152DA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33</w:t>
            </w:r>
          </w:p>
        </w:tc>
      </w:tr>
      <w:tr w:rsidR="00DF4112" w:rsidRPr="006E2357" w14:paraId="73DB95E5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13587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8F6697" w14:textId="340B20A7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iologia tkanki tłuszczowej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C0D2AD" w14:textId="59BC5DE0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28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F2A04" w14:textId="62FE7210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38</w:t>
            </w:r>
          </w:p>
        </w:tc>
      </w:tr>
      <w:tr w:rsidR="00DF4112" w:rsidRPr="006E2357" w14:paraId="0736033A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661B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E3F3A6" w14:textId="29F0648F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Biologia z genetyką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8A6837" w14:textId="628D55ED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4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ADD8" w14:textId="1E7A6854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20</w:t>
            </w:r>
          </w:p>
        </w:tc>
      </w:tr>
      <w:tr w:rsidR="00DF4112" w:rsidRPr="006E2357" w14:paraId="5372A662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A5891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04A76A" w14:textId="413A7282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Chemia ogóln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D42B6F" w14:textId="0407A51B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29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F94B" w14:textId="144FBE6F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7</w:t>
            </w:r>
          </w:p>
        </w:tc>
      </w:tr>
      <w:tr w:rsidR="00DF4112" w:rsidRPr="006E2357" w14:paraId="74BBCC59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5EC45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25F7C6" w14:textId="7A47BA31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Chemia ogólna i organiczn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CD12E" w14:textId="6C51B881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6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89AF" w14:textId="6E428C53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54</w:t>
            </w:r>
          </w:p>
        </w:tc>
      </w:tr>
      <w:tr w:rsidR="00DF4112" w:rsidRPr="006E2357" w14:paraId="1E24EDBE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17246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99A28D" w14:textId="6F47EA77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Etyka zawodu pielęgniarki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F2A5E1" w14:textId="180F25F7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56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276D0" w14:textId="0B786088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,90</w:t>
            </w:r>
          </w:p>
        </w:tc>
      </w:tr>
      <w:tr w:rsidR="00DF4112" w:rsidRPr="006E2357" w14:paraId="5C21F66C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CE1D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0A139D" w14:textId="75761DAC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Farmakologia*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C60BDA" w14:textId="784C4E2C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1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163E3" w14:textId="4D1A061E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94</w:t>
            </w:r>
          </w:p>
        </w:tc>
      </w:tr>
      <w:tr w:rsidR="00DF4112" w:rsidRPr="006E2357" w14:paraId="3C94E431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FEF10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42E1F2" w14:textId="00951594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Fizjologia i patofizjologi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13A010" w14:textId="0E5407C8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4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06D10" w14:textId="644E3C71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6E2357"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04</w:t>
            </w:r>
          </w:p>
        </w:tc>
      </w:tr>
      <w:tr w:rsidR="00DF4112" w:rsidRPr="006E2357" w14:paraId="4C94BB48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44084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EBCFA9" w14:textId="515307DA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Higien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A09AB7" w14:textId="1217DC49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1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C6B7F" w14:textId="1A722FE1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27</w:t>
            </w:r>
          </w:p>
        </w:tc>
      </w:tr>
      <w:tr w:rsidR="00DF4112" w:rsidRPr="006E2357" w14:paraId="12348AC4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ECA1A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AC427B" w14:textId="67FC38D5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Histologi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DDD1C1" w14:textId="22FF27F9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26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4B3DB" w14:textId="22CE9933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14</w:t>
            </w:r>
          </w:p>
        </w:tc>
      </w:tr>
      <w:tr w:rsidR="00DF4112" w:rsidRPr="006E2357" w14:paraId="1983DD46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F9B51" w14:textId="77777777" w:rsidR="00DF4112" w:rsidRPr="006E2357" w:rsidRDefault="00DF4112" w:rsidP="0079456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763F14" w14:textId="15A6BDE5" w:rsidR="00DF4112" w:rsidRPr="00794560" w:rsidRDefault="00DF4112" w:rsidP="006E726B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Język angielski dla osób ze szczególnymi potrzebami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57D582" w14:textId="5A11086D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50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6B53D" w14:textId="5D20B27C" w:rsidR="00DF4112" w:rsidRPr="006E2357" w:rsidRDefault="00DF4112" w:rsidP="00961058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67</w:t>
            </w:r>
          </w:p>
        </w:tc>
      </w:tr>
      <w:tr w:rsidR="00DF4112" w:rsidRPr="006E2357" w14:paraId="73DFEC42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ACF30" w14:textId="77777777" w:rsidR="00DF4112" w:rsidRPr="006E2357" w:rsidRDefault="00DF4112" w:rsidP="00CD3E3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6B39EF" w14:textId="3F00A570" w:rsidR="00DF4112" w:rsidRPr="00794560" w:rsidRDefault="00DF4112" w:rsidP="00CD3E36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Kwalifikowana pierwsza pomoc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07DFF6" w14:textId="0DDE4B19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8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7BF3A" w14:textId="5218B632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5</w:t>
            </w:r>
          </w:p>
        </w:tc>
      </w:tr>
      <w:tr w:rsidR="00DF4112" w:rsidRPr="006E2357" w14:paraId="6C908B95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641AF" w14:textId="77777777" w:rsidR="00DF4112" w:rsidRPr="006E2357" w:rsidRDefault="00DF4112" w:rsidP="00CD3E3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D28B53" w14:textId="5786E3E6" w:rsidR="00DF4112" w:rsidRPr="00794560" w:rsidRDefault="00DF4112" w:rsidP="00CD3E36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Mikrobiologia ogólna i żywności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E9239" w14:textId="103B0FF6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8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C694D" w14:textId="776D7A72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3</w:t>
            </w:r>
          </w:p>
        </w:tc>
      </w:tr>
      <w:tr w:rsidR="00DF4112" w:rsidRPr="006E2357" w14:paraId="5E7852E2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1BCF8" w14:textId="77777777" w:rsidR="00DF4112" w:rsidRPr="006E2357" w:rsidRDefault="00DF4112" w:rsidP="00CD3E3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8B3629" w14:textId="1C908832" w:rsidR="00DF4112" w:rsidRPr="00794560" w:rsidRDefault="00DF4112" w:rsidP="00CD3E36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Ochrona własności intelektualnej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C7824" w14:textId="1BF13809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8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9BD85" w14:textId="16DA02EC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52</w:t>
            </w:r>
          </w:p>
        </w:tc>
      </w:tr>
      <w:tr w:rsidR="00DF4112" w:rsidRPr="006E2357" w14:paraId="0B338ECF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373B" w14:textId="77777777" w:rsidR="00DF4112" w:rsidRPr="006E2357" w:rsidRDefault="00DF4112" w:rsidP="00CD3E3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B19559" w14:textId="750AF2F6" w:rsidR="00DF4112" w:rsidRPr="00794560" w:rsidRDefault="00DF4112" w:rsidP="00CD3E36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Organizacja pracy, BHP, ergonomi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93EB4B" w14:textId="2091CA9A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3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66AFE" w14:textId="4AE578B0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24</w:t>
            </w:r>
          </w:p>
        </w:tc>
      </w:tr>
      <w:tr w:rsidR="00DF4112" w:rsidRPr="006E2357" w14:paraId="5059CEE9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A5C34" w14:textId="77777777" w:rsidR="00DF4112" w:rsidRPr="006E2357" w:rsidRDefault="00DF4112" w:rsidP="00CD3E3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001347" w14:textId="4C5BF52A" w:rsidR="00DF4112" w:rsidRPr="00794560" w:rsidRDefault="00DF4112" w:rsidP="00CD3E36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 xml:space="preserve">Pediatria i pielęgniarstwo </w:t>
            </w:r>
            <w:proofErr w:type="spellStart"/>
            <w:r w:rsidRPr="00794560">
              <w:rPr>
                <w:rFonts w:ascii="Arial" w:hAnsi="Arial" w:cs="Arial"/>
                <w:color w:val="000000"/>
              </w:rPr>
              <w:t>pediatryczne-zajęcia</w:t>
            </w:r>
            <w:proofErr w:type="spellEnd"/>
            <w:r w:rsidRPr="00794560">
              <w:rPr>
                <w:rFonts w:ascii="Arial" w:hAnsi="Arial" w:cs="Arial"/>
                <w:color w:val="000000"/>
              </w:rPr>
              <w:t xml:space="preserve"> praktyczne 1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1ACEFC" w14:textId="25D86D79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25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34E26" w14:textId="76A76FF2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65</w:t>
            </w:r>
          </w:p>
        </w:tc>
      </w:tr>
      <w:tr w:rsidR="00DF4112" w:rsidRPr="006E2357" w14:paraId="3A3CD98C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13E30" w14:textId="77777777" w:rsidR="00DF4112" w:rsidRPr="006E2357" w:rsidRDefault="00DF4112" w:rsidP="00CD3E3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CBC0EF" w14:textId="01BE745E" w:rsidR="00DF4112" w:rsidRPr="00794560" w:rsidRDefault="00DF4112" w:rsidP="00CD3E36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Prawo medyczne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5FAF4" w14:textId="4CE01EFA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30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934D6" w14:textId="1CC35B1B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2</w:t>
            </w:r>
          </w:p>
        </w:tc>
      </w:tr>
      <w:tr w:rsidR="00DF4112" w:rsidRPr="006E2357" w14:paraId="1AABA185" w14:textId="77777777" w:rsidTr="00DF4112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061F4" w14:textId="77777777" w:rsidR="00DF4112" w:rsidRPr="006E2357" w:rsidRDefault="00DF4112" w:rsidP="00CD3E3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3ACE25" w14:textId="71EB189F" w:rsidR="00DF4112" w:rsidRPr="00794560" w:rsidRDefault="00DF4112" w:rsidP="00CD3E36">
            <w:pPr>
              <w:rPr>
                <w:rFonts w:ascii="Arial" w:hAnsi="Arial" w:cs="Arial"/>
                <w:color w:val="000000"/>
              </w:rPr>
            </w:pPr>
            <w:r w:rsidRPr="00794560">
              <w:rPr>
                <w:rFonts w:ascii="Arial" w:hAnsi="Arial" w:cs="Arial"/>
                <w:color w:val="000000"/>
              </w:rPr>
              <w:t>Technologia informacyjna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3A4B09" w14:textId="63FE4B1E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3%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D41A1" w14:textId="60B7A349" w:rsidR="00DF4112" w:rsidRPr="006E2357" w:rsidRDefault="00DF4112" w:rsidP="00CD3E36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26</w:t>
            </w:r>
          </w:p>
        </w:tc>
      </w:tr>
    </w:tbl>
    <w:p w14:paraId="5A8ED6F7" w14:textId="77777777" w:rsidR="00DF4112" w:rsidRDefault="00DF4112" w:rsidP="00DF4112">
      <w:pPr>
        <w:spacing w:after="0" w:line="240" w:lineRule="auto"/>
        <w:ind w:firstLine="708"/>
        <w:jc w:val="both"/>
        <w:rPr>
          <w:rFonts w:ascii="Arial" w:eastAsia="Times New Roman" w:hAnsi="Arial" w:cs="Arial"/>
          <w:color w:val="000000"/>
        </w:rPr>
      </w:pPr>
    </w:p>
    <w:p w14:paraId="7ED63796" w14:textId="536EBE7E" w:rsidR="00DF4112" w:rsidRDefault="00DF4112" w:rsidP="00DF4112">
      <w:pPr>
        <w:spacing w:after="0" w:line="240" w:lineRule="auto"/>
        <w:ind w:firstLine="708"/>
        <w:jc w:val="both"/>
        <w:rPr>
          <w:rFonts w:ascii="Arial" w:eastAsia="Times New Roman" w:hAnsi="Arial" w:cs="Arial"/>
          <w:color w:val="000000"/>
        </w:rPr>
      </w:pPr>
      <w:r w:rsidRPr="007F1B75">
        <w:rPr>
          <w:rFonts w:ascii="Arial" w:eastAsia="Times New Roman" w:hAnsi="Arial" w:cs="Arial"/>
          <w:color w:val="000000"/>
        </w:rPr>
        <w:t>Struktura ocen dla przedmiotów prowadzonych w semestrze zimowym 2023/2024 przedstawia się następująco:</w:t>
      </w:r>
    </w:p>
    <w:p w14:paraId="7B1F676B" w14:textId="77777777" w:rsidR="00DF4112" w:rsidRPr="00D4183A" w:rsidRDefault="00DF4112" w:rsidP="00DF4112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/>
        </w:rPr>
      </w:pPr>
      <w:r w:rsidRPr="00D4183A">
        <w:rPr>
          <w:rFonts w:ascii="Arial" w:hAnsi="Arial" w:cs="Arial"/>
          <w:color w:val="000000"/>
        </w:rPr>
        <w:t>ocena 2,0 – 3,0 – 10%;</w:t>
      </w:r>
    </w:p>
    <w:p w14:paraId="7ECF6815" w14:textId="77777777" w:rsidR="00DF4112" w:rsidRPr="00001F4D" w:rsidRDefault="00DF4112" w:rsidP="00DF4112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 xml:space="preserve">ocena 3,0 - 4,0 – </w:t>
      </w:r>
      <w:r>
        <w:rPr>
          <w:rFonts w:ascii="Arial" w:hAnsi="Arial" w:cs="Arial"/>
        </w:rPr>
        <w:t>1</w:t>
      </w:r>
      <w:r w:rsidRPr="00001F4D">
        <w:rPr>
          <w:rFonts w:ascii="Arial" w:hAnsi="Arial" w:cs="Arial"/>
        </w:rPr>
        <w:t>0%;</w:t>
      </w:r>
    </w:p>
    <w:p w14:paraId="75D8E357" w14:textId="77777777" w:rsidR="00DF4112" w:rsidRPr="00001F4D" w:rsidRDefault="00DF4112" w:rsidP="00DF4112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a</w:t>
      </w:r>
      <w:r>
        <w:rPr>
          <w:rFonts w:ascii="Arial" w:hAnsi="Arial" w:cs="Arial"/>
        </w:rPr>
        <w:t xml:space="preserve"> </w:t>
      </w:r>
      <w:r w:rsidRPr="00001F4D">
        <w:rPr>
          <w:rFonts w:ascii="Arial" w:hAnsi="Arial" w:cs="Arial"/>
        </w:rPr>
        <w:t xml:space="preserve">4,0 - 5,0 – </w:t>
      </w:r>
      <w:r>
        <w:rPr>
          <w:rFonts w:ascii="Arial" w:hAnsi="Arial" w:cs="Arial"/>
        </w:rPr>
        <w:t>80</w:t>
      </w:r>
      <w:r w:rsidRPr="00001F4D">
        <w:rPr>
          <w:rFonts w:ascii="Arial" w:hAnsi="Arial" w:cs="Arial"/>
        </w:rPr>
        <w:t>%</w:t>
      </w:r>
      <w:r>
        <w:rPr>
          <w:rFonts w:ascii="Arial" w:hAnsi="Arial" w:cs="Arial"/>
        </w:rPr>
        <w:t>.</w:t>
      </w:r>
    </w:p>
    <w:p w14:paraId="1C96683C" w14:textId="77777777" w:rsidR="00DF4112" w:rsidRPr="00001F4D" w:rsidRDefault="00DF4112" w:rsidP="00DF4112">
      <w:pPr>
        <w:pStyle w:val="Akapitzlist"/>
        <w:spacing w:after="0" w:line="240" w:lineRule="auto"/>
        <w:jc w:val="both"/>
        <w:rPr>
          <w:rFonts w:ascii="Arial" w:hAnsi="Arial" w:cs="Arial"/>
        </w:rPr>
      </w:pPr>
    </w:p>
    <w:p w14:paraId="5129815D" w14:textId="77777777" w:rsidR="00DF4112" w:rsidRDefault="00DF4112" w:rsidP="00DF4112">
      <w:pPr>
        <w:spacing w:after="0" w:line="24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uktura ocen nauczycieli akademickich zatrudnionych na Wydziale Nauk Medycznych i Nauk </w:t>
      </w:r>
      <w:r>
        <w:rPr>
          <w:rFonts w:ascii="Arial" w:hAnsi="Arial" w:cs="Arial"/>
        </w:rPr>
        <w:br/>
        <w:t>o Zdrowiu obejmuje:</w:t>
      </w:r>
    </w:p>
    <w:p w14:paraId="4054B622" w14:textId="77777777" w:rsidR="00DF4112" w:rsidRPr="00001F4D" w:rsidRDefault="00DF4112" w:rsidP="00DF4112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</w:t>
      </w:r>
      <w:r>
        <w:rPr>
          <w:rFonts w:ascii="Arial" w:hAnsi="Arial" w:cs="Arial"/>
        </w:rPr>
        <w:t>y 3</w:t>
      </w:r>
      <w:r w:rsidRPr="00001F4D">
        <w:rPr>
          <w:rFonts w:ascii="Arial" w:hAnsi="Arial" w:cs="Arial"/>
        </w:rPr>
        <w:t xml:space="preserve">,0 - 4,0 – </w:t>
      </w:r>
      <w:r>
        <w:rPr>
          <w:rFonts w:ascii="Arial" w:hAnsi="Arial" w:cs="Arial"/>
        </w:rPr>
        <w:t>5</w:t>
      </w:r>
      <w:r w:rsidRPr="00001F4D">
        <w:rPr>
          <w:rFonts w:ascii="Arial" w:hAnsi="Arial" w:cs="Arial"/>
        </w:rPr>
        <w:t>%;</w:t>
      </w:r>
    </w:p>
    <w:p w14:paraId="0CDC1F08" w14:textId="77777777" w:rsidR="00DF4112" w:rsidRPr="00001F4D" w:rsidRDefault="00DF4112" w:rsidP="00DF4112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</w:t>
      </w:r>
      <w:r>
        <w:rPr>
          <w:rFonts w:ascii="Arial" w:hAnsi="Arial" w:cs="Arial"/>
        </w:rPr>
        <w:t>y 4</w:t>
      </w:r>
      <w:r w:rsidRPr="00001F4D">
        <w:rPr>
          <w:rFonts w:ascii="Arial" w:hAnsi="Arial" w:cs="Arial"/>
        </w:rPr>
        <w:t xml:space="preserve">,0 - 5,0 – </w:t>
      </w:r>
      <w:r>
        <w:rPr>
          <w:rFonts w:ascii="Arial" w:hAnsi="Arial" w:cs="Arial"/>
        </w:rPr>
        <w:t>7</w:t>
      </w:r>
      <w:r w:rsidRPr="00001F4D">
        <w:rPr>
          <w:rFonts w:ascii="Arial" w:hAnsi="Arial" w:cs="Arial"/>
        </w:rPr>
        <w:t>6%;</w:t>
      </w:r>
    </w:p>
    <w:p w14:paraId="739F1FDD" w14:textId="77777777" w:rsidR="00DF4112" w:rsidRPr="00001F4D" w:rsidRDefault="00DF4112" w:rsidP="00DF4112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</w:t>
      </w:r>
      <w:r>
        <w:rPr>
          <w:rFonts w:ascii="Arial" w:hAnsi="Arial" w:cs="Arial"/>
        </w:rPr>
        <w:t>a 5</w:t>
      </w:r>
      <w:r w:rsidRPr="00001F4D">
        <w:rPr>
          <w:rFonts w:ascii="Arial" w:hAnsi="Arial" w:cs="Arial"/>
        </w:rPr>
        <w:t>,0 – 1</w:t>
      </w:r>
      <w:r>
        <w:rPr>
          <w:rFonts w:ascii="Arial" w:hAnsi="Arial" w:cs="Arial"/>
        </w:rPr>
        <w:t>9</w:t>
      </w:r>
      <w:r w:rsidRPr="00001F4D">
        <w:rPr>
          <w:rFonts w:ascii="Arial" w:hAnsi="Arial" w:cs="Arial"/>
        </w:rPr>
        <w:t>%.</w:t>
      </w:r>
    </w:p>
    <w:p w14:paraId="3A9656B3" w14:textId="77777777" w:rsidR="00DF4112" w:rsidRPr="007F1B75" w:rsidRDefault="00DF4112" w:rsidP="00DF4112">
      <w:pPr>
        <w:spacing w:after="0" w:line="240" w:lineRule="auto"/>
        <w:jc w:val="both"/>
        <w:rPr>
          <w:rFonts w:ascii="Arial" w:hAnsi="Arial" w:cs="Arial"/>
        </w:rPr>
      </w:pPr>
    </w:p>
    <w:p w14:paraId="3DE0EE5E" w14:textId="77777777" w:rsidR="00B55741" w:rsidRPr="006E2357" w:rsidRDefault="00B55741" w:rsidP="009A76B6">
      <w:pPr>
        <w:spacing w:after="0" w:line="360" w:lineRule="auto"/>
        <w:jc w:val="both"/>
        <w:rPr>
          <w:rFonts w:ascii="Arial" w:hAnsi="Arial" w:cs="Arial"/>
          <w:b/>
        </w:rPr>
      </w:pPr>
    </w:p>
    <w:p w14:paraId="3FB4183E" w14:textId="77777777" w:rsidR="00A56E26" w:rsidRPr="006E2357" w:rsidRDefault="00A56E26" w:rsidP="00817D81">
      <w:pPr>
        <w:spacing w:after="0" w:line="360" w:lineRule="auto"/>
        <w:jc w:val="both"/>
        <w:rPr>
          <w:rFonts w:ascii="Arial" w:hAnsi="Arial" w:cs="Arial"/>
        </w:rPr>
      </w:pPr>
    </w:p>
    <w:p w14:paraId="7B12E25A" w14:textId="77777777" w:rsidR="00F4214E" w:rsidRPr="006E2357" w:rsidRDefault="00F4214E">
      <w:pPr>
        <w:suppressAutoHyphens w:val="0"/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6E2357">
        <w:rPr>
          <w:rFonts w:ascii="Arial" w:hAnsi="Arial" w:cs="Arial"/>
        </w:rPr>
        <w:br w:type="page"/>
      </w:r>
    </w:p>
    <w:p w14:paraId="1E82A31D" w14:textId="77777777" w:rsidR="00BD3951" w:rsidRPr="006E2357" w:rsidRDefault="00BD3951" w:rsidP="00BD3951">
      <w:pPr>
        <w:pStyle w:val="Nagwek2"/>
        <w:jc w:val="center"/>
        <w:rPr>
          <w:rFonts w:ascii="Arial" w:hAnsi="Arial" w:cs="Arial"/>
        </w:rPr>
      </w:pPr>
      <w:r w:rsidRPr="006E2357">
        <w:rPr>
          <w:rFonts w:ascii="Arial" w:hAnsi="Arial" w:cs="Arial"/>
        </w:rPr>
        <w:lastRenderedPageBreak/>
        <w:t xml:space="preserve">Dodatek. Lista pytań </w:t>
      </w:r>
      <w:r w:rsidR="00AF58CB" w:rsidRPr="006E2357">
        <w:rPr>
          <w:rFonts w:ascii="Arial" w:hAnsi="Arial" w:cs="Arial"/>
        </w:rPr>
        <w:t xml:space="preserve">zawartych </w:t>
      </w:r>
      <w:r w:rsidRPr="006E2357">
        <w:rPr>
          <w:rFonts w:ascii="Arial" w:hAnsi="Arial" w:cs="Arial"/>
        </w:rPr>
        <w:t>w ankiecie:</w:t>
      </w:r>
    </w:p>
    <w:p w14:paraId="14B8524D" w14:textId="77777777" w:rsidR="00F8722B" w:rsidRPr="006E2357" w:rsidRDefault="003D1E7C" w:rsidP="00F8722B">
      <w:pPr>
        <w:pStyle w:val="Tekstpodstawowy"/>
        <w:rPr>
          <w:rFonts w:ascii="Arial" w:hAnsi="Arial" w:cs="Arial"/>
          <w:color w:val="00B050"/>
        </w:rPr>
      </w:pPr>
      <w:r w:rsidRPr="006E2357">
        <w:rPr>
          <w:rFonts w:ascii="Arial" w:hAnsi="Arial" w:cs="Arial"/>
          <w:color w:val="00B050"/>
        </w:rPr>
        <w:t>Należy wkleić pytania</w:t>
      </w:r>
    </w:p>
    <w:tbl>
      <w:tblPr>
        <w:tblStyle w:val="Tabela-Siatka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636"/>
        <w:gridCol w:w="1269"/>
        <w:gridCol w:w="6554"/>
        <w:gridCol w:w="1997"/>
      </w:tblGrid>
      <w:tr w:rsidR="00C55E36" w:rsidRPr="006E2357" w14:paraId="4BF5ED96" w14:textId="77777777" w:rsidTr="00C55E36">
        <w:trPr>
          <w:jc w:val="center"/>
        </w:trPr>
        <w:tc>
          <w:tcPr>
            <w:tcW w:w="565" w:type="dxa"/>
            <w:hideMark/>
          </w:tcPr>
          <w:p w14:paraId="7E3A0160" w14:textId="77777777" w:rsidR="00C55E36" w:rsidRPr="006E2357" w:rsidRDefault="00C55E36" w:rsidP="000A2346">
            <w:pPr>
              <w:spacing w:after="22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E2357">
              <w:rPr>
                <w:rFonts w:ascii="Arial" w:hAnsi="Arial" w:cs="Arial"/>
                <w:b/>
                <w:sz w:val="20"/>
                <w:szCs w:val="20"/>
              </w:rPr>
              <w:t>Lp.</w:t>
            </w:r>
          </w:p>
        </w:tc>
        <w:tc>
          <w:tcPr>
            <w:tcW w:w="1127" w:type="dxa"/>
            <w:hideMark/>
          </w:tcPr>
          <w:p w14:paraId="1253C2ED" w14:textId="77777777" w:rsidR="00C55E36" w:rsidRPr="006E2357" w:rsidRDefault="00C55E36" w:rsidP="000A2346">
            <w:pPr>
              <w:spacing w:after="22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E2357">
              <w:rPr>
                <w:rFonts w:ascii="Arial" w:hAnsi="Arial" w:cs="Arial"/>
                <w:b/>
                <w:sz w:val="20"/>
                <w:szCs w:val="20"/>
              </w:rPr>
              <w:t>Typ zajęć</w:t>
            </w:r>
          </w:p>
        </w:tc>
        <w:tc>
          <w:tcPr>
            <w:tcW w:w="5822" w:type="dxa"/>
            <w:hideMark/>
          </w:tcPr>
          <w:p w14:paraId="3269CC19" w14:textId="77777777" w:rsidR="00C55E36" w:rsidRPr="006E2357" w:rsidRDefault="00C55E36" w:rsidP="000A2346">
            <w:pPr>
              <w:spacing w:after="22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E2357">
              <w:rPr>
                <w:rFonts w:ascii="Arial" w:hAnsi="Arial" w:cs="Arial"/>
                <w:b/>
                <w:sz w:val="20"/>
                <w:szCs w:val="20"/>
              </w:rPr>
              <w:t>Pytanie</w:t>
            </w:r>
          </w:p>
        </w:tc>
        <w:tc>
          <w:tcPr>
            <w:tcW w:w="1774" w:type="dxa"/>
            <w:hideMark/>
          </w:tcPr>
          <w:p w14:paraId="1FC7B84C" w14:textId="77777777" w:rsidR="00C55E36" w:rsidRPr="006E2357" w:rsidRDefault="00C55E36" w:rsidP="000A2346">
            <w:pPr>
              <w:spacing w:after="22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E2357">
              <w:rPr>
                <w:rFonts w:ascii="Arial" w:hAnsi="Arial" w:cs="Arial"/>
                <w:b/>
                <w:sz w:val="20"/>
                <w:szCs w:val="20"/>
              </w:rPr>
              <w:t>Typ odpowiedzi</w:t>
            </w:r>
          </w:p>
        </w:tc>
      </w:tr>
      <w:tr w:rsidR="00C55E36" w:rsidRPr="006E2357" w14:paraId="3A953A3E" w14:textId="77777777" w:rsidTr="00C55E36">
        <w:trPr>
          <w:jc w:val="center"/>
        </w:trPr>
        <w:tc>
          <w:tcPr>
            <w:tcW w:w="565" w:type="dxa"/>
            <w:hideMark/>
          </w:tcPr>
          <w:p w14:paraId="34A87340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1127" w:type="dxa"/>
            <w:hideMark/>
          </w:tcPr>
          <w:p w14:paraId="3D5A3D5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49EFD2F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na początku ćwiczeń ich cel i zakres zostały jasno określone? </w:t>
            </w:r>
          </w:p>
        </w:tc>
        <w:tc>
          <w:tcPr>
            <w:tcW w:w="1774" w:type="dxa"/>
            <w:hideMark/>
          </w:tcPr>
          <w:p w14:paraId="107D8648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158148BD" w14:textId="77777777" w:rsidTr="00C55E36">
        <w:trPr>
          <w:jc w:val="center"/>
        </w:trPr>
        <w:tc>
          <w:tcPr>
            <w:tcW w:w="565" w:type="dxa"/>
            <w:hideMark/>
          </w:tcPr>
          <w:p w14:paraId="09E83E4F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1127" w:type="dxa"/>
            <w:hideMark/>
          </w:tcPr>
          <w:p w14:paraId="2DAB11C0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16D4BD4E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został podany regulamin zajęć, w tym sposób weryfikacji wiedzy? </w:t>
            </w:r>
          </w:p>
        </w:tc>
        <w:tc>
          <w:tcPr>
            <w:tcW w:w="1774" w:type="dxa"/>
            <w:hideMark/>
          </w:tcPr>
          <w:p w14:paraId="7A6F28E8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152A99DA" w14:textId="77777777" w:rsidTr="00C55E36">
        <w:trPr>
          <w:jc w:val="center"/>
        </w:trPr>
        <w:tc>
          <w:tcPr>
            <w:tcW w:w="565" w:type="dxa"/>
            <w:hideMark/>
          </w:tcPr>
          <w:p w14:paraId="1BD0494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1127" w:type="dxa"/>
            <w:hideMark/>
          </w:tcPr>
          <w:p w14:paraId="2097579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690759C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planowany zakres ćwiczeń został zrealizowany? </w:t>
            </w:r>
          </w:p>
        </w:tc>
        <w:tc>
          <w:tcPr>
            <w:tcW w:w="1774" w:type="dxa"/>
            <w:hideMark/>
          </w:tcPr>
          <w:p w14:paraId="5A0BE3AF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73BF879A" w14:textId="77777777" w:rsidTr="00C55E36">
        <w:trPr>
          <w:jc w:val="center"/>
        </w:trPr>
        <w:tc>
          <w:tcPr>
            <w:tcW w:w="565" w:type="dxa"/>
            <w:hideMark/>
          </w:tcPr>
          <w:p w14:paraId="1E5CFB8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1127" w:type="dxa"/>
            <w:hideMark/>
          </w:tcPr>
          <w:p w14:paraId="702AB19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30EB4971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stopień trudności ocenianych ćwiczeń, w porównaniu z innymi, był duży? </w:t>
            </w:r>
          </w:p>
        </w:tc>
        <w:tc>
          <w:tcPr>
            <w:tcW w:w="1774" w:type="dxa"/>
            <w:hideMark/>
          </w:tcPr>
          <w:p w14:paraId="4D6D4366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66301E17" w14:textId="77777777" w:rsidTr="00C55E36">
        <w:trPr>
          <w:jc w:val="center"/>
        </w:trPr>
        <w:tc>
          <w:tcPr>
            <w:tcW w:w="565" w:type="dxa"/>
            <w:hideMark/>
          </w:tcPr>
          <w:p w14:paraId="15C2203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1127" w:type="dxa"/>
            <w:hideMark/>
          </w:tcPr>
          <w:p w14:paraId="535A04B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3F74BA0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była możliwość indywidualnego wyjaśnienia zagadnień szczególnie trudnych? </w:t>
            </w:r>
          </w:p>
        </w:tc>
        <w:tc>
          <w:tcPr>
            <w:tcW w:w="1774" w:type="dxa"/>
            <w:hideMark/>
          </w:tcPr>
          <w:p w14:paraId="7C125412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552EBD4B" w14:textId="77777777" w:rsidTr="00C55E36">
        <w:trPr>
          <w:jc w:val="center"/>
        </w:trPr>
        <w:tc>
          <w:tcPr>
            <w:tcW w:w="565" w:type="dxa"/>
            <w:hideMark/>
          </w:tcPr>
          <w:p w14:paraId="5EFF3364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1127" w:type="dxa"/>
            <w:hideMark/>
          </w:tcPr>
          <w:p w14:paraId="7F6377C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25F67E6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przygotowanie prowadzącego do ćwiczeń </w:t>
            </w:r>
          </w:p>
        </w:tc>
        <w:tc>
          <w:tcPr>
            <w:tcW w:w="1774" w:type="dxa"/>
            <w:hideMark/>
          </w:tcPr>
          <w:p w14:paraId="7C5B49E4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3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1B8EC281" w14:textId="77777777" w:rsidTr="00C55E36">
        <w:trPr>
          <w:jc w:val="center"/>
        </w:trPr>
        <w:tc>
          <w:tcPr>
            <w:tcW w:w="565" w:type="dxa"/>
            <w:hideMark/>
          </w:tcPr>
          <w:p w14:paraId="7D20BDAF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7.</w:t>
            </w:r>
          </w:p>
        </w:tc>
        <w:tc>
          <w:tcPr>
            <w:tcW w:w="1127" w:type="dxa"/>
            <w:hideMark/>
          </w:tcPr>
          <w:p w14:paraId="6C19E1C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37F85FCC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sposób prowadzenia zajęć pod względem metodycznym (przystępność, korzystanie z materiałów i pomocy dydaktycznych) </w:t>
            </w:r>
          </w:p>
        </w:tc>
        <w:tc>
          <w:tcPr>
            <w:tcW w:w="1774" w:type="dxa"/>
            <w:hideMark/>
          </w:tcPr>
          <w:p w14:paraId="4E7FE55B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4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0655C5C0" w14:textId="77777777" w:rsidTr="00C55E36">
        <w:trPr>
          <w:jc w:val="center"/>
        </w:trPr>
        <w:tc>
          <w:tcPr>
            <w:tcW w:w="565" w:type="dxa"/>
            <w:hideMark/>
          </w:tcPr>
          <w:p w14:paraId="4EC89EA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8.</w:t>
            </w:r>
          </w:p>
        </w:tc>
        <w:tc>
          <w:tcPr>
            <w:tcW w:w="1127" w:type="dxa"/>
            <w:hideMark/>
          </w:tcPr>
          <w:p w14:paraId="017BA46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7F5E78D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rganizację ćwiczeń, w tym efektywność wykorzystania czasu? </w:t>
            </w:r>
          </w:p>
        </w:tc>
        <w:tc>
          <w:tcPr>
            <w:tcW w:w="1774" w:type="dxa"/>
            <w:hideMark/>
          </w:tcPr>
          <w:p w14:paraId="664F2BF2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5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6D76CC73" w14:textId="77777777" w:rsidTr="00C55E36">
        <w:trPr>
          <w:jc w:val="center"/>
        </w:trPr>
        <w:tc>
          <w:tcPr>
            <w:tcW w:w="565" w:type="dxa"/>
            <w:hideMark/>
          </w:tcPr>
          <w:p w14:paraId="238FFA4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9.</w:t>
            </w:r>
          </w:p>
        </w:tc>
        <w:tc>
          <w:tcPr>
            <w:tcW w:w="1127" w:type="dxa"/>
            <w:hideMark/>
          </w:tcPr>
          <w:p w14:paraId="6580E04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W </w:t>
            </w:r>
          </w:p>
        </w:tc>
        <w:tc>
          <w:tcPr>
            <w:tcW w:w="5822" w:type="dxa"/>
            <w:hideMark/>
          </w:tcPr>
          <w:p w14:paraId="1C294BB4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biektywność prowadzącego w wystawianiu ocen ? </w:t>
            </w:r>
          </w:p>
        </w:tc>
        <w:tc>
          <w:tcPr>
            <w:tcW w:w="1774" w:type="dxa"/>
            <w:hideMark/>
          </w:tcPr>
          <w:p w14:paraId="774A038A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6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53E86CE3" w14:textId="77777777" w:rsidTr="00C55E36">
        <w:trPr>
          <w:jc w:val="center"/>
        </w:trPr>
        <w:tc>
          <w:tcPr>
            <w:tcW w:w="565" w:type="dxa"/>
            <w:hideMark/>
          </w:tcPr>
          <w:p w14:paraId="018E59C8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0.</w:t>
            </w:r>
          </w:p>
        </w:tc>
        <w:tc>
          <w:tcPr>
            <w:tcW w:w="1127" w:type="dxa"/>
            <w:hideMark/>
          </w:tcPr>
          <w:p w14:paraId="4D1706D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076DBD3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na początku ćwiczeń ich cel i zakres zostały jasno określone? </w:t>
            </w:r>
          </w:p>
        </w:tc>
        <w:tc>
          <w:tcPr>
            <w:tcW w:w="1774" w:type="dxa"/>
            <w:hideMark/>
          </w:tcPr>
          <w:p w14:paraId="180005BA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7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2049FAD1" w14:textId="77777777" w:rsidTr="00C55E36">
        <w:trPr>
          <w:jc w:val="center"/>
        </w:trPr>
        <w:tc>
          <w:tcPr>
            <w:tcW w:w="565" w:type="dxa"/>
            <w:hideMark/>
          </w:tcPr>
          <w:p w14:paraId="16A622C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1.</w:t>
            </w:r>
          </w:p>
        </w:tc>
        <w:tc>
          <w:tcPr>
            <w:tcW w:w="1127" w:type="dxa"/>
            <w:hideMark/>
          </w:tcPr>
          <w:p w14:paraId="7E90C564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12F187C4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został podany regulamin zajęć, w tym sposób weryfikacji wiedzy? </w:t>
            </w:r>
          </w:p>
        </w:tc>
        <w:tc>
          <w:tcPr>
            <w:tcW w:w="1774" w:type="dxa"/>
            <w:hideMark/>
          </w:tcPr>
          <w:p w14:paraId="56F2162F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8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60E03ECA" w14:textId="77777777" w:rsidTr="00C55E36">
        <w:trPr>
          <w:jc w:val="center"/>
        </w:trPr>
        <w:tc>
          <w:tcPr>
            <w:tcW w:w="565" w:type="dxa"/>
            <w:hideMark/>
          </w:tcPr>
          <w:p w14:paraId="5127F36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2.</w:t>
            </w:r>
          </w:p>
        </w:tc>
        <w:tc>
          <w:tcPr>
            <w:tcW w:w="1127" w:type="dxa"/>
            <w:hideMark/>
          </w:tcPr>
          <w:p w14:paraId="04B26BB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4BDB6AD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planowany zakres ćwiczeń został zrealizowany? </w:t>
            </w:r>
          </w:p>
        </w:tc>
        <w:tc>
          <w:tcPr>
            <w:tcW w:w="1774" w:type="dxa"/>
            <w:hideMark/>
          </w:tcPr>
          <w:p w14:paraId="3B9F1472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19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174163C6" w14:textId="77777777" w:rsidTr="00C55E36">
        <w:trPr>
          <w:jc w:val="center"/>
        </w:trPr>
        <w:tc>
          <w:tcPr>
            <w:tcW w:w="565" w:type="dxa"/>
            <w:hideMark/>
          </w:tcPr>
          <w:p w14:paraId="15D5C25F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3.</w:t>
            </w:r>
          </w:p>
        </w:tc>
        <w:tc>
          <w:tcPr>
            <w:tcW w:w="1127" w:type="dxa"/>
            <w:hideMark/>
          </w:tcPr>
          <w:p w14:paraId="448E7B1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2914431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stopień trudności ocenianych ćwiczeń, w porównaniu z innymi, był duży? </w:t>
            </w:r>
          </w:p>
        </w:tc>
        <w:tc>
          <w:tcPr>
            <w:tcW w:w="1774" w:type="dxa"/>
            <w:hideMark/>
          </w:tcPr>
          <w:p w14:paraId="095EDC98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0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63BA8E71" w14:textId="77777777" w:rsidTr="00C55E36">
        <w:trPr>
          <w:jc w:val="center"/>
        </w:trPr>
        <w:tc>
          <w:tcPr>
            <w:tcW w:w="565" w:type="dxa"/>
            <w:hideMark/>
          </w:tcPr>
          <w:p w14:paraId="429D7161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4.</w:t>
            </w:r>
          </w:p>
        </w:tc>
        <w:tc>
          <w:tcPr>
            <w:tcW w:w="1127" w:type="dxa"/>
            <w:hideMark/>
          </w:tcPr>
          <w:p w14:paraId="2D1376E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5EC5152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była możliwość indywidualnego wyjaśnienia zagadnień szczególnie trudnych? </w:t>
            </w:r>
          </w:p>
        </w:tc>
        <w:tc>
          <w:tcPr>
            <w:tcW w:w="1774" w:type="dxa"/>
            <w:hideMark/>
          </w:tcPr>
          <w:p w14:paraId="49C9F4A1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1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39CED09B" w14:textId="77777777" w:rsidTr="00C55E36">
        <w:trPr>
          <w:jc w:val="center"/>
        </w:trPr>
        <w:tc>
          <w:tcPr>
            <w:tcW w:w="565" w:type="dxa"/>
            <w:hideMark/>
          </w:tcPr>
          <w:p w14:paraId="06F7699C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5.</w:t>
            </w:r>
          </w:p>
        </w:tc>
        <w:tc>
          <w:tcPr>
            <w:tcW w:w="1127" w:type="dxa"/>
            <w:hideMark/>
          </w:tcPr>
          <w:p w14:paraId="5C9B3001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488D8841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przygotowanie prowadzącego do ćwiczeń </w:t>
            </w:r>
          </w:p>
        </w:tc>
        <w:tc>
          <w:tcPr>
            <w:tcW w:w="1774" w:type="dxa"/>
            <w:hideMark/>
          </w:tcPr>
          <w:p w14:paraId="78B1030C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2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0D13F0BB" w14:textId="77777777" w:rsidTr="00C55E36">
        <w:trPr>
          <w:jc w:val="center"/>
        </w:trPr>
        <w:tc>
          <w:tcPr>
            <w:tcW w:w="565" w:type="dxa"/>
            <w:hideMark/>
          </w:tcPr>
          <w:p w14:paraId="4E259DD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127" w:type="dxa"/>
            <w:hideMark/>
          </w:tcPr>
          <w:p w14:paraId="1425A258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02D1BDE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sposób prowadzenia zajęć pod względem metodycznym (przystępność, korzystanie z materiałów i pomocy dydaktycznych) </w:t>
            </w:r>
          </w:p>
        </w:tc>
        <w:tc>
          <w:tcPr>
            <w:tcW w:w="1774" w:type="dxa"/>
            <w:hideMark/>
          </w:tcPr>
          <w:p w14:paraId="436ECF4F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3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7EDB3993" w14:textId="77777777" w:rsidTr="00C55E36">
        <w:trPr>
          <w:jc w:val="center"/>
        </w:trPr>
        <w:tc>
          <w:tcPr>
            <w:tcW w:w="565" w:type="dxa"/>
            <w:hideMark/>
          </w:tcPr>
          <w:p w14:paraId="5106F70C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7.</w:t>
            </w:r>
          </w:p>
        </w:tc>
        <w:tc>
          <w:tcPr>
            <w:tcW w:w="1127" w:type="dxa"/>
            <w:hideMark/>
          </w:tcPr>
          <w:p w14:paraId="13405B48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26FA9D6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rganizację ćwiczeń, w tym efektywność wykorzystania czasu? </w:t>
            </w:r>
          </w:p>
        </w:tc>
        <w:tc>
          <w:tcPr>
            <w:tcW w:w="1774" w:type="dxa"/>
            <w:hideMark/>
          </w:tcPr>
          <w:p w14:paraId="7775D78D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4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58882B1E" w14:textId="77777777" w:rsidTr="00C55E36">
        <w:trPr>
          <w:jc w:val="center"/>
        </w:trPr>
        <w:tc>
          <w:tcPr>
            <w:tcW w:w="565" w:type="dxa"/>
            <w:hideMark/>
          </w:tcPr>
          <w:p w14:paraId="3B3CB84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8.</w:t>
            </w:r>
          </w:p>
        </w:tc>
        <w:tc>
          <w:tcPr>
            <w:tcW w:w="1127" w:type="dxa"/>
            <w:hideMark/>
          </w:tcPr>
          <w:p w14:paraId="23759F8F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KON </w:t>
            </w:r>
          </w:p>
        </w:tc>
        <w:tc>
          <w:tcPr>
            <w:tcW w:w="5822" w:type="dxa"/>
            <w:hideMark/>
          </w:tcPr>
          <w:p w14:paraId="7276F3C8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biektywność prowadzącego w wystawianiu ocen ? </w:t>
            </w:r>
          </w:p>
        </w:tc>
        <w:tc>
          <w:tcPr>
            <w:tcW w:w="1774" w:type="dxa"/>
            <w:hideMark/>
          </w:tcPr>
          <w:p w14:paraId="587340C2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5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6BE8B361" w14:textId="77777777" w:rsidTr="00C55E36">
        <w:trPr>
          <w:jc w:val="center"/>
        </w:trPr>
        <w:tc>
          <w:tcPr>
            <w:tcW w:w="565" w:type="dxa"/>
            <w:hideMark/>
          </w:tcPr>
          <w:p w14:paraId="7AEAF32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19.</w:t>
            </w:r>
          </w:p>
        </w:tc>
        <w:tc>
          <w:tcPr>
            <w:tcW w:w="1127" w:type="dxa"/>
            <w:hideMark/>
          </w:tcPr>
          <w:p w14:paraId="227F873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11735E04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na początku ćwiczeń ich cel i zakres zostały jasno określone? </w:t>
            </w:r>
          </w:p>
        </w:tc>
        <w:tc>
          <w:tcPr>
            <w:tcW w:w="1774" w:type="dxa"/>
            <w:hideMark/>
          </w:tcPr>
          <w:p w14:paraId="11EA7DCC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6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0419185E" w14:textId="77777777" w:rsidTr="00C55E36">
        <w:trPr>
          <w:jc w:val="center"/>
        </w:trPr>
        <w:tc>
          <w:tcPr>
            <w:tcW w:w="565" w:type="dxa"/>
            <w:hideMark/>
          </w:tcPr>
          <w:p w14:paraId="593679E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0.</w:t>
            </w:r>
          </w:p>
        </w:tc>
        <w:tc>
          <w:tcPr>
            <w:tcW w:w="1127" w:type="dxa"/>
            <w:hideMark/>
          </w:tcPr>
          <w:p w14:paraId="19EED7C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7AD9A13F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został podany regulamin zajęć, w tym sposób weryfikacji wiedzy? </w:t>
            </w:r>
          </w:p>
        </w:tc>
        <w:tc>
          <w:tcPr>
            <w:tcW w:w="1774" w:type="dxa"/>
            <w:hideMark/>
          </w:tcPr>
          <w:p w14:paraId="0A0BDC8F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7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25D19742" w14:textId="77777777" w:rsidTr="00C55E36">
        <w:trPr>
          <w:jc w:val="center"/>
        </w:trPr>
        <w:tc>
          <w:tcPr>
            <w:tcW w:w="565" w:type="dxa"/>
            <w:hideMark/>
          </w:tcPr>
          <w:p w14:paraId="51C88D6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1.</w:t>
            </w:r>
          </w:p>
        </w:tc>
        <w:tc>
          <w:tcPr>
            <w:tcW w:w="1127" w:type="dxa"/>
            <w:hideMark/>
          </w:tcPr>
          <w:p w14:paraId="15E4F47F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0B84645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planowany zakres ćwiczeń został zrealizowany? </w:t>
            </w:r>
          </w:p>
        </w:tc>
        <w:tc>
          <w:tcPr>
            <w:tcW w:w="1774" w:type="dxa"/>
            <w:hideMark/>
          </w:tcPr>
          <w:p w14:paraId="7109F38F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8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6E35DA38" w14:textId="77777777" w:rsidTr="00C55E36">
        <w:trPr>
          <w:jc w:val="center"/>
        </w:trPr>
        <w:tc>
          <w:tcPr>
            <w:tcW w:w="565" w:type="dxa"/>
            <w:hideMark/>
          </w:tcPr>
          <w:p w14:paraId="74A47E70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2.</w:t>
            </w:r>
          </w:p>
        </w:tc>
        <w:tc>
          <w:tcPr>
            <w:tcW w:w="1127" w:type="dxa"/>
            <w:hideMark/>
          </w:tcPr>
          <w:p w14:paraId="6593891E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68003C9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stopień trudności ocenianych ćwiczeń, w porównaniu z innymi, był duży? </w:t>
            </w:r>
          </w:p>
        </w:tc>
        <w:tc>
          <w:tcPr>
            <w:tcW w:w="1774" w:type="dxa"/>
            <w:hideMark/>
          </w:tcPr>
          <w:p w14:paraId="6C21F80C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29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65C764CC" w14:textId="77777777" w:rsidTr="00C55E36">
        <w:trPr>
          <w:jc w:val="center"/>
        </w:trPr>
        <w:tc>
          <w:tcPr>
            <w:tcW w:w="565" w:type="dxa"/>
            <w:hideMark/>
          </w:tcPr>
          <w:p w14:paraId="23018BE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3.</w:t>
            </w:r>
          </w:p>
        </w:tc>
        <w:tc>
          <w:tcPr>
            <w:tcW w:w="1127" w:type="dxa"/>
            <w:hideMark/>
          </w:tcPr>
          <w:p w14:paraId="0D611CF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61A14031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była możliwość indywidualnego wyjaśnienia zagadnień </w:t>
            </w:r>
            <w:r w:rsidRPr="006E2357">
              <w:rPr>
                <w:rFonts w:ascii="Arial" w:hAnsi="Arial" w:cs="Arial"/>
                <w:sz w:val="20"/>
                <w:szCs w:val="20"/>
              </w:rPr>
              <w:lastRenderedPageBreak/>
              <w:t xml:space="preserve">szczególnie trudnych? </w:t>
            </w:r>
          </w:p>
        </w:tc>
        <w:tc>
          <w:tcPr>
            <w:tcW w:w="1774" w:type="dxa"/>
            <w:hideMark/>
          </w:tcPr>
          <w:p w14:paraId="02287970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0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6D419F92" w14:textId="77777777" w:rsidTr="00C55E36">
        <w:trPr>
          <w:jc w:val="center"/>
        </w:trPr>
        <w:tc>
          <w:tcPr>
            <w:tcW w:w="565" w:type="dxa"/>
            <w:hideMark/>
          </w:tcPr>
          <w:p w14:paraId="2D72DF4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4.</w:t>
            </w:r>
          </w:p>
        </w:tc>
        <w:tc>
          <w:tcPr>
            <w:tcW w:w="1127" w:type="dxa"/>
            <w:hideMark/>
          </w:tcPr>
          <w:p w14:paraId="2AEC3FE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445C084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przygotowanie prowadzącego do ćwiczeń </w:t>
            </w:r>
          </w:p>
        </w:tc>
        <w:tc>
          <w:tcPr>
            <w:tcW w:w="1774" w:type="dxa"/>
            <w:hideMark/>
          </w:tcPr>
          <w:p w14:paraId="19B5C48A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1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196CD8EE" w14:textId="77777777" w:rsidTr="00C55E36">
        <w:trPr>
          <w:jc w:val="center"/>
        </w:trPr>
        <w:tc>
          <w:tcPr>
            <w:tcW w:w="565" w:type="dxa"/>
            <w:hideMark/>
          </w:tcPr>
          <w:p w14:paraId="0993A22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5.</w:t>
            </w:r>
          </w:p>
        </w:tc>
        <w:tc>
          <w:tcPr>
            <w:tcW w:w="1127" w:type="dxa"/>
            <w:hideMark/>
          </w:tcPr>
          <w:p w14:paraId="7FC033E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0B93927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sposób prowadzenia zajęć pod względem metodycznym (przystępność, korzystanie z materiałów i pomocy dydaktycznych) </w:t>
            </w:r>
          </w:p>
        </w:tc>
        <w:tc>
          <w:tcPr>
            <w:tcW w:w="1774" w:type="dxa"/>
            <w:hideMark/>
          </w:tcPr>
          <w:p w14:paraId="3767852D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2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32605FBF" w14:textId="77777777" w:rsidTr="00C55E36">
        <w:trPr>
          <w:jc w:val="center"/>
        </w:trPr>
        <w:tc>
          <w:tcPr>
            <w:tcW w:w="565" w:type="dxa"/>
            <w:hideMark/>
          </w:tcPr>
          <w:p w14:paraId="7FCAE42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6.</w:t>
            </w:r>
          </w:p>
        </w:tc>
        <w:tc>
          <w:tcPr>
            <w:tcW w:w="1127" w:type="dxa"/>
            <w:hideMark/>
          </w:tcPr>
          <w:p w14:paraId="25A0514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125B4D8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rganizację ćwiczeń, w tym efektywność wykorzystania czasu? </w:t>
            </w:r>
          </w:p>
        </w:tc>
        <w:tc>
          <w:tcPr>
            <w:tcW w:w="1774" w:type="dxa"/>
            <w:hideMark/>
          </w:tcPr>
          <w:p w14:paraId="53BA6FD0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3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35A10D31" w14:textId="77777777" w:rsidTr="00C55E36">
        <w:trPr>
          <w:jc w:val="center"/>
        </w:trPr>
        <w:tc>
          <w:tcPr>
            <w:tcW w:w="565" w:type="dxa"/>
            <w:hideMark/>
          </w:tcPr>
          <w:p w14:paraId="3645EC6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7.</w:t>
            </w:r>
          </w:p>
        </w:tc>
        <w:tc>
          <w:tcPr>
            <w:tcW w:w="1127" w:type="dxa"/>
            <w:hideMark/>
          </w:tcPr>
          <w:p w14:paraId="338B8A08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LAB </w:t>
            </w:r>
          </w:p>
        </w:tc>
        <w:tc>
          <w:tcPr>
            <w:tcW w:w="5822" w:type="dxa"/>
            <w:hideMark/>
          </w:tcPr>
          <w:p w14:paraId="0B3B217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biektywność prowadzącego w wystawianiu ocen ? </w:t>
            </w:r>
          </w:p>
        </w:tc>
        <w:tc>
          <w:tcPr>
            <w:tcW w:w="1774" w:type="dxa"/>
            <w:hideMark/>
          </w:tcPr>
          <w:p w14:paraId="76805DF2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4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766E389D" w14:textId="77777777" w:rsidTr="00C55E36">
        <w:trPr>
          <w:jc w:val="center"/>
        </w:trPr>
        <w:tc>
          <w:tcPr>
            <w:tcW w:w="565" w:type="dxa"/>
            <w:hideMark/>
          </w:tcPr>
          <w:p w14:paraId="7E83E970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8.</w:t>
            </w:r>
          </w:p>
        </w:tc>
        <w:tc>
          <w:tcPr>
            <w:tcW w:w="1127" w:type="dxa"/>
            <w:hideMark/>
          </w:tcPr>
          <w:p w14:paraId="259F695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6F983D8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na początku ćwiczeń ich cel i zakres zostały jasno określone? </w:t>
            </w:r>
          </w:p>
        </w:tc>
        <w:tc>
          <w:tcPr>
            <w:tcW w:w="1774" w:type="dxa"/>
            <w:hideMark/>
          </w:tcPr>
          <w:p w14:paraId="3E7DAD4D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5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39F36941" w14:textId="77777777" w:rsidTr="00C55E36">
        <w:trPr>
          <w:jc w:val="center"/>
        </w:trPr>
        <w:tc>
          <w:tcPr>
            <w:tcW w:w="565" w:type="dxa"/>
            <w:hideMark/>
          </w:tcPr>
          <w:p w14:paraId="7D7ED07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29.</w:t>
            </w:r>
          </w:p>
        </w:tc>
        <w:tc>
          <w:tcPr>
            <w:tcW w:w="1127" w:type="dxa"/>
            <w:hideMark/>
          </w:tcPr>
          <w:p w14:paraId="0510B277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6C9B201F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został podany regulamin zajęć, w tym sposób weryfikacji wiedzy? </w:t>
            </w:r>
          </w:p>
        </w:tc>
        <w:tc>
          <w:tcPr>
            <w:tcW w:w="1774" w:type="dxa"/>
            <w:hideMark/>
          </w:tcPr>
          <w:p w14:paraId="162C3B80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6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586E3223" w14:textId="77777777" w:rsidTr="00C55E36">
        <w:trPr>
          <w:jc w:val="center"/>
        </w:trPr>
        <w:tc>
          <w:tcPr>
            <w:tcW w:w="565" w:type="dxa"/>
            <w:hideMark/>
          </w:tcPr>
          <w:p w14:paraId="4A19AE97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0.</w:t>
            </w:r>
          </w:p>
        </w:tc>
        <w:tc>
          <w:tcPr>
            <w:tcW w:w="1127" w:type="dxa"/>
            <w:hideMark/>
          </w:tcPr>
          <w:p w14:paraId="564BB7B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31D4A22E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planowany zakres ćwiczeń został zrealizowany? </w:t>
            </w:r>
          </w:p>
        </w:tc>
        <w:tc>
          <w:tcPr>
            <w:tcW w:w="1774" w:type="dxa"/>
            <w:hideMark/>
          </w:tcPr>
          <w:p w14:paraId="455E945B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7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7EB97583" w14:textId="77777777" w:rsidTr="00C55E36">
        <w:trPr>
          <w:jc w:val="center"/>
        </w:trPr>
        <w:tc>
          <w:tcPr>
            <w:tcW w:w="565" w:type="dxa"/>
            <w:hideMark/>
          </w:tcPr>
          <w:p w14:paraId="168642B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1.</w:t>
            </w:r>
          </w:p>
        </w:tc>
        <w:tc>
          <w:tcPr>
            <w:tcW w:w="1127" w:type="dxa"/>
            <w:hideMark/>
          </w:tcPr>
          <w:p w14:paraId="37B9D300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6EE0782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stopień trudności ocenianych ćwiczeń, w porównaniu z innymi, był duży? </w:t>
            </w:r>
          </w:p>
        </w:tc>
        <w:tc>
          <w:tcPr>
            <w:tcW w:w="1774" w:type="dxa"/>
            <w:hideMark/>
          </w:tcPr>
          <w:p w14:paraId="346E18C8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8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28E7E32F" w14:textId="77777777" w:rsidTr="00C55E36">
        <w:trPr>
          <w:jc w:val="center"/>
        </w:trPr>
        <w:tc>
          <w:tcPr>
            <w:tcW w:w="565" w:type="dxa"/>
            <w:hideMark/>
          </w:tcPr>
          <w:p w14:paraId="2BDE200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2.</w:t>
            </w:r>
          </w:p>
        </w:tc>
        <w:tc>
          <w:tcPr>
            <w:tcW w:w="1127" w:type="dxa"/>
            <w:hideMark/>
          </w:tcPr>
          <w:p w14:paraId="037F3C5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433B2F0C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była możliwość indywidualnego wyjaśnienia zagadnień szczególnie trudnych? </w:t>
            </w:r>
          </w:p>
        </w:tc>
        <w:tc>
          <w:tcPr>
            <w:tcW w:w="1774" w:type="dxa"/>
            <w:hideMark/>
          </w:tcPr>
          <w:p w14:paraId="5088BDD8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39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4A2C17CD" w14:textId="77777777" w:rsidTr="00C55E36">
        <w:trPr>
          <w:jc w:val="center"/>
        </w:trPr>
        <w:tc>
          <w:tcPr>
            <w:tcW w:w="565" w:type="dxa"/>
            <w:hideMark/>
          </w:tcPr>
          <w:p w14:paraId="6303422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3.</w:t>
            </w:r>
          </w:p>
        </w:tc>
        <w:tc>
          <w:tcPr>
            <w:tcW w:w="1127" w:type="dxa"/>
            <w:hideMark/>
          </w:tcPr>
          <w:p w14:paraId="0F0D1E2C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054B2F37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przygotowanie prowadzącego do ćwiczeń </w:t>
            </w:r>
          </w:p>
        </w:tc>
        <w:tc>
          <w:tcPr>
            <w:tcW w:w="1774" w:type="dxa"/>
            <w:hideMark/>
          </w:tcPr>
          <w:p w14:paraId="305F116C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0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52886264" w14:textId="77777777" w:rsidTr="00C55E36">
        <w:trPr>
          <w:jc w:val="center"/>
        </w:trPr>
        <w:tc>
          <w:tcPr>
            <w:tcW w:w="565" w:type="dxa"/>
            <w:hideMark/>
          </w:tcPr>
          <w:p w14:paraId="1899FCD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4.</w:t>
            </w:r>
          </w:p>
        </w:tc>
        <w:tc>
          <w:tcPr>
            <w:tcW w:w="1127" w:type="dxa"/>
            <w:hideMark/>
          </w:tcPr>
          <w:p w14:paraId="6684ECF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1483900E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sposób prowadzenia zajęć pod względem metodycznym (przystępność, korzystanie z materiałów i pomocy dydaktycznych) </w:t>
            </w:r>
          </w:p>
        </w:tc>
        <w:tc>
          <w:tcPr>
            <w:tcW w:w="1774" w:type="dxa"/>
            <w:hideMark/>
          </w:tcPr>
          <w:p w14:paraId="163A3823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1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13590B27" w14:textId="77777777" w:rsidTr="00C55E36">
        <w:trPr>
          <w:jc w:val="center"/>
        </w:trPr>
        <w:tc>
          <w:tcPr>
            <w:tcW w:w="565" w:type="dxa"/>
            <w:hideMark/>
          </w:tcPr>
          <w:p w14:paraId="553381B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5.</w:t>
            </w:r>
          </w:p>
        </w:tc>
        <w:tc>
          <w:tcPr>
            <w:tcW w:w="1127" w:type="dxa"/>
            <w:hideMark/>
          </w:tcPr>
          <w:p w14:paraId="34039508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0879280E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rganizację ćwiczeń, w tym efektywność wykorzystania czasu? </w:t>
            </w:r>
          </w:p>
        </w:tc>
        <w:tc>
          <w:tcPr>
            <w:tcW w:w="1774" w:type="dxa"/>
            <w:hideMark/>
          </w:tcPr>
          <w:p w14:paraId="2B0253E4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2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1ED788EC" w14:textId="77777777" w:rsidTr="00C55E36">
        <w:trPr>
          <w:jc w:val="center"/>
        </w:trPr>
        <w:tc>
          <w:tcPr>
            <w:tcW w:w="565" w:type="dxa"/>
            <w:hideMark/>
          </w:tcPr>
          <w:p w14:paraId="5A0D88E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6.</w:t>
            </w:r>
          </w:p>
        </w:tc>
        <w:tc>
          <w:tcPr>
            <w:tcW w:w="1127" w:type="dxa"/>
            <w:hideMark/>
          </w:tcPr>
          <w:p w14:paraId="544A9096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SEM </w:t>
            </w:r>
          </w:p>
        </w:tc>
        <w:tc>
          <w:tcPr>
            <w:tcW w:w="5822" w:type="dxa"/>
            <w:hideMark/>
          </w:tcPr>
          <w:p w14:paraId="4B99B5F0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biektywność prowadzącego w wystawianiu ocen ? </w:t>
            </w:r>
          </w:p>
        </w:tc>
        <w:tc>
          <w:tcPr>
            <w:tcW w:w="1774" w:type="dxa"/>
            <w:hideMark/>
          </w:tcPr>
          <w:p w14:paraId="62E5A428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3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26278041" w14:textId="77777777" w:rsidTr="00C55E36">
        <w:trPr>
          <w:jc w:val="center"/>
        </w:trPr>
        <w:tc>
          <w:tcPr>
            <w:tcW w:w="565" w:type="dxa"/>
            <w:hideMark/>
          </w:tcPr>
          <w:p w14:paraId="4DAC78E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7.</w:t>
            </w:r>
          </w:p>
        </w:tc>
        <w:tc>
          <w:tcPr>
            <w:tcW w:w="1127" w:type="dxa"/>
            <w:hideMark/>
          </w:tcPr>
          <w:p w14:paraId="6CA75ECE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WYK </w:t>
            </w:r>
          </w:p>
        </w:tc>
        <w:tc>
          <w:tcPr>
            <w:tcW w:w="5822" w:type="dxa"/>
            <w:hideMark/>
          </w:tcPr>
          <w:p w14:paraId="6BECEEB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 na początku wykładów cel i zakres przedmiotu został jasno określony? </w:t>
            </w:r>
          </w:p>
        </w:tc>
        <w:tc>
          <w:tcPr>
            <w:tcW w:w="1774" w:type="dxa"/>
            <w:hideMark/>
          </w:tcPr>
          <w:p w14:paraId="7B8E88EA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4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61CC3CB8" w14:textId="77777777" w:rsidTr="00C55E36">
        <w:trPr>
          <w:jc w:val="center"/>
        </w:trPr>
        <w:tc>
          <w:tcPr>
            <w:tcW w:w="565" w:type="dxa"/>
            <w:hideMark/>
          </w:tcPr>
          <w:p w14:paraId="5470123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8.</w:t>
            </w:r>
          </w:p>
        </w:tc>
        <w:tc>
          <w:tcPr>
            <w:tcW w:w="1127" w:type="dxa"/>
            <w:hideMark/>
          </w:tcPr>
          <w:p w14:paraId="6A7757D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WYK </w:t>
            </w:r>
          </w:p>
        </w:tc>
        <w:tc>
          <w:tcPr>
            <w:tcW w:w="5822" w:type="dxa"/>
            <w:hideMark/>
          </w:tcPr>
          <w:p w14:paraId="7F72A69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Czy planowany zakres wykładów został zrealizowany? </w:t>
            </w:r>
          </w:p>
        </w:tc>
        <w:tc>
          <w:tcPr>
            <w:tcW w:w="1774" w:type="dxa"/>
            <w:hideMark/>
          </w:tcPr>
          <w:p w14:paraId="6C6E62AB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5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</w:t>
              </w:r>
            </w:hyperlink>
          </w:p>
        </w:tc>
      </w:tr>
      <w:tr w:rsidR="00C55E36" w:rsidRPr="006E2357" w14:paraId="09A2F001" w14:textId="77777777" w:rsidTr="00C55E36">
        <w:trPr>
          <w:jc w:val="center"/>
        </w:trPr>
        <w:tc>
          <w:tcPr>
            <w:tcW w:w="565" w:type="dxa"/>
            <w:hideMark/>
          </w:tcPr>
          <w:p w14:paraId="73424FC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39.</w:t>
            </w:r>
          </w:p>
        </w:tc>
        <w:tc>
          <w:tcPr>
            <w:tcW w:w="1127" w:type="dxa"/>
            <w:hideMark/>
          </w:tcPr>
          <w:p w14:paraId="51FABB6A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WYK </w:t>
            </w:r>
          </w:p>
        </w:tc>
        <w:tc>
          <w:tcPr>
            <w:tcW w:w="5822" w:type="dxa"/>
            <w:hideMark/>
          </w:tcPr>
          <w:p w14:paraId="1AF4A7C1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przygotowanie prowadzącego do wykładów: </w:t>
            </w:r>
          </w:p>
        </w:tc>
        <w:tc>
          <w:tcPr>
            <w:tcW w:w="1774" w:type="dxa"/>
            <w:hideMark/>
          </w:tcPr>
          <w:p w14:paraId="36D44D36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6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6B724678" w14:textId="77777777" w:rsidTr="00C55E36">
        <w:trPr>
          <w:jc w:val="center"/>
        </w:trPr>
        <w:tc>
          <w:tcPr>
            <w:tcW w:w="565" w:type="dxa"/>
            <w:hideMark/>
          </w:tcPr>
          <w:p w14:paraId="4ADE129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40.</w:t>
            </w:r>
          </w:p>
        </w:tc>
        <w:tc>
          <w:tcPr>
            <w:tcW w:w="1127" w:type="dxa"/>
            <w:hideMark/>
          </w:tcPr>
          <w:p w14:paraId="447C9FA5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WYK </w:t>
            </w:r>
          </w:p>
        </w:tc>
        <w:tc>
          <w:tcPr>
            <w:tcW w:w="5822" w:type="dxa"/>
            <w:hideMark/>
          </w:tcPr>
          <w:p w14:paraId="7C0566E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sposób prowadzenia wykładów (przystępność, korzystanie z materiałów i pomocy dydaktycznych) </w:t>
            </w:r>
          </w:p>
        </w:tc>
        <w:tc>
          <w:tcPr>
            <w:tcW w:w="1774" w:type="dxa"/>
            <w:hideMark/>
          </w:tcPr>
          <w:p w14:paraId="76490C85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7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74A5BFC2" w14:textId="77777777" w:rsidTr="00C55E36">
        <w:trPr>
          <w:jc w:val="center"/>
        </w:trPr>
        <w:tc>
          <w:tcPr>
            <w:tcW w:w="565" w:type="dxa"/>
            <w:hideMark/>
          </w:tcPr>
          <w:p w14:paraId="1A06690D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41.</w:t>
            </w:r>
          </w:p>
        </w:tc>
        <w:tc>
          <w:tcPr>
            <w:tcW w:w="1127" w:type="dxa"/>
            <w:hideMark/>
          </w:tcPr>
          <w:p w14:paraId="02F8CA27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WYK </w:t>
            </w:r>
          </w:p>
        </w:tc>
        <w:tc>
          <w:tcPr>
            <w:tcW w:w="5822" w:type="dxa"/>
            <w:hideMark/>
          </w:tcPr>
          <w:p w14:paraId="1D6FF703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rganizację wykładów, w tym efektywność wykorzystania czasu </w:t>
            </w:r>
          </w:p>
        </w:tc>
        <w:tc>
          <w:tcPr>
            <w:tcW w:w="1774" w:type="dxa"/>
            <w:hideMark/>
          </w:tcPr>
          <w:p w14:paraId="6B63F473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8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112B6A42" w14:textId="77777777" w:rsidTr="00C55E36">
        <w:trPr>
          <w:jc w:val="center"/>
        </w:trPr>
        <w:tc>
          <w:tcPr>
            <w:tcW w:w="565" w:type="dxa"/>
            <w:hideMark/>
          </w:tcPr>
          <w:p w14:paraId="15BA698B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42.</w:t>
            </w:r>
          </w:p>
        </w:tc>
        <w:tc>
          <w:tcPr>
            <w:tcW w:w="1127" w:type="dxa"/>
            <w:hideMark/>
          </w:tcPr>
          <w:p w14:paraId="2B6FBAE9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WYK </w:t>
            </w:r>
          </w:p>
        </w:tc>
        <w:tc>
          <w:tcPr>
            <w:tcW w:w="5822" w:type="dxa"/>
            <w:hideMark/>
          </w:tcPr>
          <w:p w14:paraId="7862461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obiektywność prowadzącego w wystawianiu ocen: </w:t>
            </w:r>
          </w:p>
        </w:tc>
        <w:tc>
          <w:tcPr>
            <w:tcW w:w="1774" w:type="dxa"/>
            <w:hideMark/>
          </w:tcPr>
          <w:p w14:paraId="6D27210A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49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unktowa2</w:t>
              </w:r>
            </w:hyperlink>
          </w:p>
        </w:tc>
      </w:tr>
      <w:tr w:rsidR="00C55E36" w:rsidRPr="006E2357" w14:paraId="454FB5B2" w14:textId="77777777" w:rsidTr="00C55E36">
        <w:trPr>
          <w:trHeight w:val="304"/>
          <w:jc w:val="center"/>
        </w:trPr>
        <w:tc>
          <w:tcPr>
            <w:tcW w:w="565" w:type="dxa"/>
            <w:hideMark/>
          </w:tcPr>
          <w:p w14:paraId="49980F90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>43.</w:t>
            </w:r>
          </w:p>
        </w:tc>
        <w:tc>
          <w:tcPr>
            <w:tcW w:w="1127" w:type="dxa"/>
            <w:hideMark/>
          </w:tcPr>
          <w:p w14:paraId="6999D9E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WYK </w:t>
            </w:r>
          </w:p>
        </w:tc>
        <w:tc>
          <w:tcPr>
            <w:tcW w:w="5822" w:type="dxa"/>
            <w:hideMark/>
          </w:tcPr>
          <w:p w14:paraId="4E489362" w14:textId="77777777" w:rsidR="00C55E36" w:rsidRPr="006E2357" w:rsidRDefault="00C55E36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r w:rsidRPr="006E2357">
              <w:rPr>
                <w:rFonts w:ascii="Arial" w:hAnsi="Arial" w:cs="Arial"/>
                <w:sz w:val="20"/>
                <w:szCs w:val="20"/>
              </w:rPr>
              <w:t xml:space="preserve">Oceń własną frekwencję na wykładach: </w:t>
            </w:r>
          </w:p>
        </w:tc>
        <w:tc>
          <w:tcPr>
            <w:tcW w:w="1774" w:type="dxa"/>
            <w:hideMark/>
          </w:tcPr>
          <w:p w14:paraId="514B001A" w14:textId="77777777" w:rsidR="00C55E36" w:rsidRPr="006E2357" w:rsidRDefault="00E277E3" w:rsidP="000A2346">
            <w:pPr>
              <w:spacing w:after="225"/>
              <w:rPr>
                <w:rFonts w:ascii="Arial" w:hAnsi="Arial" w:cs="Arial"/>
                <w:sz w:val="20"/>
                <w:szCs w:val="20"/>
              </w:rPr>
            </w:pPr>
            <w:hyperlink r:id="rId50" w:history="1">
              <w:r w:rsidR="00C55E36" w:rsidRPr="006E2357">
                <w:rPr>
                  <w:rStyle w:val="Hipercze"/>
                  <w:rFonts w:ascii="Arial" w:hAnsi="Arial" w:cs="Arial"/>
                  <w:color w:val="auto"/>
                  <w:sz w:val="20"/>
                  <w:szCs w:val="20"/>
                </w:rPr>
                <w:t>procentowa</w:t>
              </w:r>
            </w:hyperlink>
          </w:p>
        </w:tc>
      </w:tr>
    </w:tbl>
    <w:p w14:paraId="1DFA35BF" w14:textId="77777777" w:rsidR="00C55E36" w:rsidRPr="006E2357" w:rsidRDefault="00C55E36" w:rsidP="00F8722B">
      <w:pPr>
        <w:pStyle w:val="Tekstpodstawowy"/>
        <w:rPr>
          <w:rFonts w:ascii="Arial" w:hAnsi="Arial" w:cs="Arial"/>
          <w:color w:val="00B050"/>
        </w:rPr>
      </w:pPr>
    </w:p>
    <w:p w14:paraId="22ECB030" w14:textId="77777777" w:rsidR="00BD3951" w:rsidRPr="006E2357" w:rsidRDefault="00BD3951" w:rsidP="001B33E8">
      <w:pPr>
        <w:spacing w:after="0" w:line="360" w:lineRule="auto"/>
        <w:ind w:firstLine="567"/>
        <w:jc w:val="right"/>
        <w:rPr>
          <w:rFonts w:ascii="Arial" w:hAnsi="Arial" w:cs="Arial"/>
        </w:rPr>
      </w:pPr>
    </w:p>
    <w:sectPr w:rsidR="00BD3951" w:rsidRPr="006E2357" w:rsidSect="0040467F">
      <w:footerReference w:type="default" r:id="rId51"/>
      <w:pgSz w:w="11906" w:h="16838"/>
      <w:pgMar w:top="720" w:right="720" w:bottom="720" w:left="720" w:header="708" w:footer="708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9D60A" w14:textId="77777777" w:rsidR="00EE3520" w:rsidRDefault="00EE3520">
      <w:pPr>
        <w:spacing w:after="0" w:line="240" w:lineRule="auto"/>
      </w:pPr>
      <w:r>
        <w:separator/>
      </w:r>
    </w:p>
  </w:endnote>
  <w:endnote w:type="continuationSeparator" w:id="0">
    <w:p w14:paraId="737AB853" w14:textId="77777777" w:rsidR="00EE3520" w:rsidRDefault="00EE3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65283" w14:textId="77777777" w:rsidR="00E277E3" w:rsidRDefault="00E277E3">
    <w:pPr>
      <w:pStyle w:val="Stopka"/>
      <w:jc w:val="cen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8</w:t>
    </w:r>
    <w:r>
      <w:rPr>
        <w:noProof/>
      </w:rPr>
      <w:fldChar w:fldCharType="end"/>
    </w:r>
  </w:p>
  <w:p w14:paraId="20787011" w14:textId="77777777" w:rsidR="00E277E3" w:rsidRDefault="00E277E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E2518" w14:textId="77777777" w:rsidR="00EE3520" w:rsidRDefault="00EE3520">
      <w:pPr>
        <w:spacing w:after="0" w:line="240" w:lineRule="auto"/>
      </w:pPr>
      <w:r>
        <w:separator/>
      </w:r>
    </w:p>
  </w:footnote>
  <w:footnote w:type="continuationSeparator" w:id="0">
    <w:p w14:paraId="181281CD" w14:textId="77777777" w:rsidR="00EE3520" w:rsidRDefault="00EE3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875EB3"/>
    <w:multiLevelType w:val="hybridMultilevel"/>
    <w:tmpl w:val="F8764EC8"/>
    <w:lvl w:ilvl="0" w:tplc="F0A6D55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6154F"/>
    <w:multiLevelType w:val="hybridMultilevel"/>
    <w:tmpl w:val="F8764EC8"/>
    <w:lvl w:ilvl="0" w:tplc="F0A6D55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07C9D"/>
    <w:multiLevelType w:val="hybridMultilevel"/>
    <w:tmpl w:val="F78C79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C47C9"/>
    <w:multiLevelType w:val="hybridMultilevel"/>
    <w:tmpl w:val="50CC2FB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FA03F1F"/>
    <w:multiLevelType w:val="hybridMultilevel"/>
    <w:tmpl w:val="DE88CB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74794F"/>
    <w:multiLevelType w:val="hybridMultilevel"/>
    <w:tmpl w:val="F8764EC8"/>
    <w:lvl w:ilvl="0" w:tplc="F0A6D55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650EE"/>
    <w:multiLevelType w:val="hybridMultilevel"/>
    <w:tmpl w:val="FA6ED9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7"/>
  </w:num>
  <w:num w:numId="6">
    <w:abstractNumId w:val="4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105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zE3sTQ3NTM3NjdU0lEKTi0uzszPAykwqgUAO8WJ9iwAAAA="/>
  </w:docVars>
  <w:rsids>
    <w:rsidRoot w:val="00C34DBA"/>
    <w:rsid w:val="00000331"/>
    <w:rsid w:val="0000156F"/>
    <w:rsid w:val="00005818"/>
    <w:rsid w:val="00010372"/>
    <w:rsid w:val="00010CB0"/>
    <w:rsid w:val="00011E5B"/>
    <w:rsid w:val="00016204"/>
    <w:rsid w:val="00023642"/>
    <w:rsid w:val="000263AF"/>
    <w:rsid w:val="000300F3"/>
    <w:rsid w:val="0003221A"/>
    <w:rsid w:val="00032926"/>
    <w:rsid w:val="00034EEB"/>
    <w:rsid w:val="00036599"/>
    <w:rsid w:val="000401DF"/>
    <w:rsid w:val="0004029D"/>
    <w:rsid w:val="00041853"/>
    <w:rsid w:val="00044012"/>
    <w:rsid w:val="0004488B"/>
    <w:rsid w:val="000464F4"/>
    <w:rsid w:val="000472FB"/>
    <w:rsid w:val="00051EB6"/>
    <w:rsid w:val="00053EE0"/>
    <w:rsid w:val="0005462F"/>
    <w:rsid w:val="000562C6"/>
    <w:rsid w:val="000570AA"/>
    <w:rsid w:val="000602DB"/>
    <w:rsid w:val="00062A73"/>
    <w:rsid w:val="00065DF2"/>
    <w:rsid w:val="00065E7A"/>
    <w:rsid w:val="00066DCC"/>
    <w:rsid w:val="000674DC"/>
    <w:rsid w:val="0007150E"/>
    <w:rsid w:val="00071636"/>
    <w:rsid w:val="0007253D"/>
    <w:rsid w:val="00074692"/>
    <w:rsid w:val="0007570F"/>
    <w:rsid w:val="0007633B"/>
    <w:rsid w:val="00080318"/>
    <w:rsid w:val="00084971"/>
    <w:rsid w:val="00086243"/>
    <w:rsid w:val="00086E1E"/>
    <w:rsid w:val="00087D2C"/>
    <w:rsid w:val="000907E1"/>
    <w:rsid w:val="000916BF"/>
    <w:rsid w:val="000932C1"/>
    <w:rsid w:val="00094813"/>
    <w:rsid w:val="00096F79"/>
    <w:rsid w:val="000A0739"/>
    <w:rsid w:val="000A1920"/>
    <w:rsid w:val="000A1AEA"/>
    <w:rsid w:val="000A2346"/>
    <w:rsid w:val="000A2B29"/>
    <w:rsid w:val="000A5035"/>
    <w:rsid w:val="000B1535"/>
    <w:rsid w:val="000B1BA3"/>
    <w:rsid w:val="000B1C2E"/>
    <w:rsid w:val="000B26F6"/>
    <w:rsid w:val="000B3862"/>
    <w:rsid w:val="000B4F9B"/>
    <w:rsid w:val="000B517F"/>
    <w:rsid w:val="000B63AF"/>
    <w:rsid w:val="000B79A7"/>
    <w:rsid w:val="000C0F79"/>
    <w:rsid w:val="000C1C35"/>
    <w:rsid w:val="000C34A4"/>
    <w:rsid w:val="000C51D5"/>
    <w:rsid w:val="000C6476"/>
    <w:rsid w:val="000C73C0"/>
    <w:rsid w:val="000C7598"/>
    <w:rsid w:val="000D05E7"/>
    <w:rsid w:val="000D2433"/>
    <w:rsid w:val="000D2F90"/>
    <w:rsid w:val="000D3139"/>
    <w:rsid w:val="000D3A46"/>
    <w:rsid w:val="000D56DB"/>
    <w:rsid w:val="000D7141"/>
    <w:rsid w:val="000E0C1A"/>
    <w:rsid w:val="000E19B2"/>
    <w:rsid w:val="000E1AA8"/>
    <w:rsid w:val="000E6EDD"/>
    <w:rsid w:val="000E771F"/>
    <w:rsid w:val="000F06A6"/>
    <w:rsid w:val="000F0DC7"/>
    <w:rsid w:val="000F1C59"/>
    <w:rsid w:val="000F25F9"/>
    <w:rsid w:val="000F6F0F"/>
    <w:rsid w:val="000F729F"/>
    <w:rsid w:val="000F7A6F"/>
    <w:rsid w:val="000F7EB7"/>
    <w:rsid w:val="0010353D"/>
    <w:rsid w:val="001038C4"/>
    <w:rsid w:val="001059F5"/>
    <w:rsid w:val="00106685"/>
    <w:rsid w:val="00107A77"/>
    <w:rsid w:val="00107ECC"/>
    <w:rsid w:val="00116D79"/>
    <w:rsid w:val="00117B94"/>
    <w:rsid w:val="00121699"/>
    <w:rsid w:val="00124A87"/>
    <w:rsid w:val="00124BEB"/>
    <w:rsid w:val="0012581A"/>
    <w:rsid w:val="00127B73"/>
    <w:rsid w:val="00130246"/>
    <w:rsid w:val="0013247E"/>
    <w:rsid w:val="001325FB"/>
    <w:rsid w:val="00134C52"/>
    <w:rsid w:val="0014075C"/>
    <w:rsid w:val="00140ECF"/>
    <w:rsid w:val="001419AB"/>
    <w:rsid w:val="0014389E"/>
    <w:rsid w:val="0014400A"/>
    <w:rsid w:val="00145D41"/>
    <w:rsid w:val="00150511"/>
    <w:rsid w:val="0015166D"/>
    <w:rsid w:val="00152AB9"/>
    <w:rsid w:val="00156727"/>
    <w:rsid w:val="00156BBE"/>
    <w:rsid w:val="00157367"/>
    <w:rsid w:val="0016028C"/>
    <w:rsid w:val="00163C7F"/>
    <w:rsid w:val="00164A39"/>
    <w:rsid w:val="00165E13"/>
    <w:rsid w:val="001664D9"/>
    <w:rsid w:val="00166741"/>
    <w:rsid w:val="00170B48"/>
    <w:rsid w:val="00171022"/>
    <w:rsid w:val="00171A5D"/>
    <w:rsid w:val="00177ACF"/>
    <w:rsid w:val="00177F20"/>
    <w:rsid w:val="001813F0"/>
    <w:rsid w:val="0018361F"/>
    <w:rsid w:val="001840B2"/>
    <w:rsid w:val="00190020"/>
    <w:rsid w:val="0019007B"/>
    <w:rsid w:val="001911CB"/>
    <w:rsid w:val="001949E7"/>
    <w:rsid w:val="0019559F"/>
    <w:rsid w:val="001964DE"/>
    <w:rsid w:val="00196E63"/>
    <w:rsid w:val="00196ECC"/>
    <w:rsid w:val="00197FBE"/>
    <w:rsid w:val="001A0791"/>
    <w:rsid w:val="001A2734"/>
    <w:rsid w:val="001A397B"/>
    <w:rsid w:val="001A41DC"/>
    <w:rsid w:val="001A48B8"/>
    <w:rsid w:val="001A4E9E"/>
    <w:rsid w:val="001A515D"/>
    <w:rsid w:val="001A6823"/>
    <w:rsid w:val="001B0CD7"/>
    <w:rsid w:val="001B1C63"/>
    <w:rsid w:val="001B261C"/>
    <w:rsid w:val="001B33E8"/>
    <w:rsid w:val="001B4014"/>
    <w:rsid w:val="001B55A2"/>
    <w:rsid w:val="001B76FC"/>
    <w:rsid w:val="001C2587"/>
    <w:rsid w:val="001C3B60"/>
    <w:rsid w:val="001C6AE6"/>
    <w:rsid w:val="001C7602"/>
    <w:rsid w:val="001D282D"/>
    <w:rsid w:val="001D2C5B"/>
    <w:rsid w:val="001D4CC1"/>
    <w:rsid w:val="001E0171"/>
    <w:rsid w:val="001E0258"/>
    <w:rsid w:val="001E444A"/>
    <w:rsid w:val="001E4D11"/>
    <w:rsid w:val="001E5755"/>
    <w:rsid w:val="001E6D41"/>
    <w:rsid w:val="001F1C69"/>
    <w:rsid w:val="001F2EBF"/>
    <w:rsid w:val="001F4469"/>
    <w:rsid w:val="001F64C5"/>
    <w:rsid w:val="001F68E6"/>
    <w:rsid w:val="001F7958"/>
    <w:rsid w:val="00201511"/>
    <w:rsid w:val="0020196C"/>
    <w:rsid w:val="00202C6F"/>
    <w:rsid w:val="00203370"/>
    <w:rsid w:val="00206051"/>
    <w:rsid w:val="0020678E"/>
    <w:rsid w:val="00206CA9"/>
    <w:rsid w:val="00206E76"/>
    <w:rsid w:val="00212B42"/>
    <w:rsid w:val="0021315E"/>
    <w:rsid w:val="00213A46"/>
    <w:rsid w:val="002254E9"/>
    <w:rsid w:val="00227389"/>
    <w:rsid w:val="0023107A"/>
    <w:rsid w:val="002323ED"/>
    <w:rsid w:val="0023308E"/>
    <w:rsid w:val="00236297"/>
    <w:rsid w:val="00243F96"/>
    <w:rsid w:val="00251040"/>
    <w:rsid w:val="00252E45"/>
    <w:rsid w:val="00256151"/>
    <w:rsid w:val="0025633B"/>
    <w:rsid w:val="00257C7E"/>
    <w:rsid w:val="00260297"/>
    <w:rsid w:val="00261169"/>
    <w:rsid w:val="00261EFA"/>
    <w:rsid w:val="00262116"/>
    <w:rsid w:val="002638D6"/>
    <w:rsid w:val="00267CE9"/>
    <w:rsid w:val="00273311"/>
    <w:rsid w:val="00273384"/>
    <w:rsid w:val="00274D7F"/>
    <w:rsid w:val="0027552E"/>
    <w:rsid w:val="00276042"/>
    <w:rsid w:val="00276324"/>
    <w:rsid w:val="0028027F"/>
    <w:rsid w:val="0028118D"/>
    <w:rsid w:val="0028273A"/>
    <w:rsid w:val="00286734"/>
    <w:rsid w:val="002875D7"/>
    <w:rsid w:val="002901EB"/>
    <w:rsid w:val="0029343A"/>
    <w:rsid w:val="002947FD"/>
    <w:rsid w:val="00295921"/>
    <w:rsid w:val="002A48BB"/>
    <w:rsid w:val="002A4DDE"/>
    <w:rsid w:val="002A4FF9"/>
    <w:rsid w:val="002B4063"/>
    <w:rsid w:val="002B482E"/>
    <w:rsid w:val="002B4AE6"/>
    <w:rsid w:val="002D270B"/>
    <w:rsid w:val="002D3D10"/>
    <w:rsid w:val="002D55BB"/>
    <w:rsid w:val="002D6F61"/>
    <w:rsid w:val="002E1CDB"/>
    <w:rsid w:val="002E37E3"/>
    <w:rsid w:val="002E5E1F"/>
    <w:rsid w:val="002E6E4D"/>
    <w:rsid w:val="002F19DC"/>
    <w:rsid w:val="002F1A58"/>
    <w:rsid w:val="003001A1"/>
    <w:rsid w:val="00300D68"/>
    <w:rsid w:val="00300FF4"/>
    <w:rsid w:val="00301612"/>
    <w:rsid w:val="00304021"/>
    <w:rsid w:val="00304024"/>
    <w:rsid w:val="00304BE7"/>
    <w:rsid w:val="00315C02"/>
    <w:rsid w:val="0031673B"/>
    <w:rsid w:val="003172B6"/>
    <w:rsid w:val="003217BC"/>
    <w:rsid w:val="00321B0D"/>
    <w:rsid w:val="00321CAB"/>
    <w:rsid w:val="003234FF"/>
    <w:rsid w:val="00324100"/>
    <w:rsid w:val="00324D29"/>
    <w:rsid w:val="0032641E"/>
    <w:rsid w:val="0033112B"/>
    <w:rsid w:val="00331E8E"/>
    <w:rsid w:val="00332C54"/>
    <w:rsid w:val="00337EAF"/>
    <w:rsid w:val="0034065A"/>
    <w:rsid w:val="00347761"/>
    <w:rsid w:val="0035056E"/>
    <w:rsid w:val="00350AFA"/>
    <w:rsid w:val="00350DDF"/>
    <w:rsid w:val="003543F2"/>
    <w:rsid w:val="0035465E"/>
    <w:rsid w:val="003549C1"/>
    <w:rsid w:val="00354C06"/>
    <w:rsid w:val="00361792"/>
    <w:rsid w:val="0036336B"/>
    <w:rsid w:val="003646D3"/>
    <w:rsid w:val="00365F70"/>
    <w:rsid w:val="0036627A"/>
    <w:rsid w:val="00367944"/>
    <w:rsid w:val="0037494F"/>
    <w:rsid w:val="00383C86"/>
    <w:rsid w:val="00391304"/>
    <w:rsid w:val="00391E97"/>
    <w:rsid w:val="00392D31"/>
    <w:rsid w:val="00392E3B"/>
    <w:rsid w:val="00393FBA"/>
    <w:rsid w:val="00394456"/>
    <w:rsid w:val="00395210"/>
    <w:rsid w:val="003972E1"/>
    <w:rsid w:val="003B3F96"/>
    <w:rsid w:val="003B5300"/>
    <w:rsid w:val="003B5454"/>
    <w:rsid w:val="003B6CDC"/>
    <w:rsid w:val="003B782D"/>
    <w:rsid w:val="003C08E3"/>
    <w:rsid w:val="003C10E6"/>
    <w:rsid w:val="003C16DC"/>
    <w:rsid w:val="003D06BB"/>
    <w:rsid w:val="003D06C1"/>
    <w:rsid w:val="003D0C3E"/>
    <w:rsid w:val="003D1E7C"/>
    <w:rsid w:val="003E45C0"/>
    <w:rsid w:val="003F1400"/>
    <w:rsid w:val="003F3185"/>
    <w:rsid w:val="003F6827"/>
    <w:rsid w:val="00400DE0"/>
    <w:rsid w:val="0040225E"/>
    <w:rsid w:val="00402612"/>
    <w:rsid w:val="0040319B"/>
    <w:rsid w:val="0040467F"/>
    <w:rsid w:val="004056C4"/>
    <w:rsid w:val="00405D93"/>
    <w:rsid w:val="00406346"/>
    <w:rsid w:val="00406A2F"/>
    <w:rsid w:val="0041042E"/>
    <w:rsid w:val="004107AF"/>
    <w:rsid w:val="004120DC"/>
    <w:rsid w:val="00414912"/>
    <w:rsid w:val="00415F23"/>
    <w:rsid w:val="0041651E"/>
    <w:rsid w:val="004228A2"/>
    <w:rsid w:val="00425807"/>
    <w:rsid w:val="00426C47"/>
    <w:rsid w:val="00432923"/>
    <w:rsid w:val="00434191"/>
    <w:rsid w:val="00440119"/>
    <w:rsid w:val="00440B96"/>
    <w:rsid w:val="004416D1"/>
    <w:rsid w:val="00443E61"/>
    <w:rsid w:val="00444168"/>
    <w:rsid w:val="0044473F"/>
    <w:rsid w:val="0044546D"/>
    <w:rsid w:val="00446338"/>
    <w:rsid w:val="004478BE"/>
    <w:rsid w:val="00452DBA"/>
    <w:rsid w:val="00455F23"/>
    <w:rsid w:val="00456189"/>
    <w:rsid w:val="00456C73"/>
    <w:rsid w:val="00456DA3"/>
    <w:rsid w:val="00457A45"/>
    <w:rsid w:val="00460B97"/>
    <w:rsid w:val="004614C2"/>
    <w:rsid w:val="00462213"/>
    <w:rsid w:val="00467CFD"/>
    <w:rsid w:val="00471B7B"/>
    <w:rsid w:val="004723D6"/>
    <w:rsid w:val="00472E7A"/>
    <w:rsid w:val="00475188"/>
    <w:rsid w:val="00476C60"/>
    <w:rsid w:val="0048011D"/>
    <w:rsid w:val="0048197A"/>
    <w:rsid w:val="00486A80"/>
    <w:rsid w:val="00491A08"/>
    <w:rsid w:val="00493C85"/>
    <w:rsid w:val="00496AA0"/>
    <w:rsid w:val="004A5208"/>
    <w:rsid w:val="004A58B7"/>
    <w:rsid w:val="004A65BE"/>
    <w:rsid w:val="004A7F3B"/>
    <w:rsid w:val="004B44D2"/>
    <w:rsid w:val="004C2B47"/>
    <w:rsid w:val="004C314E"/>
    <w:rsid w:val="004C45D9"/>
    <w:rsid w:val="004C7FC3"/>
    <w:rsid w:val="004D2094"/>
    <w:rsid w:val="004D4DCE"/>
    <w:rsid w:val="004E27FC"/>
    <w:rsid w:val="004E4411"/>
    <w:rsid w:val="004E477C"/>
    <w:rsid w:val="004E4EE8"/>
    <w:rsid w:val="004F07A5"/>
    <w:rsid w:val="004F1333"/>
    <w:rsid w:val="004F1ACA"/>
    <w:rsid w:val="004F36CE"/>
    <w:rsid w:val="004F6D6D"/>
    <w:rsid w:val="004F7696"/>
    <w:rsid w:val="005019C9"/>
    <w:rsid w:val="00504567"/>
    <w:rsid w:val="00504D60"/>
    <w:rsid w:val="0051075C"/>
    <w:rsid w:val="00512DE5"/>
    <w:rsid w:val="00515A6A"/>
    <w:rsid w:val="00516D91"/>
    <w:rsid w:val="00520484"/>
    <w:rsid w:val="0052103C"/>
    <w:rsid w:val="00521156"/>
    <w:rsid w:val="00523229"/>
    <w:rsid w:val="005260CE"/>
    <w:rsid w:val="00535371"/>
    <w:rsid w:val="00543013"/>
    <w:rsid w:val="005520AD"/>
    <w:rsid w:val="00552B89"/>
    <w:rsid w:val="00553F8D"/>
    <w:rsid w:val="005549C4"/>
    <w:rsid w:val="00561625"/>
    <w:rsid w:val="00562504"/>
    <w:rsid w:val="00563F45"/>
    <w:rsid w:val="00564AAC"/>
    <w:rsid w:val="00566C17"/>
    <w:rsid w:val="00567559"/>
    <w:rsid w:val="00567671"/>
    <w:rsid w:val="00570E31"/>
    <w:rsid w:val="005726E3"/>
    <w:rsid w:val="005747F3"/>
    <w:rsid w:val="00575B42"/>
    <w:rsid w:val="00575E57"/>
    <w:rsid w:val="005762CB"/>
    <w:rsid w:val="00580150"/>
    <w:rsid w:val="0058091A"/>
    <w:rsid w:val="00581A99"/>
    <w:rsid w:val="00581CE3"/>
    <w:rsid w:val="00581DB1"/>
    <w:rsid w:val="00584004"/>
    <w:rsid w:val="0058412C"/>
    <w:rsid w:val="00584787"/>
    <w:rsid w:val="00584F11"/>
    <w:rsid w:val="00586444"/>
    <w:rsid w:val="00586AE0"/>
    <w:rsid w:val="005900CF"/>
    <w:rsid w:val="00591537"/>
    <w:rsid w:val="005929F3"/>
    <w:rsid w:val="0059370A"/>
    <w:rsid w:val="00593FD0"/>
    <w:rsid w:val="00595C30"/>
    <w:rsid w:val="00596188"/>
    <w:rsid w:val="00596C21"/>
    <w:rsid w:val="005973BE"/>
    <w:rsid w:val="005A12EF"/>
    <w:rsid w:val="005A1F17"/>
    <w:rsid w:val="005A3B4F"/>
    <w:rsid w:val="005A4B4C"/>
    <w:rsid w:val="005A5A6C"/>
    <w:rsid w:val="005A6826"/>
    <w:rsid w:val="005A6EE8"/>
    <w:rsid w:val="005B0308"/>
    <w:rsid w:val="005B0523"/>
    <w:rsid w:val="005B09FC"/>
    <w:rsid w:val="005B10EA"/>
    <w:rsid w:val="005B40AD"/>
    <w:rsid w:val="005B6981"/>
    <w:rsid w:val="005C00E8"/>
    <w:rsid w:val="005C0AED"/>
    <w:rsid w:val="005C0C34"/>
    <w:rsid w:val="005C4E18"/>
    <w:rsid w:val="005D211B"/>
    <w:rsid w:val="005D51F8"/>
    <w:rsid w:val="005D68FF"/>
    <w:rsid w:val="005D7455"/>
    <w:rsid w:val="005E0876"/>
    <w:rsid w:val="005E3239"/>
    <w:rsid w:val="005E3586"/>
    <w:rsid w:val="005E3BC1"/>
    <w:rsid w:val="005E3DB3"/>
    <w:rsid w:val="005E7936"/>
    <w:rsid w:val="005F1A5C"/>
    <w:rsid w:val="005F1E54"/>
    <w:rsid w:val="005F22C6"/>
    <w:rsid w:val="005F3BDC"/>
    <w:rsid w:val="00600ACF"/>
    <w:rsid w:val="00600E6B"/>
    <w:rsid w:val="00602FF2"/>
    <w:rsid w:val="006032CA"/>
    <w:rsid w:val="006038D3"/>
    <w:rsid w:val="00603C62"/>
    <w:rsid w:val="00604C36"/>
    <w:rsid w:val="006054A6"/>
    <w:rsid w:val="00614873"/>
    <w:rsid w:val="006174E4"/>
    <w:rsid w:val="00620289"/>
    <w:rsid w:val="006219B6"/>
    <w:rsid w:val="006224F2"/>
    <w:rsid w:val="006238C7"/>
    <w:rsid w:val="00626115"/>
    <w:rsid w:val="006265EA"/>
    <w:rsid w:val="00630054"/>
    <w:rsid w:val="00633B6E"/>
    <w:rsid w:val="0063585D"/>
    <w:rsid w:val="00636243"/>
    <w:rsid w:val="00640F75"/>
    <w:rsid w:val="00641096"/>
    <w:rsid w:val="00641E8A"/>
    <w:rsid w:val="0064222A"/>
    <w:rsid w:val="00645171"/>
    <w:rsid w:val="0064539B"/>
    <w:rsid w:val="00654672"/>
    <w:rsid w:val="00655607"/>
    <w:rsid w:val="006600DD"/>
    <w:rsid w:val="00664A8D"/>
    <w:rsid w:val="0066510E"/>
    <w:rsid w:val="00667E4C"/>
    <w:rsid w:val="00671A0A"/>
    <w:rsid w:val="00672B81"/>
    <w:rsid w:val="00673242"/>
    <w:rsid w:val="006732E7"/>
    <w:rsid w:val="00675B35"/>
    <w:rsid w:val="00676290"/>
    <w:rsid w:val="0068060A"/>
    <w:rsid w:val="00682BF9"/>
    <w:rsid w:val="00682CA9"/>
    <w:rsid w:val="00682D3B"/>
    <w:rsid w:val="006855D7"/>
    <w:rsid w:val="00685B54"/>
    <w:rsid w:val="00694AD3"/>
    <w:rsid w:val="00696F6D"/>
    <w:rsid w:val="00697784"/>
    <w:rsid w:val="006A0604"/>
    <w:rsid w:val="006A3031"/>
    <w:rsid w:val="006A31C7"/>
    <w:rsid w:val="006A4868"/>
    <w:rsid w:val="006A61F7"/>
    <w:rsid w:val="006A7B66"/>
    <w:rsid w:val="006B1545"/>
    <w:rsid w:val="006B1E6C"/>
    <w:rsid w:val="006B1FBC"/>
    <w:rsid w:val="006B21C5"/>
    <w:rsid w:val="006B31E6"/>
    <w:rsid w:val="006B3C3D"/>
    <w:rsid w:val="006B434F"/>
    <w:rsid w:val="006B716F"/>
    <w:rsid w:val="006B7A8C"/>
    <w:rsid w:val="006C40F0"/>
    <w:rsid w:val="006D48F5"/>
    <w:rsid w:val="006D584F"/>
    <w:rsid w:val="006D5FA7"/>
    <w:rsid w:val="006D7FB2"/>
    <w:rsid w:val="006E1F1C"/>
    <w:rsid w:val="006E2357"/>
    <w:rsid w:val="006E2F91"/>
    <w:rsid w:val="006E42A5"/>
    <w:rsid w:val="006E4DA1"/>
    <w:rsid w:val="006E726B"/>
    <w:rsid w:val="006E7C82"/>
    <w:rsid w:val="006F0302"/>
    <w:rsid w:val="006F04CB"/>
    <w:rsid w:val="00700939"/>
    <w:rsid w:val="00700B32"/>
    <w:rsid w:val="00700EB4"/>
    <w:rsid w:val="00701215"/>
    <w:rsid w:val="007044E0"/>
    <w:rsid w:val="007114B1"/>
    <w:rsid w:val="00711AEA"/>
    <w:rsid w:val="00711C12"/>
    <w:rsid w:val="00715C69"/>
    <w:rsid w:val="0071646C"/>
    <w:rsid w:val="007234EC"/>
    <w:rsid w:val="00723E12"/>
    <w:rsid w:val="007240BB"/>
    <w:rsid w:val="00735AD3"/>
    <w:rsid w:val="00735B65"/>
    <w:rsid w:val="007367BA"/>
    <w:rsid w:val="0073706E"/>
    <w:rsid w:val="00740111"/>
    <w:rsid w:val="0074177A"/>
    <w:rsid w:val="0074477F"/>
    <w:rsid w:val="00744C03"/>
    <w:rsid w:val="0074585B"/>
    <w:rsid w:val="00747799"/>
    <w:rsid w:val="007478A5"/>
    <w:rsid w:val="00747CE3"/>
    <w:rsid w:val="00750D0B"/>
    <w:rsid w:val="00754557"/>
    <w:rsid w:val="00754A87"/>
    <w:rsid w:val="00754D53"/>
    <w:rsid w:val="007552A5"/>
    <w:rsid w:val="007567DD"/>
    <w:rsid w:val="0076008F"/>
    <w:rsid w:val="00761160"/>
    <w:rsid w:val="0076187D"/>
    <w:rsid w:val="00761F93"/>
    <w:rsid w:val="00764917"/>
    <w:rsid w:val="007649C5"/>
    <w:rsid w:val="007651E6"/>
    <w:rsid w:val="00770391"/>
    <w:rsid w:val="00770BD5"/>
    <w:rsid w:val="00770D01"/>
    <w:rsid w:val="00770D49"/>
    <w:rsid w:val="007719C2"/>
    <w:rsid w:val="00772368"/>
    <w:rsid w:val="007815A2"/>
    <w:rsid w:val="007914BF"/>
    <w:rsid w:val="0079197B"/>
    <w:rsid w:val="007923A9"/>
    <w:rsid w:val="0079337A"/>
    <w:rsid w:val="00794560"/>
    <w:rsid w:val="00796059"/>
    <w:rsid w:val="007A10FD"/>
    <w:rsid w:val="007A39F5"/>
    <w:rsid w:val="007A434D"/>
    <w:rsid w:val="007A4BB3"/>
    <w:rsid w:val="007A6083"/>
    <w:rsid w:val="007A6C5E"/>
    <w:rsid w:val="007B304A"/>
    <w:rsid w:val="007B5723"/>
    <w:rsid w:val="007B758C"/>
    <w:rsid w:val="007C1C1A"/>
    <w:rsid w:val="007C51D9"/>
    <w:rsid w:val="007D05BA"/>
    <w:rsid w:val="007D336F"/>
    <w:rsid w:val="007D342C"/>
    <w:rsid w:val="007D485B"/>
    <w:rsid w:val="007D4E88"/>
    <w:rsid w:val="007D59BE"/>
    <w:rsid w:val="007D5CDA"/>
    <w:rsid w:val="007E01EC"/>
    <w:rsid w:val="007E081E"/>
    <w:rsid w:val="007E578C"/>
    <w:rsid w:val="007F34C1"/>
    <w:rsid w:val="007F3D4D"/>
    <w:rsid w:val="00801EAB"/>
    <w:rsid w:val="00801F5D"/>
    <w:rsid w:val="00805454"/>
    <w:rsid w:val="0080593E"/>
    <w:rsid w:val="0080611B"/>
    <w:rsid w:val="00813F59"/>
    <w:rsid w:val="00815303"/>
    <w:rsid w:val="008163E3"/>
    <w:rsid w:val="00816972"/>
    <w:rsid w:val="00816C07"/>
    <w:rsid w:val="00817D81"/>
    <w:rsid w:val="00820754"/>
    <w:rsid w:val="008215D1"/>
    <w:rsid w:val="008228A5"/>
    <w:rsid w:val="00823A53"/>
    <w:rsid w:val="00824675"/>
    <w:rsid w:val="00824E12"/>
    <w:rsid w:val="00832A92"/>
    <w:rsid w:val="0083332B"/>
    <w:rsid w:val="00833A1C"/>
    <w:rsid w:val="008340FB"/>
    <w:rsid w:val="00835012"/>
    <w:rsid w:val="008353DD"/>
    <w:rsid w:val="008363B0"/>
    <w:rsid w:val="00837A5A"/>
    <w:rsid w:val="00837A62"/>
    <w:rsid w:val="00840B76"/>
    <w:rsid w:val="00846C8E"/>
    <w:rsid w:val="00847357"/>
    <w:rsid w:val="00850B95"/>
    <w:rsid w:val="00853022"/>
    <w:rsid w:val="00853DA9"/>
    <w:rsid w:val="00854AC7"/>
    <w:rsid w:val="008551B9"/>
    <w:rsid w:val="00855222"/>
    <w:rsid w:val="00855712"/>
    <w:rsid w:val="00860EF3"/>
    <w:rsid w:val="00860F42"/>
    <w:rsid w:val="008617A1"/>
    <w:rsid w:val="00862700"/>
    <w:rsid w:val="00862795"/>
    <w:rsid w:val="00862A28"/>
    <w:rsid w:val="0086788C"/>
    <w:rsid w:val="00873B28"/>
    <w:rsid w:val="00873BCF"/>
    <w:rsid w:val="00873EF9"/>
    <w:rsid w:val="008743C6"/>
    <w:rsid w:val="0087540A"/>
    <w:rsid w:val="0087587C"/>
    <w:rsid w:val="00882FFE"/>
    <w:rsid w:val="00887359"/>
    <w:rsid w:val="00887896"/>
    <w:rsid w:val="0089026A"/>
    <w:rsid w:val="0089041B"/>
    <w:rsid w:val="0089334B"/>
    <w:rsid w:val="008A0615"/>
    <w:rsid w:val="008A1CDD"/>
    <w:rsid w:val="008A36C1"/>
    <w:rsid w:val="008A3DA8"/>
    <w:rsid w:val="008A5F30"/>
    <w:rsid w:val="008A5FFD"/>
    <w:rsid w:val="008B026D"/>
    <w:rsid w:val="008B63EF"/>
    <w:rsid w:val="008C0FF2"/>
    <w:rsid w:val="008C1B1A"/>
    <w:rsid w:val="008C372D"/>
    <w:rsid w:val="008C56DE"/>
    <w:rsid w:val="008C62C5"/>
    <w:rsid w:val="008C68F8"/>
    <w:rsid w:val="008D051A"/>
    <w:rsid w:val="008D1C27"/>
    <w:rsid w:val="008D1EBA"/>
    <w:rsid w:val="008D3FF9"/>
    <w:rsid w:val="008E3C62"/>
    <w:rsid w:val="008E4C59"/>
    <w:rsid w:val="008E54A1"/>
    <w:rsid w:val="008E5C12"/>
    <w:rsid w:val="008E5EF2"/>
    <w:rsid w:val="008E7353"/>
    <w:rsid w:val="008E7940"/>
    <w:rsid w:val="008F0018"/>
    <w:rsid w:val="008F28D2"/>
    <w:rsid w:val="008F3C11"/>
    <w:rsid w:val="008F43C3"/>
    <w:rsid w:val="008F4848"/>
    <w:rsid w:val="008F6523"/>
    <w:rsid w:val="00901A75"/>
    <w:rsid w:val="00902F70"/>
    <w:rsid w:val="00905401"/>
    <w:rsid w:val="009104B8"/>
    <w:rsid w:val="00915062"/>
    <w:rsid w:val="00916D5A"/>
    <w:rsid w:val="009176FE"/>
    <w:rsid w:val="0091781B"/>
    <w:rsid w:val="00917CE1"/>
    <w:rsid w:val="00920058"/>
    <w:rsid w:val="009203E7"/>
    <w:rsid w:val="009213B3"/>
    <w:rsid w:val="00921FD7"/>
    <w:rsid w:val="009238D9"/>
    <w:rsid w:val="00926D80"/>
    <w:rsid w:val="0092719B"/>
    <w:rsid w:val="00927CAB"/>
    <w:rsid w:val="00931758"/>
    <w:rsid w:val="00940224"/>
    <w:rsid w:val="009416E0"/>
    <w:rsid w:val="0094192F"/>
    <w:rsid w:val="009428A9"/>
    <w:rsid w:val="009451BA"/>
    <w:rsid w:val="0095021C"/>
    <w:rsid w:val="00951698"/>
    <w:rsid w:val="009536F5"/>
    <w:rsid w:val="00953CE0"/>
    <w:rsid w:val="00954DA1"/>
    <w:rsid w:val="00955A66"/>
    <w:rsid w:val="00955B96"/>
    <w:rsid w:val="00957F2F"/>
    <w:rsid w:val="00960752"/>
    <w:rsid w:val="00961058"/>
    <w:rsid w:val="0096313F"/>
    <w:rsid w:val="00963B18"/>
    <w:rsid w:val="00970452"/>
    <w:rsid w:val="00970530"/>
    <w:rsid w:val="0097228F"/>
    <w:rsid w:val="00972894"/>
    <w:rsid w:val="009750F4"/>
    <w:rsid w:val="00975C1F"/>
    <w:rsid w:val="00982101"/>
    <w:rsid w:val="009835F7"/>
    <w:rsid w:val="009858B6"/>
    <w:rsid w:val="00985D16"/>
    <w:rsid w:val="00987B25"/>
    <w:rsid w:val="009903D2"/>
    <w:rsid w:val="00991D97"/>
    <w:rsid w:val="00995A9A"/>
    <w:rsid w:val="009969F2"/>
    <w:rsid w:val="009A042B"/>
    <w:rsid w:val="009A3BAE"/>
    <w:rsid w:val="009A6434"/>
    <w:rsid w:val="009A71BB"/>
    <w:rsid w:val="009A76B6"/>
    <w:rsid w:val="009B178E"/>
    <w:rsid w:val="009B2F79"/>
    <w:rsid w:val="009B52BA"/>
    <w:rsid w:val="009C1956"/>
    <w:rsid w:val="009C3070"/>
    <w:rsid w:val="009C36AD"/>
    <w:rsid w:val="009C4BCB"/>
    <w:rsid w:val="009C4DE5"/>
    <w:rsid w:val="009C6007"/>
    <w:rsid w:val="009C76DD"/>
    <w:rsid w:val="009D0BBF"/>
    <w:rsid w:val="009D29CD"/>
    <w:rsid w:val="009D3837"/>
    <w:rsid w:val="009D4D4D"/>
    <w:rsid w:val="009D6180"/>
    <w:rsid w:val="009E0259"/>
    <w:rsid w:val="009E1BFE"/>
    <w:rsid w:val="009E1E9C"/>
    <w:rsid w:val="009E29DA"/>
    <w:rsid w:val="009E3E51"/>
    <w:rsid w:val="009E431F"/>
    <w:rsid w:val="009E7CCA"/>
    <w:rsid w:val="009F18A4"/>
    <w:rsid w:val="009F1A0E"/>
    <w:rsid w:val="009F1AFE"/>
    <w:rsid w:val="009F1CBC"/>
    <w:rsid w:val="009F24AB"/>
    <w:rsid w:val="009F6560"/>
    <w:rsid w:val="00A023BF"/>
    <w:rsid w:val="00A04431"/>
    <w:rsid w:val="00A06ACB"/>
    <w:rsid w:val="00A06DC1"/>
    <w:rsid w:val="00A073F0"/>
    <w:rsid w:val="00A07B3B"/>
    <w:rsid w:val="00A104B7"/>
    <w:rsid w:val="00A10F99"/>
    <w:rsid w:val="00A1307B"/>
    <w:rsid w:val="00A15AC6"/>
    <w:rsid w:val="00A21AA3"/>
    <w:rsid w:val="00A23C88"/>
    <w:rsid w:val="00A26DCE"/>
    <w:rsid w:val="00A27D4F"/>
    <w:rsid w:val="00A34104"/>
    <w:rsid w:val="00A36048"/>
    <w:rsid w:val="00A4185F"/>
    <w:rsid w:val="00A41CFC"/>
    <w:rsid w:val="00A435D8"/>
    <w:rsid w:val="00A444F7"/>
    <w:rsid w:val="00A44A04"/>
    <w:rsid w:val="00A462AF"/>
    <w:rsid w:val="00A465F8"/>
    <w:rsid w:val="00A46F14"/>
    <w:rsid w:val="00A54C9C"/>
    <w:rsid w:val="00A55466"/>
    <w:rsid w:val="00A56E26"/>
    <w:rsid w:val="00A60AD1"/>
    <w:rsid w:val="00A60C78"/>
    <w:rsid w:val="00A625F8"/>
    <w:rsid w:val="00A63650"/>
    <w:rsid w:val="00A64752"/>
    <w:rsid w:val="00A67CD2"/>
    <w:rsid w:val="00A72272"/>
    <w:rsid w:val="00A723CF"/>
    <w:rsid w:val="00A729F1"/>
    <w:rsid w:val="00A74450"/>
    <w:rsid w:val="00A7517B"/>
    <w:rsid w:val="00A760B1"/>
    <w:rsid w:val="00A7754A"/>
    <w:rsid w:val="00A77DDE"/>
    <w:rsid w:val="00A77E3E"/>
    <w:rsid w:val="00A8545D"/>
    <w:rsid w:val="00A855F3"/>
    <w:rsid w:val="00A87115"/>
    <w:rsid w:val="00A90D9C"/>
    <w:rsid w:val="00A91882"/>
    <w:rsid w:val="00A92349"/>
    <w:rsid w:val="00A93470"/>
    <w:rsid w:val="00A934EE"/>
    <w:rsid w:val="00A97523"/>
    <w:rsid w:val="00A9778D"/>
    <w:rsid w:val="00A9795B"/>
    <w:rsid w:val="00AA1857"/>
    <w:rsid w:val="00AA2587"/>
    <w:rsid w:val="00AA27A4"/>
    <w:rsid w:val="00AA44B9"/>
    <w:rsid w:val="00AA6C6A"/>
    <w:rsid w:val="00AB1CD5"/>
    <w:rsid w:val="00AB1D1D"/>
    <w:rsid w:val="00AB3581"/>
    <w:rsid w:val="00AB420E"/>
    <w:rsid w:val="00AC1385"/>
    <w:rsid w:val="00AC1883"/>
    <w:rsid w:val="00AC3815"/>
    <w:rsid w:val="00AD058B"/>
    <w:rsid w:val="00AD23AA"/>
    <w:rsid w:val="00AD4008"/>
    <w:rsid w:val="00AD6E2E"/>
    <w:rsid w:val="00AE15A6"/>
    <w:rsid w:val="00AE2B97"/>
    <w:rsid w:val="00AE2CB2"/>
    <w:rsid w:val="00AE3E41"/>
    <w:rsid w:val="00AE5A70"/>
    <w:rsid w:val="00AE5DFB"/>
    <w:rsid w:val="00AE70A6"/>
    <w:rsid w:val="00AF1C9E"/>
    <w:rsid w:val="00AF47FC"/>
    <w:rsid w:val="00AF58CB"/>
    <w:rsid w:val="00B00510"/>
    <w:rsid w:val="00B01E21"/>
    <w:rsid w:val="00B04C89"/>
    <w:rsid w:val="00B05130"/>
    <w:rsid w:val="00B05985"/>
    <w:rsid w:val="00B06E9F"/>
    <w:rsid w:val="00B11ABD"/>
    <w:rsid w:val="00B11BEF"/>
    <w:rsid w:val="00B14142"/>
    <w:rsid w:val="00B141CC"/>
    <w:rsid w:val="00B15005"/>
    <w:rsid w:val="00B161AE"/>
    <w:rsid w:val="00B16CFE"/>
    <w:rsid w:val="00B204F6"/>
    <w:rsid w:val="00B2422C"/>
    <w:rsid w:val="00B249D1"/>
    <w:rsid w:val="00B2572C"/>
    <w:rsid w:val="00B25A57"/>
    <w:rsid w:val="00B25EF6"/>
    <w:rsid w:val="00B26FBA"/>
    <w:rsid w:val="00B33EE1"/>
    <w:rsid w:val="00B35713"/>
    <w:rsid w:val="00B408DE"/>
    <w:rsid w:val="00B43DED"/>
    <w:rsid w:val="00B465F8"/>
    <w:rsid w:val="00B467F2"/>
    <w:rsid w:val="00B470C2"/>
    <w:rsid w:val="00B47A77"/>
    <w:rsid w:val="00B47F58"/>
    <w:rsid w:val="00B5100C"/>
    <w:rsid w:val="00B53F43"/>
    <w:rsid w:val="00B54B16"/>
    <w:rsid w:val="00B55741"/>
    <w:rsid w:val="00B55924"/>
    <w:rsid w:val="00B60DA5"/>
    <w:rsid w:val="00B613A3"/>
    <w:rsid w:val="00B62631"/>
    <w:rsid w:val="00B627C6"/>
    <w:rsid w:val="00B633BF"/>
    <w:rsid w:val="00B66026"/>
    <w:rsid w:val="00B66578"/>
    <w:rsid w:val="00B7154B"/>
    <w:rsid w:val="00B73DEC"/>
    <w:rsid w:val="00B760A7"/>
    <w:rsid w:val="00B83079"/>
    <w:rsid w:val="00B834BC"/>
    <w:rsid w:val="00B86C9B"/>
    <w:rsid w:val="00B879D0"/>
    <w:rsid w:val="00B90031"/>
    <w:rsid w:val="00B9206F"/>
    <w:rsid w:val="00B93983"/>
    <w:rsid w:val="00B96DB8"/>
    <w:rsid w:val="00BA038B"/>
    <w:rsid w:val="00BA0961"/>
    <w:rsid w:val="00BA0BD3"/>
    <w:rsid w:val="00BA23B3"/>
    <w:rsid w:val="00BA256F"/>
    <w:rsid w:val="00BA2E34"/>
    <w:rsid w:val="00BA54CC"/>
    <w:rsid w:val="00BA61F1"/>
    <w:rsid w:val="00BB4DD0"/>
    <w:rsid w:val="00BB7555"/>
    <w:rsid w:val="00BC12BE"/>
    <w:rsid w:val="00BC19E6"/>
    <w:rsid w:val="00BC1C3F"/>
    <w:rsid w:val="00BC4DF3"/>
    <w:rsid w:val="00BC522E"/>
    <w:rsid w:val="00BC5C87"/>
    <w:rsid w:val="00BC6C95"/>
    <w:rsid w:val="00BC7DDF"/>
    <w:rsid w:val="00BD1003"/>
    <w:rsid w:val="00BD3951"/>
    <w:rsid w:val="00BD5BC9"/>
    <w:rsid w:val="00BD7D12"/>
    <w:rsid w:val="00BE07CC"/>
    <w:rsid w:val="00BE0D93"/>
    <w:rsid w:val="00BE175A"/>
    <w:rsid w:val="00BE5917"/>
    <w:rsid w:val="00BE6282"/>
    <w:rsid w:val="00BF0B07"/>
    <w:rsid w:val="00BF1852"/>
    <w:rsid w:val="00BF38EB"/>
    <w:rsid w:val="00BF3D4D"/>
    <w:rsid w:val="00BF536C"/>
    <w:rsid w:val="00BF610D"/>
    <w:rsid w:val="00BF6E5E"/>
    <w:rsid w:val="00C00D3D"/>
    <w:rsid w:val="00C03CFF"/>
    <w:rsid w:val="00C04EBF"/>
    <w:rsid w:val="00C0558C"/>
    <w:rsid w:val="00C05C92"/>
    <w:rsid w:val="00C074FF"/>
    <w:rsid w:val="00C104C3"/>
    <w:rsid w:val="00C10C1D"/>
    <w:rsid w:val="00C10E8F"/>
    <w:rsid w:val="00C116AB"/>
    <w:rsid w:val="00C129B3"/>
    <w:rsid w:val="00C133B2"/>
    <w:rsid w:val="00C1439E"/>
    <w:rsid w:val="00C14ECB"/>
    <w:rsid w:val="00C15186"/>
    <w:rsid w:val="00C154C1"/>
    <w:rsid w:val="00C155AC"/>
    <w:rsid w:val="00C206B1"/>
    <w:rsid w:val="00C20755"/>
    <w:rsid w:val="00C23CE9"/>
    <w:rsid w:val="00C2498F"/>
    <w:rsid w:val="00C261B7"/>
    <w:rsid w:val="00C26274"/>
    <w:rsid w:val="00C32F10"/>
    <w:rsid w:val="00C34DBA"/>
    <w:rsid w:val="00C36DC1"/>
    <w:rsid w:val="00C36EE0"/>
    <w:rsid w:val="00C37A47"/>
    <w:rsid w:val="00C400FE"/>
    <w:rsid w:val="00C4074C"/>
    <w:rsid w:val="00C41ECF"/>
    <w:rsid w:val="00C43174"/>
    <w:rsid w:val="00C44108"/>
    <w:rsid w:val="00C446AD"/>
    <w:rsid w:val="00C50570"/>
    <w:rsid w:val="00C512D2"/>
    <w:rsid w:val="00C52B57"/>
    <w:rsid w:val="00C558F8"/>
    <w:rsid w:val="00C55E36"/>
    <w:rsid w:val="00C60059"/>
    <w:rsid w:val="00C60CE4"/>
    <w:rsid w:val="00C639C6"/>
    <w:rsid w:val="00C64F32"/>
    <w:rsid w:val="00C656EA"/>
    <w:rsid w:val="00C67323"/>
    <w:rsid w:val="00C67BB4"/>
    <w:rsid w:val="00C70332"/>
    <w:rsid w:val="00C713B9"/>
    <w:rsid w:val="00C71482"/>
    <w:rsid w:val="00C720DB"/>
    <w:rsid w:val="00C73861"/>
    <w:rsid w:val="00C74077"/>
    <w:rsid w:val="00C7536C"/>
    <w:rsid w:val="00C75737"/>
    <w:rsid w:val="00C76433"/>
    <w:rsid w:val="00C766C6"/>
    <w:rsid w:val="00C776DA"/>
    <w:rsid w:val="00C8232F"/>
    <w:rsid w:val="00C82BBF"/>
    <w:rsid w:val="00C832C8"/>
    <w:rsid w:val="00C837C2"/>
    <w:rsid w:val="00C83B2E"/>
    <w:rsid w:val="00C83EC8"/>
    <w:rsid w:val="00C84E1B"/>
    <w:rsid w:val="00C916B7"/>
    <w:rsid w:val="00C93EDF"/>
    <w:rsid w:val="00C94CAA"/>
    <w:rsid w:val="00C94D24"/>
    <w:rsid w:val="00CA64CD"/>
    <w:rsid w:val="00CB31D2"/>
    <w:rsid w:val="00CB5E43"/>
    <w:rsid w:val="00CB684A"/>
    <w:rsid w:val="00CC26D3"/>
    <w:rsid w:val="00CC2FDA"/>
    <w:rsid w:val="00CC3717"/>
    <w:rsid w:val="00CC4CFE"/>
    <w:rsid w:val="00CC5024"/>
    <w:rsid w:val="00CC5346"/>
    <w:rsid w:val="00CC64F3"/>
    <w:rsid w:val="00CD01C6"/>
    <w:rsid w:val="00CD04C7"/>
    <w:rsid w:val="00CD1F82"/>
    <w:rsid w:val="00CD3E36"/>
    <w:rsid w:val="00CD481E"/>
    <w:rsid w:val="00CD79A2"/>
    <w:rsid w:val="00CE2BEF"/>
    <w:rsid w:val="00CE33AF"/>
    <w:rsid w:val="00CF3977"/>
    <w:rsid w:val="00CF4D9E"/>
    <w:rsid w:val="00D011FE"/>
    <w:rsid w:val="00D147D6"/>
    <w:rsid w:val="00D2379E"/>
    <w:rsid w:val="00D23D7A"/>
    <w:rsid w:val="00D27B1E"/>
    <w:rsid w:val="00D31463"/>
    <w:rsid w:val="00D33BF0"/>
    <w:rsid w:val="00D35287"/>
    <w:rsid w:val="00D36F90"/>
    <w:rsid w:val="00D400F8"/>
    <w:rsid w:val="00D44BE0"/>
    <w:rsid w:val="00D52D7F"/>
    <w:rsid w:val="00D57198"/>
    <w:rsid w:val="00D61227"/>
    <w:rsid w:val="00D615F1"/>
    <w:rsid w:val="00D64961"/>
    <w:rsid w:val="00D65963"/>
    <w:rsid w:val="00D66DDF"/>
    <w:rsid w:val="00D6704C"/>
    <w:rsid w:val="00D71681"/>
    <w:rsid w:val="00D725D7"/>
    <w:rsid w:val="00D72B91"/>
    <w:rsid w:val="00D72C3A"/>
    <w:rsid w:val="00D72C51"/>
    <w:rsid w:val="00D73294"/>
    <w:rsid w:val="00D7392B"/>
    <w:rsid w:val="00D7510E"/>
    <w:rsid w:val="00D77A0A"/>
    <w:rsid w:val="00D8073A"/>
    <w:rsid w:val="00D80978"/>
    <w:rsid w:val="00D82ADD"/>
    <w:rsid w:val="00D82E28"/>
    <w:rsid w:val="00D8313F"/>
    <w:rsid w:val="00D8332B"/>
    <w:rsid w:val="00D841B3"/>
    <w:rsid w:val="00D8594C"/>
    <w:rsid w:val="00D85D82"/>
    <w:rsid w:val="00D864A1"/>
    <w:rsid w:val="00D90792"/>
    <w:rsid w:val="00D9790A"/>
    <w:rsid w:val="00D97A02"/>
    <w:rsid w:val="00DA1538"/>
    <w:rsid w:val="00DA168E"/>
    <w:rsid w:val="00DA1740"/>
    <w:rsid w:val="00DA1B16"/>
    <w:rsid w:val="00DA6AFE"/>
    <w:rsid w:val="00DA7D81"/>
    <w:rsid w:val="00DB1147"/>
    <w:rsid w:val="00DB1DEA"/>
    <w:rsid w:val="00DB282A"/>
    <w:rsid w:val="00DB4D65"/>
    <w:rsid w:val="00DB7FC9"/>
    <w:rsid w:val="00DC115F"/>
    <w:rsid w:val="00DC1F3A"/>
    <w:rsid w:val="00DC2826"/>
    <w:rsid w:val="00DC38D9"/>
    <w:rsid w:val="00DC526C"/>
    <w:rsid w:val="00DC6985"/>
    <w:rsid w:val="00DD0FF0"/>
    <w:rsid w:val="00DD3F0D"/>
    <w:rsid w:val="00DD6DA9"/>
    <w:rsid w:val="00DE1765"/>
    <w:rsid w:val="00DE22F6"/>
    <w:rsid w:val="00DE4819"/>
    <w:rsid w:val="00DE5354"/>
    <w:rsid w:val="00DE65AC"/>
    <w:rsid w:val="00DF4112"/>
    <w:rsid w:val="00DF5B1B"/>
    <w:rsid w:val="00DF723D"/>
    <w:rsid w:val="00DF766F"/>
    <w:rsid w:val="00E02C42"/>
    <w:rsid w:val="00E17B92"/>
    <w:rsid w:val="00E20268"/>
    <w:rsid w:val="00E23972"/>
    <w:rsid w:val="00E2699C"/>
    <w:rsid w:val="00E277E3"/>
    <w:rsid w:val="00E30339"/>
    <w:rsid w:val="00E36440"/>
    <w:rsid w:val="00E36BFF"/>
    <w:rsid w:val="00E371F0"/>
    <w:rsid w:val="00E405AD"/>
    <w:rsid w:val="00E41D14"/>
    <w:rsid w:val="00E43B89"/>
    <w:rsid w:val="00E45CFC"/>
    <w:rsid w:val="00E45F0B"/>
    <w:rsid w:val="00E47C38"/>
    <w:rsid w:val="00E51CA0"/>
    <w:rsid w:val="00E521E9"/>
    <w:rsid w:val="00E53A2B"/>
    <w:rsid w:val="00E53CF2"/>
    <w:rsid w:val="00E54004"/>
    <w:rsid w:val="00E56578"/>
    <w:rsid w:val="00E56E15"/>
    <w:rsid w:val="00E62322"/>
    <w:rsid w:val="00E639C7"/>
    <w:rsid w:val="00E6553E"/>
    <w:rsid w:val="00E71419"/>
    <w:rsid w:val="00E71777"/>
    <w:rsid w:val="00E73286"/>
    <w:rsid w:val="00E7388D"/>
    <w:rsid w:val="00E77873"/>
    <w:rsid w:val="00E81947"/>
    <w:rsid w:val="00E82839"/>
    <w:rsid w:val="00E828F7"/>
    <w:rsid w:val="00E82B85"/>
    <w:rsid w:val="00E83997"/>
    <w:rsid w:val="00E84BE8"/>
    <w:rsid w:val="00E8612C"/>
    <w:rsid w:val="00E86164"/>
    <w:rsid w:val="00E9338C"/>
    <w:rsid w:val="00E94851"/>
    <w:rsid w:val="00E96DA9"/>
    <w:rsid w:val="00EA01CD"/>
    <w:rsid w:val="00EA0D19"/>
    <w:rsid w:val="00EA44B8"/>
    <w:rsid w:val="00EA56D3"/>
    <w:rsid w:val="00EB0F6B"/>
    <w:rsid w:val="00EB16AC"/>
    <w:rsid w:val="00EB5BE6"/>
    <w:rsid w:val="00EB6F7C"/>
    <w:rsid w:val="00EB77D5"/>
    <w:rsid w:val="00EB7E13"/>
    <w:rsid w:val="00EB7E4C"/>
    <w:rsid w:val="00EC0B6C"/>
    <w:rsid w:val="00EC2184"/>
    <w:rsid w:val="00EC3602"/>
    <w:rsid w:val="00EC5944"/>
    <w:rsid w:val="00EC7DE8"/>
    <w:rsid w:val="00ED2761"/>
    <w:rsid w:val="00ED3A80"/>
    <w:rsid w:val="00ED3B3C"/>
    <w:rsid w:val="00ED3CD9"/>
    <w:rsid w:val="00ED5164"/>
    <w:rsid w:val="00ED6569"/>
    <w:rsid w:val="00EE027B"/>
    <w:rsid w:val="00EE3520"/>
    <w:rsid w:val="00EE4955"/>
    <w:rsid w:val="00EE7139"/>
    <w:rsid w:val="00EE74A0"/>
    <w:rsid w:val="00EF024D"/>
    <w:rsid w:val="00EF0F2A"/>
    <w:rsid w:val="00EF1043"/>
    <w:rsid w:val="00EF13E2"/>
    <w:rsid w:val="00EF2B98"/>
    <w:rsid w:val="00EF465E"/>
    <w:rsid w:val="00EF4955"/>
    <w:rsid w:val="00EF6180"/>
    <w:rsid w:val="00F05EE1"/>
    <w:rsid w:val="00F067D0"/>
    <w:rsid w:val="00F10EC1"/>
    <w:rsid w:val="00F10FB8"/>
    <w:rsid w:val="00F11907"/>
    <w:rsid w:val="00F13269"/>
    <w:rsid w:val="00F170DC"/>
    <w:rsid w:val="00F17AEC"/>
    <w:rsid w:val="00F20038"/>
    <w:rsid w:val="00F20D83"/>
    <w:rsid w:val="00F24812"/>
    <w:rsid w:val="00F24889"/>
    <w:rsid w:val="00F24BC9"/>
    <w:rsid w:val="00F2602B"/>
    <w:rsid w:val="00F322FD"/>
    <w:rsid w:val="00F34DA7"/>
    <w:rsid w:val="00F35503"/>
    <w:rsid w:val="00F35633"/>
    <w:rsid w:val="00F4214E"/>
    <w:rsid w:val="00F458EA"/>
    <w:rsid w:val="00F504A6"/>
    <w:rsid w:val="00F5085E"/>
    <w:rsid w:val="00F55668"/>
    <w:rsid w:val="00F557CD"/>
    <w:rsid w:val="00F579C7"/>
    <w:rsid w:val="00F6041B"/>
    <w:rsid w:val="00F62F59"/>
    <w:rsid w:val="00F633F0"/>
    <w:rsid w:val="00F639C1"/>
    <w:rsid w:val="00F64428"/>
    <w:rsid w:val="00F6616C"/>
    <w:rsid w:val="00F739DB"/>
    <w:rsid w:val="00F75DF8"/>
    <w:rsid w:val="00F865A6"/>
    <w:rsid w:val="00F865F3"/>
    <w:rsid w:val="00F8722B"/>
    <w:rsid w:val="00F9007B"/>
    <w:rsid w:val="00F90480"/>
    <w:rsid w:val="00F9401E"/>
    <w:rsid w:val="00F94257"/>
    <w:rsid w:val="00F9462B"/>
    <w:rsid w:val="00F951C1"/>
    <w:rsid w:val="00FA12FD"/>
    <w:rsid w:val="00FB121F"/>
    <w:rsid w:val="00FB321B"/>
    <w:rsid w:val="00FB3278"/>
    <w:rsid w:val="00FB3575"/>
    <w:rsid w:val="00FC1DC6"/>
    <w:rsid w:val="00FC22E0"/>
    <w:rsid w:val="00FC2EA0"/>
    <w:rsid w:val="00FC5A8D"/>
    <w:rsid w:val="00FC5ABB"/>
    <w:rsid w:val="00FC6A3E"/>
    <w:rsid w:val="00FD4921"/>
    <w:rsid w:val="00FD4F89"/>
    <w:rsid w:val="00FE2F61"/>
    <w:rsid w:val="00FE535F"/>
    <w:rsid w:val="00FE573E"/>
    <w:rsid w:val="00FF0859"/>
    <w:rsid w:val="00FF0DD0"/>
    <w:rsid w:val="00FF2348"/>
    <w:rsid w:val="00FF503B"/>
    <w:rsid w:val="00FF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6B2F075"/>
  <w15:docId w15:val="{318FA765-0EC2-4658-9567-8F5E04EDB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F7A6F"/>
    <w:pPr>
      <w:suppressAutoHyphens/>
      <w:spacing w:after="200" w:line="276" w:lineRule="auto"/>
    </w:pPr>
    <w:rPr>
      <w:rFonts w:ascii="Calibri" w:eastAsia="SimSun" w:hAnsi="Calibri" w:cs="Calibri"/>
      <w:kern w:val="1"/>
      <w:sz w:val="22"/>
      <w:szCs w:val="22"/>
      <w:lang w:eastAsia="ar-SA"/>
    </w:rPr>
  </w:style>
  <w:style w:type="paragraph" w:styleId="Nagwek2">
    <w:name w:val="heading 2"/>
    <w:basedOn w:val="Normalny"/>
    <w:next w:val="Tekstpodstawowy"/>
    <w:qFormat/>
    <w:rsid w:val="000F7A6F"/>
    <w:pPr>
      <w:numPr>
        <w:ilvl w:val="1"/>
        <w:numId w:val="1"/>
      </w:numPr>
      <w:spacing w:before="28" w:after="100" w:line="100" w:lineRule="atLeas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0F7A6F"/>
  </w:style>
  <w:style w:type="character" w:customStyle="1" w:styleId="Nagwek2Znak">
    <w:name w:val="Nagłówek 2 Znak"/>
    <w:rsid w:val="000F7A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omylnaczcionkaakapitu1"/>
    <w:rsid w:val="000F7A6F"/>
  </w:style>
  <w:style w:type="character" w:customStyle="1" w:styleId="TekstdymkaZnak">
    <w:name w:val="Tekst dymka Znak"/>
    <w:rsid w:val="000F7A6F"/>
    <w:rPr>
      <w:rFonts w:ascii="Tahoma" w:hAnsi="Tahoma" w:cs="Tahoma"/>
      <w:sz w:val="16"/>
      <w:szCs w:val="16"/>
    </w:rPr>
  </w:style>
  <w:style w:type="character" w:styleId="Hipercze">
    <w:name w:val="Hyperlink"/>
    <w:rsid w:val="000F7A6F"/>
    <w:rPr>
      <w:color w:val="0000FF"/>
      <w:u w:val="single"/>
    </w:rPr>
  </w:style>
  <w:style w:type="character" w:customStyle="1" w:styleId="NagwekZnak">
    <w:name w:val="Nagłówek Znak"/>
    <w:basedOn w:val="Domylnaczcionkaakapitu1"/>
    <w:rsid w:val="000F7A6F"/>
  </w:style>
  <w:style w:type="character" w:customStyle="1" w:styleId="StopkaZnak">
    <w:name w:val="Stopka Znak"/>
    <w:basedOn w:val="Domylnaczcionkaakapitu1"/>
    <w:rsid w:val="000F7A6F"/>
  </w:style>
  <w:style w:type="paragraph" w:customStyle="1" w:styleId="Nagwek1">
    <w:name w:val="Nagłówek1"/>
    <w:basedOn w:val="Normalny"/>
    <w:next w:val="Tekstpodstawowy"/>
    <w:rsid w:val="000F7A6F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rsid w:val="000F7A6F"/>
    <w:pPr>
      <w:spacing w:after="120"/>
    </w:pPr>
  </w:style>
  <w:style w:type="paragraph" w:styleId="Lista">
    <w:name w:val="List"/>
    <w:basedOn w:val="Tekstpodstawowy"/>
    <w:rsid w:val="000F7A6F"/>
    <w:rPr>
      <w:rFonts w:cs="Mangal"/>
    </w:rPr>
  </w:style>
  <w:style w:type="paragraph" w:customStyle="1" w:styleId="Podpis1">
    <w:name w:val="Podpis1"/>
    <w:basedOn w:val="Normalny"/>
    <w:rsid w:val="000F7A6F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0F7A6F"/>
    <w:pPr>
      <w:suppressLineNumbers/>
    </w:pPr>
    <w:rPr>
      <w:rFonts w:cs="Mangal"/>
    </w:rPr>
  </w:style>
  <w:style w:type="paragraph" w:customStyle="1" w:styleId="Tekstdymka1">
    <w:name w:val="Tekst dymka1"/>
    <w:basedOn w:val="Normalny"/>
    <w:rsid w:val="000F7A6F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Legenda1">
    <w:name w:val="Legenda1"/>
    <w:basedOn w:val="Normalny"/>
    <w:rsid w:val="000F7A6F"/>
    <w:pPr>
      <w:spacing w:line="100" w:lineRule="atLeast"/>
    </w:pPr>
    <w:rPr>
      <w:b/>
      <w:bCs/>
      <w:color w:val="4F81BD"/>
      <w:sz w:val="18"/>
      <w:szCs w:val="18"/>
    </w:rPr>
  </w:style>
  <w:style w:type="paragraph" w:customStyle="1" w:styleId="Akapitzlist1">
    <w:name w:val="Akapit z listą1"/>
    <w:basedOn w:val="Normalny"/>
    <w:rsid w:val="000F7A6F"/>
    <w:pPr>
      <w:ind w:left="720"/>
    </w:pPr>
  </w:style>
  <w:style w:type="paragraph" w:styleId="Nagwek">
    <w:name w:val="header"/>
    <w:basedOn w:val="Normalny"/>
    <w:rsid w:val="000F7A6F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styleId="Stopka">
    <w:name w:val="footer"/>
    <w:basedOn w:val="Normalny"/>
    <w:rsid w:val="000F7A6F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customStyle="1" w:styleId="Default">
    <w:name w:val="Default"/>
    <w:rsid w:val="003C10E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rsid w:val="00EB5BE6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465F8"/>
    <w:pPr>
      <w:suppressAutoHyphens w:val="0"/>
      <w:ind w:left="720"/>
      <w:contextualSpacing/>
    </w:pPr>
    <w:rPr>
      <w:rFonts w:eastAsia="Times New Roman" w:cs="Times New Roman"/>
      <w:kern w:val="0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BD3951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BD39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BD3951"/>
    <w:rPr>
      <w:rFonts w:ascii="Tahoma" w:eastAsia="SimSun" w:hAnsi="Tahoma" w:cs="Tahoma"/>
      <w:kern w:val="1"/>
      <w:sz w:val="16"/>
      <w:szCs w:val="16"/>
      <w:lang w:eastAsia="ar-SA"/>
    </w:rPr>
  </w:style>
  <w:style w:type="paragraph" w:styleId="Legenda">
    <w:name w:val="caption"/>
    <w:basedOn w:val="Normalny"/>
    <w:next w:val="Normalny"/>
    <w:uiPriority w:val="35"/>
    <w:unhideWhenUsed/>
    <w:qFormat/>
    <w:rsid w:val="0064222A"/>
    <w:pPr>
      <w:suppressAutoHyphens w:val="0"/>
      <w:spacing w:line="240" w:lineRule="auto"/>
    </w:pPr>
    <w:rPr>
      <w:rFonts w:eastAsia="Calibri" w:cs="Times New Roman"/>
      <w:b/>
      <w:bCs/>
      <w:color w:val="4F81BD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javascript:;" TargetMode="External"/><Relationship Id="rId18" Type="http://schemas.openxmlformats.org/officeDocument/2006/relationships/hyperlink" Target="javascript:;" TargetMode="External"/><Relationship Id="rId26" Type="http://schemas.openxmlformats.org/officeDocument/2006/relationships/hyperlink" Target="javascript:;" TargetMode="External"/><Relationship Id="rId39" Type="http://schemas.openxmlformats.org/officeDocument/2006/relationships/hyperlink" Target="javascript:;" TargetMode="External"/><Relationship Id="rId21" Type="http://schemas.openxmlformats.org/officeDocument/2006/relationships/hyperlink" Target="javascript:;" TargetMode="External"/><Relationship Id="rId34" Type="http://schemas.openxmlformats.org/officeDocument/2006/relationships/hyperlink" Target="javascript:;" TargetMode="External"/><Relationship Id="rId42" Type="http://schemas.openxmlformats.org/officeDocument/2006/relationships/hyperlink" Target="javascript:;" TargetMode="External"/><Relationship Id="rId47" Type="http://schemas.openxmlformats.org/officeDocument/2006/relationships/hyperlink" Target="javascript:;" TargetMode="External"/><Relationship Id="rId50" Type="http://schemas.openxmlformats.org/officeDocument/2006/relationships/hyperlink" Target="javascript:;" TargetMode="Externa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hyperlink" Target="javascript:;" TargetMode="External"/><Relationship Id="rId29" Type="http://schemas.openxmlformats.org/officeDocument/2006/relationships/hyperlink" Target="javascript:;" TargetMode="External"/><Relationship Id="rId11" Type="http://schemas.openxmlformats.org/officeDocument/2006/relationships/hyperlink" Target="javascript:;" TargetMode="External"/><Relationship Id="rId24" Type="http://schemas.openxmlformats.org/officeDocument/2006/relationships/hyperlink" Target="javascript:;" TargetMode="External"/><Relationship Id="rId32" Type="http://schemas.openxmlformats.org/officeDocument/2006/relationships/hyperlink" Target="javascript:;" TargetMode="External"/><Relationship Id="rId37" Type="http://schemas.openxmlformats.org/officeDocument/2006/relationships/hyperlink" Target="javascript:;" TargetMode="External"/><Relationship Id="rId40" Type="http://schemas.openxmlformats.org/officeDocument/2006/relationships/hyperlink" Target="javascript:;" TargetMode="External"/><Relationship Id="rId45" Type="http://schemas.openxmlformats.org/officeDocument/2006/relationships/hyperlink" Target="javascript:;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javascript:;" TargetMode="External"/><Relationship Id="rId19" Type="http://schemas.openxmlformats.org/officeDocument/2006/relationships/hyperlink" Target="javascript:;" TargetMode="External"/><Relationship Id="rId31" Type="http://schemas.openxmlformats.org/officeDocument/2006/relationships/hyperlink" Target="javascript:;" TargetMode="External"/><Relationship Id="rId44" Type="http://schemas.openxmlformats.org/officeDocument/2006/relationships/hyperlink" Target="javascript:;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javascript:;" TargetMode="External"/><Relationship Id="rId14" Type="http://schemas.openxmlformats.org/officeDocument/2006/relationships/hyperlink" Target="javascript:;" TargetMode="External"/><Relationship Id="rId22" Type="http://schemas.openxmlformats.org/officeDocument/2006/relationships/hyperlink" Target="javascript:;" TargetMode="External"/><Relationship Id="rId27" Type="http://schemas.openxmlformats.org/officeDocument/2006/relationships/hyperlink" Target="javascript:;" TargetMode="External"/><Relationship Id="rId30" Type="http://schemas.openxmlformats.org/officeDocument/2006/relationships/hyperlink" Target="javascript:;" TargetMode="External"/><Relationship Id="rId35" Type="http://schemas.openxmlformats.org/officeDocument/2006/relationships/hyperlink" Target="javascript:;" TargetMode="External"/><Relationship Id="rId43" Type="http://schemas.openxmlformats.org/officeDocument/2006/relationships/hyperlink" Target="javascript:;" TargetMode="External"/><Relationship Id="rId48" Type="http://schemas.openxmlformats.org/officeDocument/2006/relationships/hyperlink" Target="javascript:;" TargetMode="External"/><Relationship Id="rId8" Type="http://schemas.openxmlformats.org/officeDocument/2006/relationships/hyperlink" Target="javascript:;" TargetMode="External"/><Relationship Id="rId51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hyperlink" Target="javascript:;" TargetMode="External"/><Relationship Id="rId17" Type="http://schemas.openxmlformats.org/officeDocument/2006/relationships/hyperlink" Target="javascript:;" TargetMode="External"/><Relationship Id="rId25" Type="http://schemas.openxmlformats.org/officeDocument/2006/relationships/hyperlink" Target="javascript:;" TargetMode="External"/><Relationship Id="rId33" Type="http://schemas.openxmlformats.org/officeDocument/2006/relationships/hyperlink" Target="javascript:;" TargetMode="External"/><Relationship Id="rId38" Type="http://schemas.openxmlformats.org/officeDocument/2006/relationships/hyperlink" Target="javascript:;" TargetMode="External"/><Relationship Id="rId46" Type="http://schemas.openxmlformats.org/officeDocument/2006/relationships/hyperlink" Target="javascript:;" TargetMode="External"/><Relationship Id="rId20" Type="http://schemas.openxmlformats.org/officeDocument/2006/relationships/hyperlink" Target="javascript:;" TargetMode="External"/><Relationship Id="rId41" Type="http://schemas.openxmlformats.org/officeDocument/2006/relationships/hyperlink" Target="javascript:;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javascript:;" TargetMode="External"/><Relationship Id="rId23" Type="http://schemas.openxmlformats.org/officeDocument/2006/relationships/hyperlink" Target="javascript:;" TargetMode="External"/><Relationship Id="rId28" Type="http://schemas.openxmlformats.org/officeDocument/2006/relationships/hyperlink" Target="javascript:;" TargetMode="External"/><Relationship Id="rId36" Type="http://schemas.openxmlformats.org/officeDocument/2006/relationships/hyperlink" Target="javascript:;" TargetMode="External"/><Relationship Id="rId49" Type="http://schemas.openxmlformats.org/officeDocument/2006/relationships/hyperlink" Target="javascript:;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286</Words>
  <Characters>7720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aport:</vt:lpstr>
    </vt:vector>
  </TitlesOfParts>
  <Company/>
  <LinksUpToDate>false</LinksUpToDate>
  <CharactersWithSpaces>8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:</dc:title>
  <dc:creator>HP</dc:creator>
  <cp:lastModifiedBy>Pracownik</cp:lastModifiedBy>
  <cp:revision>6</cp:revision>
  <cp:lastPrinted>2015-01-01T18:22:00Z</cp:lastPrinted>
  <dcterms:created xsi:type="dcterms:W3CDTF">2025-12-29T08:47:00Z</dcterms:created>
  <dcterms:modified xsi:type="dcterms:W3CDTF">2025-12-30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